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77E9" w:rsidRPr="00C17C02" w:rsidRDefault="00553D6E">
      <w:pPr>
        <w:rPr>
          <w:sz w:val="20"/>
          <w:szCs w:val="20"/>
        </w:rPr>
      </w:pPr>
      <w:bookmarkStart w:id="0" w:name="_GoBack"/>
      <w:bookmarkEnd w:id="0"/>
      <w:r w:rsidRPr="00C17C02">
        <w:rPr>
          <w:sz w:val="20"/>
          <w:szCs w:val="20"/>
        </w:rPr>
        <w:pict>
          <v:rect id="_x0000_i1025" style="width:0;height:1.5pt" o:hralign="center" o:hrstd="t" o:hr="t"/>
        </w:pict>
      </w:r>
    </w:p>
    <w:p w:rsidR="007E77E9" w:rsidRPr="00C17C02" w:rsidRDefault="00970E8D">
      <w:pPr>
        <w:pStyle w:val="FirstParagraph"/>
        <w:rPr>
          <w:sz w:val="20"/>
          <w:szCs w:val="20"/>
        </w:rPr>
      </w:pPr>
      <w:r w:rsidRPr="00C17C02">
        <w:rPr>
          <w:sz w:val="20"/>
          <w:szCs w:val="20"/>
        </w:rPr>
        <w:t>From Student #1</w:t>
      </w:r>
    </w:p>
    <w:p w:rsidR="007E77E9" w:rsidRPr="00C17C02" w:rsidRDefault="00970E8D">
      <w:pPr>
        <w:pStyle w:val="BodyText"/>
        <w:rPr>
          <w:sz w:val="20"/>
          <w:szCs w:val="20"/>
        </w:rPr>
      </w:pPr>
      <w:r w:rsidRPr="00C17C02">
        <w:rPr>
          <w:sz w:val="20"/>
          <w:szCs w:val="20"/>
        </w:rPr>
        <w:t>Hello, I won’t be in class today. I hurt my back and can’t sit in a chair or stand up straight so I have to go to the doctor. Thanks</w:t>
      </w:r>
    </w:p>
    <w:p w:rsidR="007E77E9" w:rsidRPr="00C17C02" w:rsidRDefault="00553D6E">
      <w:pPr>
        <w:rPr>
          <w:sz w:val="20"/>
          <w:szCs w:val="20"/>
        </w:rPr>
      </w:pPr>
      <w:r w:rsidRPr="00C17C02">
        <w:rPr>
          <w:sz w:val="20"/>
          <w:szCs w:val="20"/>
        </w:rPr>
        <w:pict>
          <v:rect id="_x0000_i1026"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i Derek,</w:t>
      </w:r>
    </w:p>
    <w:p w:rsidR="007E77E9" w:rsidRPr="00C17C02" w:rsidRDefault="00970E8D">
      <w:pPr>
        <w:pStyle w:val="BodyText"/>
        <w:rPr>
          <w:sz w:val="20"/>
          <w:szCs w:val="20"/>
        </w:rPr>
      </w:pPr>
      <w:r w:rsidRPr="00C17C02">
        <w:rPr>
          <w:sz w:val="20"/>
          <w:szCs w:val="20"/>
        </w:rPr>
        <w:t>Just emailing to let you know, I woke up really sick and won’t be able to make it to class this morning. I will be doing the online prep check on time though and also working on the exercises provided for today’s class at the same time as class. I believe it’s safer for me to do this where I am not a danger to anyone else in the class.</w:t>
      </w:r>
    </w:p>
    <w:p w:rsidR="007E77E9" w:rsidRPr="00C17C02" w:rsidRDefault="00970E8D">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027"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i Derek,</w:t>
      </w:r>
    </w:p>
    <w:p w:rsidR="007E77E9" w:rsidRPr="00C17C02" w:rsidRDefault="00970E8D">
      <w:pPr>
        <w:pStyle w:val="BodyText"/>
        <w:rPr>
          <w:sz w:val="20"/>
          <w:szCs w:val="20"/>
        </w:rPr>
      </w:pPr>
      <w:r w:rsidRPr="00C17C02">
        <w:rPr>
          <w:sz w:val="20"/>
          <w:szCs w:val="20"/>
        </w:rPr>
        <w:t>I had an emergency come up this morning at home and had to leave town immediately, I will not be in class tomorrow. If you allow me to do so, I will still be online to do the prep-check and collect notes from a classmate.</w:t>
      </w:r>
    </w:p>
    <w:p w:rsidR="007E77E9" w:rsidRPr="00C17C02" w:rsidRDefault="00970E8D">
      <w:pPr>
        <w:pStyle w:val="BodyText"/>
        <w:rPr>
          <w:sz w:val="20"/>
          <w:szCs w:val="20"/>
        </w:rPr>
      </w:pPr>
      <w:r w:rsidRPr="00C17C02">
        <w:rPr>
          <w:sz w:val="20"/>
          <w:szCs w:val="20"/>
        </w:rPr>
        <w:t>Thank you for understanding.</w:t>
      </w:r>
    </w:p>
    <w:p w:rsidR="007E77E9" w:rsidRPr="00C17C02" w:rsidRDefault="00553D6E">
      <w:pPr>
        <w:rPr>
          <w:sz w:val="20"/>
          <w:szCs w:val="20"/>
        </w:rPr>
      </w:pPr>
      <w:r w:rsidRPr="00C17C02">
        <w:rPr>
          <w:sz w:val="20"/>
          <w:szCs w:val="20"/>
        </w:rPr>
        <w:pict>
          <v:rect id="_x0000_i1028"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i there,</w:t>
      </w:r>
    </w:p>
    <w:p w:rsidR="007E77E9" w:rsidRPr="00C17C02" w:rsidRDefault="00970E8D">
      <w:pPr>
        <w:pStyle w:val="BodyText"/>
        <w:rPr>
          <w:sz w:val="20"/>
          <w:szCs w:val="20"/>
        </w:rPr>
      </w:pPr>
      <w:r w:rsidRPr="00C17C02">
        <w:rPr>
          <w:sz w:val="20"/>
          <w:szCs w:val="20"/>
        </w:rPr>
        <w:t>As you know, I came home this weekend for an emergency. Unfortunately, Rhinelander was hit with a snowstorm and Highway 47 was a death trap. We slid off of the road on our way back and immediately turned around and came back home. We will be leaving in the morning and may or may not make it to classes depending on the weather. I’m sorry this has been so scattered.</w:t>
      </w:r>
    </w:p>
    <w:p w:rsidR="007E77E9" w:rsidRPr="00C17C02" w:rsidRDefault="00970E8D">
      <w:pPr>
        <w:pStyle w:val="BodyText"/>
        <w:rPr>
          <w:sz w:val="20"/>
          <w:szCs w:val="20"/>
        </w:rPr>
      </w:pPr>
      <w:r w:rsidRPr="00C17C02">
        <w:rPr>
          <w:sz w:val="20"/>
          <w:szCs w:val="20"/>
        </w:rPr>
        <w:t>Thank you for understanding.</w:t>
      </w:r>
    </w:p>
    <w:p w:rsidR="007E77E9" w:rsidRPr="00C17C02" w:rsidRDefault="00553D6E">
      <w:pPr>
        <w:rPr>
          <w:sz w:val="20"/>
          <w:szCs w:val="20"/>
        </w:rPr>
      </w:pPr>
      <w:r w:rsidRPr="00C17C02">
        <w:rPr>
          <w:sz w:val="20"/>
          <w:szCs w:val="20"/>
        </w:rPr>
        <w:pict>
          <v:rect id="_x0000_i1029"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 xml:space="preserve">Just writing to inform you that I am unable to return to classes until Monday (October 8). I have been diagnosed with mono. Attached is a picture of the note from the doctor. If you have any questions, please let me know or any other concerns, you can feel free to email </w:t>
      </w:r>
      <w:r w:rsidR="00840112" w:rsidRPr="00C17C02">
        <w:rPr>
          <w:sz w:val="20"/>
          <w:szCs w:val="20"/>
        </w:rPr>
        <w:t>XXXXXX</w:t>
      </w:r>
      <w:r w:rsidRPr="00C17C02">
        <w:rPr>
          <w:sz w:val="20"/>
          <w:szCs w:val="20"/>
        </w:rPr>
        <w:t>.</w:t>
      </w:r>
    </w:p>
    <w:p w:rsidR="007E77E9" w:rsidRPr="00C17C02" w:rsidRDefault="00970E8D">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030"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lastRenderedPageBreak/>
        <w:t>Hi there, So after a couple days and long hours trying to get a full grasp on all of the concepts for the quiz I’m taking tomorrow, I realized that I am really not ready. I just want to ask this question real quick, and if it’s not okay, that’s 100% okay with me. I just think it’s worth asking. What if tomorrow, we meet at the same time we planned at 3:30 and I can ask any questions or get help on what I’m struggling with and then possibly push the actual quiz to Thursday instead. I know you want me to get this done ASAP but I did miss two weeks of class and it’s very difficult to cover all of this material on my own. Like I said, if you’d prefer I just get it done tomorrow and do what I can, that’s okay with me too, whichever you prefer. I just think it’s very worth mentioning the idea to you. Let me know your thoughts.</w:t>
      </w:r>
    </w:p>
    <w:p w:rsidR="007E77E9" w:rsidRPr="00C17C02" w:rsidRDefault="00840112">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031"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i again,</w:t>
      </w:r>
    </w:p>
    <w:p w:rsidR="007E77E9" w:rsidRPr="00C17C02" w:rsidRDefault="00970E8D">
      <w:pPr>
        <w:pStyle w:val="BodyText"/>
        <w:rPr>
          <w:sz w:val="20"/>
          <w:szCs w:val="20"/>
        </w:rPr>
      </w:pPr>
      <w:r w:rsidRPr="00C17C02">
        <w:rPr>
          <w:sz w:val="20"/>
          <w:szCs w:val="20"/>
        </w:rPr>
        <w:t>Just giving you an update in that I’m still not feeling even 75% how I should and will be returning to the doctor on Wednesday. I will continue to keep you updated and receive notes and updates from other classmates. Thank you so much for understanding and working with me during this time.</w:t>
      </w:r>
    </w:p>
    <w:p w:rsidR="007E77E9" w:rsidRPr="00C17C02" w:rsidRDefault="00553D6E">
      <w:pPr>
        <w:rPr>
          <w:sz w:val="20"/>
          <w:szCs w:val="20"/>
        </w:rPr>
      </w:pPr>
      <w:r w:rsidRPr="00C17C02">
        <w:rPr>
          <w:sz w:val="20"/>
          <w:szCs w:val="20"/>
        </w:rPr>
        <w:pict>
          <v:rect id="_x0000_i1032" style="width:0;height:1.5pt" o:hralign="center" o:hrstd="t" o:hr="t"/>
        </w:pict>
      </w:r>
    </w:p>
    <w:p w:rsidR="007E77E9" w:rsidRPr="00C17C02" w:rsidRDefault="00970E8D">
      <w:pPr>
        <w:pStyle w:val="FirstParagraph"/>
        <w:rPr>
          <w:sz w:val="20"/>
          <w:szCs w:val="20"/>
        </w:rPr>
      </w:pPr>
      <w:r w:rsidRPr="00C17C02">
        <w:rPr>
          <w:sz w:val="20"/>
          <w:szCs w:val="20"/>
        </w:rPr>
        <w:t>From Student #2</w:t>
      </w:r>
    </w:p>
    <w:p w:rsidR="007E77E9" w:rsidRPr="00C17C02" w:rsidRDefault="00970E8D">
      <w:pPr>
        <w:pStyle w:val="BodyText"/>
        <w:rPr>
          <w:sz w:val="20"/>
          <w:szCs w:val="20"/>
        </w:rPr>
      </w:pPr>
      <w:r w:rsidRPr="00C17C02">
        <w:rPr>
          <w:sz w:val="20"/>
          <w:szCs w:val="20"/>
        </w:rPr>
        <w:t>Hello hello, Good news, I will be able to return to classes on Monday (Oct 15) as of right now! I understand we have an exam tomorrow and I’m wondering if we can discuss a time where I’ll be able to make that up now that I’ll be allowed back to class.</w:t>
      </w:r>
    </w:p>
    <w:p w:rsidR="007E77E9" w:rsidRPr="00C17C02" w:rsidRDefault="00970E8D">
      <w:pPr>
        <w:pStyle w:val="BodyText"/>
        <w:rPr>
          <w:sz w:val="20"/>
          <w:szCs w:val="20"/>
        </w:rPr>
      </w:pPr>
      <w:r w:rsidRPr="00C17C02">
        <w:rPr>
          <w:sz w:val="20"/>
          <w:szCs w:val="20"/>
        </w:rPr>
        <w:t>Thank you again for working wi</w:t>
      </w:r>
      <w:r w:rsidR="00840112" w:rsidRPr="00C17C02">
        <w:rPr>
          <w:sz w:val="20"/>
          <w:szCs w:val="20"/>
        </w:rPr>
        <w:t>th me through my illness!</w:t>
      </w:r>
    </w:p>
    <w:p w:rsidR="007E77E9" w:rsidRPr="00C17C02" w:rsidRDefault="00553D6E">
      <w:pPr>
        <w:rPr>
          <w:sz w:val="20"/>
          <w:szCs w:val="20"/>
        </w:rPr>
      </w:pPr>
      <w:r w:rsidRPr="00C17C02">
        <w:rPr>
          <w:sz w:val="20"/>
          <w:szCs w:val="20"/>
        </w:rPr>
        <w:pict>
          <v:rect id="_x0000_i1033" style="width:0;height:1.5pt" o:hralign="center" o:hrstd="t" o:hr="t"/>
        </w:pict>
      </w:r>
    </w:p>
    <w:p w:rsidR="007E77E9" w:rsidRPr="00C17C02" w:rsidRDefault="00970E8D">
      <w:pPr>
        <w:pStyle w:val="FirstParagraph"/>
        <w:rPr>
          <w:sz w:val="20"/>
          <w:szCs w:val="20"/>
        </w:rPr>
      </w:pPr>
      <w:r w:rsidRPr="00C17C02">
        <w:rPr>
          <w:sz w:val="20"/>
          <w:szCs w:val="20"/>
        </w:rPr>
        <w:t>From Student #3</w:t>
      </w:r>
    </w:p>
    <w:p w:rsidR="007E77E9" w:rsidRPr="00C17C02" w:rsidRDefault="00970E8D">
      <w:pPr>
        <w:pStyle w:val="BodyText"/>
        <w:rPr>
          <w:sz w:val="20"/>
          <w:szCs w:val="20"/>
        </w:rPr>
      </w:pPr>
      <w:r w:rsidRPr="00C17C02">
        <w:rPr>
          <w:sz w:val="20"/>
          <w:szCs w:val="20"/>
        </w:rPr>
        <w:t>Hi Professor Ogle- I’m running my roommate to urgent care right now. I should be able to come to class late, but if not, I’ll get those practice problems don’t before next class.</w:t>
      </w:r>
    </w:p>
    <w:p w:rsidR="007E77E9" w:rsidRPr="00C17C02" w:rsidRDefault="00553D6E">
      <w:pPr>
        <w:rPr>
          <w:sz w:val="20"/>
          <w:szCs w:val="20"/>
        </w:rPr>
      </w:pPr>
      <w:r w:rsidRPr="00C17C02">
        <w:rPr>
          <w:sz w:val="20"/>
          <w:szCs w:val="20"/>
        </w:rPr>
        <w:pict>
          <v:rect id="_x0000_i1034" style="width:0;height:1.5pt" o:hralign="center" o:hrstd="t" o:hr="t"/>
        </w:pict>
      </w:r>
    </w:p>
    <w:p w:rsidR="007E77E9" w:rsidRPr="00C17C02" w:rsidRDefault="00970E8D">
      <w:pPr>
        <w:pStyle w:val="FirstParagraph"/>
        <w:rPr>
          <w:sz w:val="20"/>
          <w:szCs w:val="20"/>
        </w:rPr>
      </w:pPr>
      <w:r w:rsidRPr="00C17C02">
        <w:rPr>
          <w:sz w:val="20"/>
          <w:szCs w:val="20"/>
        </w:rPr>
        <w:t>From Student #3</w:t>
      </w:r>
    </w:p>
    <w:p w:rsidR="007E77E9" w:rsidRPr="00C17C02" w:rsidRDefault="00970E8D">
      <w:pPr>
        <w:pStyle w:val="BodyText"/>
        <w:rPr>
          <w:sz w:val="20"/>
          <w:szCs w:val="20"/>
        </w:rPr>
      </w:pPr>
      <w:r w:rsidRPr="00C17C02">
        <w:rPr>
          <w:sz w:val="20"/>
          <w:szCs w:val="20"/>
        </w:rPr>
        <w:t>Hi Professor Ogle-</w:t>
      </w:r>
    </w:p>
    <w:p w:rsidR="007E77E9" w:rsidRPr="00C17C02" w:rsidRDefault="00970E8D">
      <w:pPr>
        <w:pStyle w:val="BodyText"/>
        <w:rPr>
          <w:sz w:val="20"/>
          <w:szCs w:val="20"/>
        </w:rPr>
      </w:pPr>
      <w:r w:rsidRPr="00C17C02">
        <w:rPr>
          <w:sz w:val="20"/>
          <w:szCs w:val="20"/>
        </w:rPr>
        <w:t>I will be out of town Friday October 12th to volunteer on the Ice Age Trail with my glacial geology class. I realize that is a quiz day for stats. Would I be able to make up the quiz either prior to that weekend or upon my return?</w:t>
      </w:r>
    </w:p>
    <w:p w:rsidR="007E77E9" w:rsidRPr="00C17C02" w:rsidRDefault="00553D6E">
      <w:pPr>
        <w:rPr>
          <w:sz w:val="20"/>
          <w:szCs w:val="20"/>
        </w:rPr>
      </w:pPr>
      <w:r w:rsidRPr="00C17C02">
        <w:rPr>
          <w:sz w:val="20"/>
          <w:szCs w:val="20"/>
        </w:rPr>
        <w:pict>
          <v:rect id="_x0000_i1035" style="width:0;height:1.5pt" o:hralign="center" o:hrstd="t" o:hr="t"/>
        </w:pict>
      </w:r>
    </w:p>
    <w:p w:rsidR="007E77E9" w:rsidRPr="00C17C02" w:rsidRDefault="00970E8D">
      <w:pPr>
        <w:pStyle w:val="FirstParagraph"/>
        <w:rPr>
          <w:sz w:val="20"/>
          <w:szCs w:val="20"/>
        </w:rPr>
      </w:pPr>
      <w:r w:rsidRPr="00C17C02">
        <w:rPr>
          <w:sz w:val="20"/>
          <w:szCs w:val="20"/>
        </w:rPr>
        <w:t>From Student #3</w:t>
      </w:r>
    </w:p>
    <w:p w:rsidR="007E77E9" w:rsidRPr="00C17C02" w:rsidRDefault="00970E8D">
      <w:pPr>
        <w:pStyle w:val="BodyText"/>
        <w:rPr>
          <w:sz w:val="20"/>
          <w:szCs w:val="20"/>
        </w:rPr>
      </w:pPr>
      <w:r w:rsidRPr="00C17C02">
        <w:rPr>
          <w:sz w:val="20"/>
          <w:szCs w:val="20"/>
        </w:rPr>
        <w:t>Hi Professor Ogle-</w:t>
      </w:r>
    </w:p>
    <w:p w:rsidR="007E77E9" w:rsidRPr="00C17C02" w:rsidRDefault="00970E8D">
      <w:pPr>
        <w:pStyle w:val="BodyText"/>
        <w:rPr>
          <w:sz w:val="20"/>
          <w:szCs w:val="20"/>
        </w:rPr>
      </w:pPr>
      <w:r w:rsidRPr="00C17C02">
        <w:rPr>
          <w:sz w:val="20"/>
          <w:szCs w:val="20"/>
        </w:rPr>
        <w:t>We had talked earlier in the year, but I wanted to send a closer reminder that I will be missing Monday’s and Wednesday’s classes of next week for the GSA annual meeting. We have a quiz on Friday which I am happy to keep up with the work while at the conference to take when I return.</w:t>
      </w:r>
    </w:p>
    <w:p w:rsidR="007E77E9" w:rsidRPr="00C17C02" w:rsidRDefault="00553D6E">
      <w:pPr>
        <w:rPr>
          <w:sz w:val="20"/>
          <w:szCs w:val="20"/>
        </w:rPr>
      </w:pPr>
      <w:r w:rsidRPr="00C17C02">
        <w:rPr>
          <w:sz w:val="20"/>
          <w:szCs w:val="20"/>
        </w:rPr>
        <w:pict>
          <v:rect id="_x0000_i1036" style="width:0;height:1.5pt" o:hralign="center" o:hrstd="t" o:hr="t"/>
        </w:pict>
      </w:r>
    </w:p>
    <w:p w:rsidR="007E77E9" w:rsidRPr="00C17C02" w:rsidRDefault="00970E8D">
      <w:pPr>
        <w:pStyle w:val="FirstParagraph"/>
        <w:rPr>
          <w:sz w:val="20"/>
          <w:szCs w:val="20"/>
        </w:rPr>
      </w:pPr>
      <w:r w:rsidRPr="00C17C02">
        <w:rPr>
          <w:sz w:val="20"/>
          <w:szCs w:val="20"/>
        </w:rPr>
        <w:lastRenderedPageBreak/>
        <w:t>From Student #3</w:t>
      </w:r>
    </w:p>
    <w:p w:rsidR="007E77E9" w:rsidRPr="00C17C02" w:rsidRDefault="00970E8D">
      <w:pPr>
        <w:pStyle w:val="BodyText"/>
        <w:rPr>
          <w:sz w:val="20"/>
          <w:szCs w:val="20"/>
        </w:rPr>
      </w:pPr>
      <w:r w:rsidRPr="00C17C02">
        <w:rPr>
          <w:sz w:val="20"/>
          <w:szCs w:val="20"/>
        </w:rPr>
        <w:t>Hi Professor Ogle-</w:t>
      </w:r>
    </w:p>
    <w:p w:rsidR="007E77E9" w:rsidRPr="00C17C02" w:rsidRDefault="00970E8D">
      <w:pPr>
        <w:pStyle w:val="BodyText"/>
        <w:rPr>
          <w:sz w:val="20"/>
          <w:szCs w:val="20"/>
        </w:rPr>
      </w:pPr>
      <w:r w:rsidRPr="00C17C02">
        <w:rPr>
          <w:sz w:val="20"/>
          <w:szCs w:val="20"/>
        </w:rPr>
        <w:t>I’m sorry I missed stats this morning. I had a diabetic emergency last night and have been working to get insulin to absorb most of the morning. I will for sure be ready to go for Friday’s class though.</w:t>
      </w:r>
    </w:p>
    <w:p w:rsidR="007E77E9" w:rsidRPr="00C17C02" w:rsidRDefault="00553D6E">
      <w:pPr>
        <w:rPr>
          <w:sz w:val="20"/>
          <w:szCs w:val="20"/>
        </w:rPr>
      </w:pPr>
      <w:r w:rsidRPr="00C17C02">
        <w:rPr>
          <w:sz w:val="20"/>
          <w:szCs w:val="20"/>
        </w:rPr>
        <w:pict>
          <v:rect id="_x0000_i1037" style="width:0;height:1.5pt" o:hralign="center" o:hrstd="t" o:hr="t"/>
        </w:pict>
      </w:r>
    </w:p>
    <w:p w:rsidR="007E77E9" w:rsidRPr="00C17C02" w:rsidRDefault="00970E8D">
      <w:pPr>
        <w:pStyle w:val="FirstParagraph"/>
        <w:rPr>
          <w:sz w:val="20"/>
          <w:szCs w:val="20"/>
        </w:rPr>
      </w:pPr>
      <w:r w:rsidRPr="00C17C02">
        <w:rPr>
          <w:sz w:val="20"/>
          <w:szCs w:val="20"/>
        </w:rPr>
        <w:t>From Student #4</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We will be traveling out of town this weekend for hockey games. We are expected to arrive back to campus around 5 or 6 am on Monday (November 5), however if weather does not permit this or if there are other delays/complications, I may be late for class on that Monday.</w:t>
      </w:r>
    </w:p>
    <w:p w:rsidR="007E77E9" w:rsidRPr="00C17C02" w:rsidRDefault="00970E8D">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38" style="width:0;height:1.5pt" o:hralign="center" o:hrstd="t" o:hr="t"/>
        </w:pict>
      </w:r>
    </w:p>
    <w:p w:rsidR="007E77E9" w:rsidRPr="00C17C02" w:rsidRDefault="00970E8D">
      <w:pPr>
        <w:pStyle w:val="FirstParagraph"/>
        <w:rPr>
          <w:sz w:val="20"/>
          <w:szCs w:val="20"/>
        </w:rPr>
      </w:pPr>
      <w:r w:rsidRPr="00C17C02">
        <w:rPr>
          <w:sz w:val="20"/>
          <w:szCs w:val="20"/>
        </w:rPr>
        <w:t>From Student #5</w:t>
      </w:r>
    </w:p>
    <w:p w:rsidR="007E77E9" w:rsidRPr="00C17C02" w:rsidRDefault="00970E8D">
      <w:pPr>
        <w:pStyle w:val="BodyText"/>
        <w:rPr>
          <w:sz w:val="20"/>
          <w:szCs w:val="20"/>
        </w:rPr>
      </w:pPr>
      <w:r w:rsidRPr="00C17C02">
        <w:rPr>
          <w:sz w:val="20"/>
          <w:szCs w:val="20"/>
        </w:rPr>
        <w:t>Good evening Professor Ogle,</w:t>
      </w:r>
    </w:p>
    <w:p w:rsidR="007E77E9" w:rsidRPr="00C17C02" w:rsidRDefault="00970E8D">
      <w:pPr>
        <w:pStyle w:val="BodyText"/>
        <w:rPr>
          <w:sz w:val="20"/>
          <w:szCs w:val="20"/>
        </w:rPr>
      </w:pPr>
      <w:r w:rsidRPr="00C17C02">
        <w:rPr>
          <w:sz w:val="20"/>
          <w:szCs w:val="20"/>
        </w:rPr>
        <w:t>I wont be able to attend class tomorrow due to a basketball game.</w:t>
      </w:r>
    </w:p>
    <w:p w:rsidR="007E77E9" w:rsidRPr="00C17C02" w:rsidRDefault="00553D6E">
      <w:pPr>
        <w:rPr>
          <w:sz w:val="20"/>
          <w:szCs w:val="20"/>
        </w:rPr>
      </w:pPr>
      <w:r w:rsidRPr="00C17C02">
        <w:rPr>
          <w:sz w:val="20"/>
          <w:szCs w:val="20"/>
        </w:rPr>
        <w:pict>
          <v:rect id="_x0000_i1039" style="width:0;height:1.5pt" o:hralign="center" o:hrstd="t" o:hr="t"/>
        </w:pict>
      </w:r>
    </w:p>
    <w:p w:rsidR="007E77E9" w:rsidRPr="00C17C02" w:rsidRDefault="00970E8D">
      <w:pPr>
        <w:pStyle w:val="FirstParagraph"/>
        <w:rPr>
          <w:sz w:val="20"/>
          <w:szCs w:val="20"/>
        </w:rPr>
      </w:pPr>
      <w:r w:rsidRPr="00C17C02">
        <w:rPr>
          <w:sz w:val="20"/>
          <w:szCs w:val="20"/>
        </w:rPr>
        <w:t>From Student #6</w:t>
      </w:r>
    </w:p>
    <w:p w:rsidR="007E77E9" w:rsidRPr="00C17C02" w:rsidRDefault="00970E8D">
      <w:pPr>
        <w:pStyle w:val="BodyText"/>
        <w:rPr>
          <w:sz w:val="20"/>
          <w:szCs w:val="20"/>
        </w:rPr>
      </w:pPr>
      <w:r w:rsidRPr="00C17C02">
        <w:rPr>
          <w:sz w:val="20"/>
          <w:szCs w:val="20"/>
        </w:rPr>
        <w:t>Dear Derek,</w:t>
      </w:r>
    </w:p>
    <w:p w:rsidR="007E77E9" w:rsidRPr="00C17C02" w:rsidRDefault="00970E8D">
      <w:pPr>
        <w:pStyle w:val="BodyText"/>
        <w:rPr>
          <w:sz w:val="20"/>
          <w:szCs w:val="20"/>
        </w:rPr>
      </w:pPr>
      <w:r w:rsidRPr="00C17C02">
        <w:rPr>
          <w:sz w:val="20"/>
          <w:szCs w:val="20"/>
        </w:rPr>
        <w:t>My most sincere apologies for missing class today. My dad called me last night and told me that my 90-year-old grandmother had fallen and gotten a concussion; he told me things were not looking good. Today was and off day for basketball and I did not have any mid-term exams, so I rushed home as soon as I found out. I will be back later tonight but I do not regret going to see her. She seems to be doing a little better this morning from what my dad described. The doctors are going to put her into a transitional home for 2 weeks when she starts looking better. Due to my immediate response to go home I completely forgot to let you know that I would be gone.</w:t>
      </w:r>
    </w:p>
    <w:p w:rsidR="007E77E9" w:rsidRPr="00C17C02" w:rsidRDefault="00970E8D">
      <w:pPr>
        <w:pStyle w:val="BodyText"/>
        <w:rPr>
          <w:sz w:val="20"/>
          <w:szCs w:val="20"/>
        </w:rPr>
      </w:pPr>
      <w:r w:rsidRPr="00C17C02">
        <w:rPr>
          <w:sz w:val="20"/>
          <w:szCs w:val="20"/>
        </w:rPr>
        <w:t>I also am aware that my test corrections were due in class today but I am hoping that if I email them to you and get the test to you on Monday that you would still be willing to accept them under the circumstances. I know you are extraordinarily professional and you do not like excuses so I am willing to accept that you might not take them. I just want you to have them.</w:t>
      </w:r>
    </w:p>
    <w:p w:rsidR="007E77E9" w:rsidRPr="00C17C02" w:rsidRDefault="00970E8D">
      <w:pPr>
        <w:pStyle w:val="BodyText"/>
        <w:rPr>
          <w:sz w:val="20"/>
          <w:szCs w:val="20"/>
        </w:rPr>
      </w:pPr>
      <w:r w:rsidRPr="00C17C02">
        <w:rPr>
          <w:sz w:val="20"/>
          <w:szCs w:val="20"/>
        </w:rPr>
        <w:t>My Regrets,</w:t>
      </w:r>
    </w:p>
    <w:p w:rsidR="007E77E9" w:rsidRPr="00C17C02" w:rsidRDefault="00553D6E">
      <w:pPr>
        <w:rPr>
          <w:sz w:val="20"/>
          <w:szCs w:val="20"/>
        </w:rPr>
      </w:pPr>
      <w:r w:rsidRPr="00C17C02">
        <w:rPr>
          <w:sz w:val="20"/>
          <w:szCs w:val="20"/>
        </w:rPr>
        <w:pict>
          <v:rect id="_x0000_i1040" style="width:0;height:1.5pt" o:hralign="center" o:hrstd="t" o:hr="t"/>
        </w:pict>
      </w:r>
    </w:p>
    <w:p w:rsidR="007E77E9" w:rsidRPr="00C17C02" w:rsidRDefault="00970E8D">
      <w:pPr>
        <w:pStyle w:val="FirstParagraph"/>
        <w:rPr>
          <w:sz w:val="20"/>
          <w:szCs w:val="20"/>
        </w:rPr>
      </w:pPr>
      <w:r w:rsidRPr="00C17C02">
        <w:rPr>
          <w:sz w:val="20"/>
          <w:szCs w:val="20"/>
        </w:rPr>
        <w:t>From Student #6</w:t>
      </w:r>
    </w:p>
    <w:p w:rsidR="007E77E9" w:rsidRPr="00C17C02" w:rsidRDefault="00970E8D">
      <w:pPr>
        <w:pStyle w:val="BodyText"/>
        <w:rPr>
          <w:sz w:val="20"/>
          <w:szCs w:val="20"/>
        </w:rPr>
      </w:pPr>
      <w:r w:rsidRPr="00C17C02">
        <w:rPr>
          <w:sz w:val="20"/>
          <w:szCs w:val="20"/>
        </w:rPr>
        <w:t>Dear Derek,</w:t>
      </w:r>
    </w:p>
    <w:p w:rsidR="007E77E9" w:rsidRPr="00C17C02" w:rsidRDefault="00970E8D">
      <w:pPr>
        <w:pStyle w:val="BodyText"/>
        <w:rPr>
          <w:sz w:val="20"/>
          <w:szCs w:val="20"/>
        </w:rPr>
      </w:pPr>
      <w:r w:rsidRPr="00C17C02">
        <w:rPr>
          <w:sz w:val="20"/>
          <w:szCs w:val="20"/>
        </w:rPr>
        <w:t>I think I might have food poisoning today. I have had digestion problems all last night and this morning and I don’t know that I feel well enough to be in class but I did the readings and I was hoping I could take the prep-check from my room. I will be working on the in class exercises as well and I will email you with any questions I have.</w:t>
      </w:r>
    </w:p>
    <w:p w:rsidR="007E77E9" w:rsidRPr="00C17C02" w:rsidRDefault="00970E8D">
      <w:pPr>
        <w:pStyle w:val="BodyText"/>
        <w:rPr>
          <w:sz w:val="20"/>
          <w:szCs w:val="20"/>
        </w:rPr>
      </w:pPr>
      <w:r w:rsidRPr="00C17C02">
        <w:rPr>
          <w:sz w:val="20"/>
          <w:szCs w:val="20"/>
        </w:rPr>
        <w:t>Sincerest Apologies,</w:t>
      </w:r>
    </w:p>
    <w:p w:rsidR="007E77E9" w:rsidRPr="00C17C02" w:rsidRDefault="00553D6E">
      <w:pPr>
        <w:rPr>
          <w:sz w:val="20"/>
          <w:szCs w:val="20"/>
        </w:rPr>
      </w:pPr>
      <w:r w:rsidRPr="00C17C02">
        <w:rPr>
          <w:sz w:val="20"/>
          <w:szCs w:val="20"/>
        </w:rPr>
        <w:lastRenderedPageBreak/>
        <w:pict>
          <v:rect id="_x0000_i1041" style="width:0;height:1.5pt" o:hralign="center" o:hrstd="t" o:hr="t"/>
        </w:pict>
      </w:r>
    </w:p>
    <w:p w:rsidR="007E77E9" w:rsidRPr="00C17C02" w:rsidRDefault="00970E8D">
      <w:pPr>
        <w:pStyle w:val="FirstParagraph"/>
        <w:rPr>
          <w:sz w:val="20"/>
          <w:szCs w:val="20"/>
        </w:rPr>
      </w:pPr>
      <w:r w:rsidRPr="00C17C02">
        <w:rPr>
          <w:sz w:val="20"/>
          <w:szCs w:val="20"/>
        </w:rPr>
        <w:t>From Student #7</w:t>
      </w:r>
    </w:p>
    <w:p w:rsidR="007E77E9" w:rsidRPr="00C17C02" w:rsidRDefault="00970E8D">
      <w:pPr>
        <w:pStyle w:val="BodyText"/>
        <w:rPr>
          <w:sz w:val="20"/>
          <w:szCs w:val="20"/>
        </w:rPr>
      </w:pPr>
      <w:r w:rsidRPr="00C17C02">
        <w:rPr>
          <w:sz w:val="20"/>
          <w:szCs w:val="20"/>
        </w:rPr>
        <w:t>Hello Derek,</w:t>
      </w:r>
    </w:p>
    <w:p w:rsidR="007E77E9" w:rsidRPr="00C17C02" w:rsidRDefault="00970E8D">
      <w:pPr>
        <w:pStyle w:val="BodyText"/>
        <w:rPr>
          <w:sz w:val="20"/>
          <w:szCs w:val="20"/>
        </w:rPr>
      </w:pPr>
      <w:r w:rsidRPr="00C17C02">
        <w:rPr>
          <w:sz w:val="20"/>
          <w:szCs w:val="20"/>
        </w:rPr>
        <w:t>Last night, I was involved in a horrible situation with one of my close friends, and we ended up in the emergency room. I left the emergency room early this morning, but I am going to go back as soon as possible because my friend needs someone at his side. I hope you can understand.</w:t>
      </w:r>
    </w:p>
    <w:p w:rsidR="007E77E9" w:rsidRPr="00C17C02" w:rsidRDefault="00970E8D">
      <w:pPr>
        <w:pStyle w:val="BodyText"/>
        <w:rPr>
          <w:sz w:val="20"/>
          <w:szCs w:val="20"/>
        </w:rPr>
      </w:pPr>
      <w:r w:rsidRPr="00C17C02">
        <w:rPr>
          <w:sz w:val="20"/>
          <w:szCs w:val="20"/>
        </w:rPr>
        <w:t>Hope You Have A Good Weekend,</w:t>
      </w:r>
    </w:p>
    <w:p w:rsidR="007E77E9" w:rsidRPr="00C17C02" w:rsidRDefault="00553D6E">
      <w:pPr>
        <w:rPr>
          <w:sz w:val="20"/>
          <w:szCs w:val="20"/>
        </w:rPr>
      </w:pPr>
      <w:r w:rsidRPr="00C17C02">
        <w:rPr>
          <w:sz w:val="20"/>
          <w:szCs w:val="20"/>
        </w:rPr>
        <w:pict>
          <v:rect id="_x0000_i1042" style="width:0;height:1.5pt" o:hralign="center" o:hrstd="t" o:hr="t"/>
        </w:pict>
      </w:r>
    </w:p>
    <w:p w:rsidR="007E77E9" w:rsidRPr="00C17C02" w:rsidRDefault="00970E8D">
      <w:pPr>
        <w:pStyle w:val="FirstParagraph"/>
        <w:rPr>
          <w:sz w:val="20"/>
          <w:szCs w:val="20"/>
        </w:rPr>
      </w:pPr>
      <w:r w:rsidRPr="00C17C02">
        <w:rPr>
          <w:sz w:val="20"/>
          <w:szCs w:val="20"/>
        </w:rPr>
        <w:t>From Student #8</w:t>
      </w:r>
    </w:p>
    <w:p w:rsidR="007E77E9" w:rsidRPr="00C17C02" w:rsidRDefault="00970E8D">
      <w:pPr>
        <w:pStyle w:val="BodyText"/>
        <w:rPr>
          <w:sz w:val="20"/>
          <w:szCs w:val="20"/>
        </w:rPr>
      </w:pPr>
      <w:r w:rsidRPr="00C17C02">
        <w:rPr>
          <w:sz w:val="20"/>
          <w:szCs w:val="20"/>
        </w:rPr>
        <w:t>Professor Ogle,</w:t>
      </w:r>
    </w:p>
    <w:p w:rsidR="007E77E9" w:rsidRPr="00C17C02" w:rsidRDefault="00970E8D">
      <w:pPr>
        <w:pStyle w:val="BodyText"/>
        <w:rPr>
          <w:sz w:val="20"/>
          <w:szCs w:val="20"/>
        </w:rPr>
      </w:pPr>
      <w:r w:rsidRPr="00C17C02">
        <w:rPr>
          <w:sz w:val="20"/>
          <w:szCs w:val="20"/>
        </w:rPr>
        <w:t>I apologize for the late notice but I just left the nurses office and I’m pretty sick. I will continue my studying for our quiz on Friday.</w:t>
      </w:r>
    </w:p>
    <w:p w:rsidR="007E77E9" w:rsidRPr="00C17C02" w:rsidRDefault="00970E8D">
      <w:pPr>
        <w:pStyle w:val="BodyText"/>
        <w:rPr>
          <w:sz w:val="20"/>
          <w:szCs w:val="20"/>
        </w:rPr>
      </w:pPr>
      <w:r w:rsidRPr="00C17C02">
        <w:rPr>
          <w:sz w:val="20"/>
          <w:szCs w:val="20"/>
        </w:rPr>
        <w:t>Thank you for unders</w:t>
      </w:r>
      <w:r w:rsidR="00840112" w:rsidRPr="00C17C02">
        <w:rPr>
          <w:sz w:val="20"/>
          <w:szCs w:val="20"/>
        </w:rPr>
        <w:t>tanding</w:t>
      </w:r>
    </w:p>
    <w:p w:rsidR="007E77E9" w:rsidRPr="00C17C02" w:rsidRDefault="00553D6E">
      <w:pPr>
        <w:rPr>
          <w:sz w:val="20"/>
          <w:szCs w:val="20"/>
        </w:rPr>
      </w:pPr>
      <w:r w:rsidRPr="00C17C02">
        <w:rPr>
          <w:sz w:val="20"/>
          <w:szCs w:val="20"/>
        </w:rPr>
        <w:pict>
          <v:rect id="_x0000_i1043" style="width:0;height:1.5pt" o:hralign="center" o:hrstd="t" o:hr="t"/>
        </w:pict>
      </w:r>
    </w:p>
    <w:p w:rsidR="007E77E9" w:rsidRPr="00C17C02" w:rsidRDefault="00970E8D">
      <w:pPr>
        <w:pStyle w:val="FirstParagraph"/>
        <w:rPr>
          <w:sz w:val="20"/>
          <w:szCs w:val="20"/>
        </w:rPr>
      </w:pPr>
      <w:r w:rsidRPr="00C17C02">
        <w:rPr>
          <w:sz w:val="20"/>
          <w:szCs w:val="20"/>
        </w:rPr>
        <w:t>From Student #8</w:t>
      </w:r>
    </w:p>
    <w:p w:rsidR="007E77E9" w:rsidRPr="00C17C02" w:rsidRDefault="00970E8D">
      <w:pPr>
        <w:pStyle w:val="BodyText"/>
        <w:rPr>
          <w:sz w:val="20"/>
          <w:szCs w:val="20"/>
        </w:rPr>
      </w:pPr>
      <w:r w:rsidRPr="00C17C02">
        <w:rPr>
          <w:sz w:val="20"/>
          <w:szCs w:val="20"/>
        </w:rPr>
        <w:t>Dear Professor Ogle,</w:t>
      </w:r>
    </w:p>
    <w:p w:rsidR="007E77E9" w:rsidRPr="00C17C02" w:rsidRDefault="00970E8D">
      <w:pPr>
        <w:pStyle w:val="BodyText"/>
        <w:rPr>
          <w:sz w:val="20"/>
          <w:szCs w:val="20"/>
        </w:rPr>
      </w:pPr>
      <w:r w:rsidRPr="00C17C02">
        <w:rPr>
          <w:sz w:val="20"/>
          <w:szCs w:val="20"/>
        </w:rPr>
        <w:t>Unfortunately I have a sinus infection and won’t be in class today. I know I’m missing the module quiz, however I plan to stop by your office this week.</w:t>
      </w:r>
    </w:p>
    <w:p w:rsidR="007E77E9" w:rsidRPr="00C17C02" w:rsidRDefault="00970E8D">
      <w:pPr>
        <w:pStyle w:val="BodyText"/>
        <w:rPr>
          <w:sz w:val="20"/>
          <w:szCs w:val="20"/>
        </w:rPr>
      </w:pPr>
      <w:r w:rsidRPr="00C17C02">
        <w:rPr>
          <w:sz w:val="20"/>
          <w:szCs w:val="20"/>
        </w:rPr>
        <w:t xml:space="preserve">Thank you for understanding, </w:t>
      </w:r>
      <w:r w:rsidR="00840112" w:rsidRPr="00C17C02">
        <w:rPr>
          <w:sz w:val="20"/>
          <w:szCs w:val="20"/>
        </w:rPr>
        <w:t>I’ll see you Wednesday.</w:t>
      </w:r>
    </w:p>
    <w:p w:rsidR="007E77E9" w:rsidRPr="00C17C02" w:rsidRDefault="00553D6E">
      <w:pPr>
        <w:rPr>
          <w:sz w:val="20"/>
          <w:szCs w:val="20"/>
        </w:rPr>
      </w:pPr>
      <w:r w:rsidRPr="00C17C02">
        <w:rPr>
          <w:sz w:val="20"/>
          <w:szCs w:val="20"/>
        </w:rPr>
        <w:pict>
          <v:rect id="_x0000_i1044" style="width:0;height:1.5pt" o:hralign="center" o:hrstd="t" o:hr="t"/>
        </w:pict>
      </w:r>
    </w:p>
    <w:p w:rsidR="007E77E9" w:rsidRPr="00C17C02" w:rsidRDefault="00970E8D">
      <w:pPr>
        <w:pStyle w:val="FirstParagraph"/>
        <w:rPr>
          <w:sz w:val="20"/>
          <w:szCs w:val="20"/>
        </w:rPr>
      </w:pPr>
      <w:r w:rsidRPr="00C17C02">
        <w:rPr>
          <w:sz w:val="20"/>
          <w:szCs w:val="20"/>
        </w:rPr>
        <w:t>From Student #8</w:t>
      </w:r>
    </w:p>
    <w:p w:rsidR="007E77E9" w:rsidRPr="00C17C02" w:rsidRDefault="00970E8D">
      <w:pPr>
        <w:pStyle w:val="BodyText"/>
        <w:rPr>
          <w:sz w:val="20"/>
          <w:szCs w:val="20"/>
        </w:rPr>
      </w:pPr>
      <w:r w:rsidRPr="00C17C02">
        <w:rPr>
          <w:sz w:val="20"/>
          <w:szCs w:val="20"/>
        </w:rPr>
        <w:t>Professor Ogle,</w:t>
      </w:r>
    </w:p>
    <w:p w:rsidR="007E77E9" w:rsidRPr="00C17C02" w:rsidRDefault="00970E8D">
      <w:pPr>
        <w:pStyle w:val="BodyText"/>
        <w:rPr>
          <w:sz w:val="20"/>
          <w:szCs w:val="20"/>
        </w:rPr>
      </w:pPr>
      <w:r w:rsidRPr="00C17C02">
        <w:rPr>
          <w:sz w:val="20"/>
          <w:szCs w:val="20"/>
        </w:rPr>
        <w:t>I sincerely apologize for missing class, but I had to rush home for a family emergency this morning.</w:t>
      </w:r>
    </w:p>
    <w:p w:rsidR="007E77E9" w:rsidRPr="00C17C02" w:rsidRDefault="00970E8D">
      <w:pPr>
        <w:pStyle w:val="BodyText"/>
        <w:rPr>
          <w:sz w:val="20"/>
          <w:szCs w:val="20"/>
        </w:rPr>
      </w:pPr>
      <w:r w:rsidRPr="00C17C02">
        <w:rPr>
          <w:sz w:val="20"/>
          <w:szCs w:val="20"/>
        </w:rPr>
        <w:t>Thank you for understanding,</w:t>
      </w:r>
    </w:p>
    <w:p w:rsidR="007E77E9" w:rsidRPr="00C17C02" w:rsidRDefault="00553D6E">
      <w:pPr>
        <w:rPr>
          <w:sz w:val="20"/>
          <w:szCs w:val="20"/>
        </w:rPr>
      </w:pPr>
      <w:r w:rsidRPr="00C17C02">
        <w:rPr>
          <w:sz w:val="20"/>
          <w:szCs w:val="20"/>
        </w:rPr>
        <w:pict>
          <v:rect id="_x0000_i1045" style="width:0;height:1.5pt" o:hralign="center" o:hrstd="t" o:hr="t"/>
        </w:pict>
      </w:r>
    </w:p>
    <w:p w:rsidR="00101F7B" w:rsidRPr="00C17C02" w:rsidRDefault="00101F7B" w:rsidP="00101F7B">
      <w:pPr>
        <w:pStyle w:val="FirstParagraph"/>
        <w:rPr>
          <w:sz w:val="20"/>
          <w:szCs w:val="20"/>
        </w:rPr>
      </w:pPr>
      <w:r w:rsidRPr="00C17C02">
        <w:rPr>
          <w:sz w:val="20"/>
          <w:szCs w:val="20"/>
        </w:rPr>
        <w:t>From Student #9</w:t>
      </w:r>
    </w:p>
    <w:p w:rsidR="00101F7B" w:rsidRPr="00C17C02" w:rsidRDefault="00101F7B" w:rsidP="00101F7B">
      <w:pPr>
        <w:spacing w:line="360" w:lineRule="auto"/>
        <w:rPr>
          <w:rFonts w:ascii="HelveticaNeue" w:eastAsia="Times New Roman" w:hAnsi="HelveticaNeue"/>
          <w:color w:val="333333"/>
          <w:sz w:val="20"/>
          <w:szCs w:val="20"/>
        </w:rPr>
      </w:pPr>
      <w:r w:rsidRPr="00C17C02">
        <w:rPr>
          <w:rFonts w:ascii="HelveticaNeue" w:eastAsia="Times New Roman" w:hAnsi="HelveticaNeue"/>
          <w:color w:val="333333"/>
          <w:sz w:val="20"/>
          <w:szCs w:val="20"/>
        </w:rPr>
        <w:t>Hello professor!</w:t>
      </w:r>
    </w:p>
    <w:p w:rsidR="00101F7B" w:rsidRPr="00C17C02" w:rsidRDefault="00101F7B" w:rsidP="00101F7B">
      <w:pPr>
        <w:spacing w:line="360" w:lineRule="auto"/>
        <w:rPr>
          <w:rFonts w:ascii="HelveticaNeue" w:eastAsia="Times New Roman" w:hAnsi="HelveticaNeue"/>
          <w:color w:val="333333"/>
          <w:sz w:val="20"/>
          <w:szCs w:val="20"/>
        </w:rPr>
      </w:pPr>
      <w:r w:rsidRPr="00C17C02">
        <w:rPr>
          <w:rFonts w:ascii="HelveticaNeue" w:eastAsia="Times New Roman" w:hAnsi="HelveticaNeue"/>
          <w:color w:val="333333"/>
          <w:sz w:val="20"/>
          <w:szCs w:val="20"/>
        </w:rPr>
        <w:t>I am going in for an appointment around 9:30 to pick up Ash from the vet hospital, so I won’t be in class tomorrow. I will work on the 11 steps and will try to come by tomorrow to ask questions, if not I’ll see you on Wednesday! </w:t>
      </w:r>
    </w:p>
    <w:p w:rsidR="00101F7B" w:rsidRPr="00C17C02" w:rsidRDefault="00101F7B" w:rsidP="00101F7B">
      <w:pPr>
        <w:pStyle w:val="BodyText"/>
        <w:rPr>
          <w:sz w:val="20"/>
          <w:szCs w:val="20"/>
        </w:rPr>
      </w:pPr>
      <w:r w:rsidRPr="00C17C02">
        <w:rPr>
          <w:rFonts w:ascii="HelveticaNeue" w:eastAsia="Times New Roman" w:hAnsi="HelveticaNeue"/>
          <w:color w:val="333333"/>
          <w:sz w:val="20"/>
          <w:szCs w:val="20"/>
        </w:rPr>
        <w:t>Thank you for understanding,</w:t>
      </w:r>
    </w:p>
    <w:p w:rsidR="00101F7B" w:rsidRPr="00C17C02" w:rsidRDefault="00553D6E" w:rsidP="00101F7B">
      <w:pPr>
        <w:rPr>
          <w:sz w:val="20"/>
          <w:szCs w:val="20"/>
        </w:rPr>
      </w:pPr>
      <w:r w:rsidRPr="00C17C02">
        <w:rPr>
          <w:sz w:val="20"/>
          <w:szCs w:val="20"/>
        </w:rPr>
        <w:pict>
          <v:rect id="_x0000_i1046" style="width:0;height:1.5pt" o:hralign="center" o:hrstd="t" o:hr="t"/>
        </w:pict>
      </w:r>
    </w:p>
    <w:p w:rsidR="007E77E9" w:rsidRPr="00C17C02" w:rsidRDefault="00970E8D">
      <w:pPr>
        <w:pStyle w:val="FirstParagraph"/>
        <w:rPr>
          <w:sz w:val="20"/>
          <w:szCs w:val="20"/>
        </w:rPr>
      </w:pPr>
      <w:r w:rsidRPr="00C17C02">
        <w:rPr>
          <w:sz w:val="20"/>
          <w:szCs w:val="20"/>
        </w:rPr>
        <w:t>From Student #9</w:t>
      </w:r>
    </w:p>
    <w:p w:rsidR="007E77E9" w:rsidRPr="00C17C02" w:rsidRDefault="00970E8D">
      <w:pPr>
        <w:pStyle w:val="BodyText"/>
        <w:rPr>
          <w:sz w:val="20"/>
          <w:szCs w:val="20"/>
        </w:rPr>
      </w:pPr>
      <w:r w:rsidRPr="00C17C02">
        <w:rPr>
          <w:sz w:val="20"/>
          <w:szCs w:val="20"/>
        </w:rPr>
        <w:lastRenderedPageBreak/>
        <w:t>Professor Ogle,</w:t>
      </w:r>
    </w:p>
    <w:p w:rsidR="007E77E9" w:rsidRPr="00C17C02" w:rsidRDefault="00970E8D">
      <w:pPr>
        <w:pStyle w:val="BodyText"/>
        <w:rPr>
          <w:sz w:val="20"/>
          <w:szCs w:val="20"/>
        </w:rPr>
      </w:pPr>
      <w:r w:rsidRPr="00C17C02">
        <w:rPr>
          <w:sz w:val="20"/>
          <w:szCs w:val="20"/>
        </w:rPr>
        <w:t>Unfortunately over the weekend I caught a flu bug of some sort and haven’t been feeling well. I will not be in class today, I am hoping to make it to class on Wednesday. I will complete the class work we had for today before then.</w:t>
      </w:r>
    </w:p>
    <w:p w:rsidR="007E77E9" w:rsidRPr="00C17C02" w:rsidRDefault="00970E8D">
      <w:pPr>
        <w:pStyle w:val="BodyText"/>
        <w:rPr>
          <w:sz w:val="20"/>
          <w:szCs w:val="20"/>
        </w:rPr>
      </w:pPr>
      <w:r w:rsidRPr="00C17C02">
        <w:rPr>
          <w:sz w:val="20"/>
          <w:szCs w:val="20"/>
        </w:rPr>
        <w:t>Thank you for understanding,</w:t>
      </w:r>
    </w:p>
    <w:p w:rsidR="007E77E9" w:rsidRPr="00C17C02" w:rsidRDefault="00553D6E">
      <w:pPr>
        <w:rPr>
          <w:sz w:val="20"/>
          <w:szCs w:val="20"/>
        </w:rPr>
      </w:pPr>
      <w:r w:rsidRPr="00C17C02">
        <w:rPr>
          <w:sz w:val="20"/>
          <w:szCs w:val="20"/>
        </w:rPr>
        <w:pict>
          <v:rect id="_x0000_i1047" style="width:0;height:1.5pt" o:hralign="center" o:hrstd="t" o:hr="t"/>
        </w:pict>
      </w:r>
    </w:p>
    <w:p w:rsidR="007E77E9" w:rsidRPr="00C17C02" w:rsidRDefault="00970E8D">
      <w:pPr>
        <w:pStyle w:val="FirstParagraph"/>
        <w:rPr>
          <w:sz w:val="20"/>
          <w:szCs w:val="20"/>
        </w:rPr>
      </w:pPr>
      <w:r w:rsidRPr="00C17C02">
        <w:rPr>
          <w:sz w:val="20"/>
          <w:szCs w:val="20"/>
        </w:rPr>
        <w:t>From Student #10</w:t>
      </w:r>
    </w:p>
    <w:p w:rsidR="007E77E9" w:rsidRPr="00C17C02" w:rsidRDefault="00970E8D">
      <w:pPr>
        <w:pStyle w:val="BodyText"/>
        <w:rPr>
          <w:sz w:val="20"/>
          <w:szCs w:val="20"/>
        </w:rPr>
      </w:pPr>
      <w:r w:rsidRPr="00C17C02">
        <w:rPr>
          <w:sz w:val="20"/>
          <w:szCs w:val="20"/>
        </w:rPr>
        <w:t>Hi, I’m not planning on dropping this class. Sorry for missing class, I’ll be there regularly from now on.</w:t>
      </w:r>
    </w:p>
    <w:p w:rsidR="007E77E9" w:rsidRPr="00C17C02" w:rsidRDefault="00553D6E">
      <w:pPr>
        <w:rPr>
          <w:sz w:val="20"/>
          <w:szCs w:val="20"/>
        </w:rPr>
      </w:pPr>
      <w:r w:rsidRPr="00C17C02">
        <w:rPr>
          <w:sz w:val="20"/>
          <w:szCs w:val="20"/>
        </w:rPr>
        <w:pict>
          <v:rect id="_x0000_i1048" style="width:0;height:1.5pt" o:hralign="center" o:hrstd="t" o:hr="t"/>
        </w:pict>
      </w:r>
    </w:p>
    <w:p w:rsidR="007E77E9" w:rsidRPr="00C17C02" w:rsidRDefault="00970E8D">
      <w:pPr>
        <w:pStyle w:val="FirstParagraph"/>
        <w:rPr>
          <w:sz w:val="20"/>
          <w:szCs w:val="20"/>
        </w:rPr>
      </w:pPr>
      <w:r w:rsidRPr="00C17C02">
        <w:rPr>
          <w:sz w:val="20"/>
          <w:szCs w:val="20"/>
        </w:rPr>
        <w:t>From Student #11</w:t>
      </w:r>
    </w:p>
    <w:p w:rsidR="007E77E9" w:rsidRPr="00C17C02" w:rsidRDefault="00970E8D">
      <w:pPr>
        <w:pStyle w:val="BodyText"/>
        <w:rPr>
          <w:sz w:val="20"/>
          <w:szCs w:val="20"/>
        </w:rPr>
      </w:pPr>
      <w:r w:rsidRPr="00C17C02">
        <w:rPr>
          <w:sz w:val="20"/>
          <w:szCs w:val="20"/>
        </w:rPr>
        <w:t>I apologize for my absence today,</w:t>
      </w:r>
    </w:p>
    <w:p w:rsidR="007E77E9" w:rsidRPr="00C17C02" w:rsidRDefault="00970E8D">
      <w:pPr>
        <w:pStyle w:val="BodyText"/>
        <w:rPr>
          <w:sz w:val="20"/>
          <w:szCs w:val="20"/>
        </w:rPr>
      </w:pPr>
      <w:r w:rsidRPr="00C17C02">
        <w:rPr>
          <w:sz w:val="20"/>
          <w:szCs w:val="20"/>
        </w:rPr>
        <w:t>I woke up sick this morning and couldn’t make it.</w:t>
      </w:r>
    </w:p>
    <w:p w:rsidR="007E77E9" w:rsidRPr="00C17C02" w:rsidRDefault="00970E8D">
      <w:pPr>
        <w:pStyle w:val="BodyText"/>
        <w:rPr>
          <w:sz w:val="20"/>
          <w:szCs w:val="20"/>
        </w:rPr>
      </w:pPr>
      <w:r w:rsidRPr="00C17C02">
        <w:rPr>
          <w:sz w:val="20"/>
          <w:szCs w:val="20"/>
        </w:rPr>
        <w:t>I completed the prep check and will do the exercises on my own today.</w:t>
      </w:r>
    </w:p>
    <w:p w:rsidR="007E77E9" w:rsidRPr="00C17C02" w:rsidRDefault="00553D6E">
      <w:pPr>
        <w:rPr>
          <w:sz w:val="20"/>
          <w:szCs w:val="20"/>
        </w:rPr>
      </w:pPr>
      <w:r w:rsidRPr="00C17C02">
        <w:rPr>
          <w:sz w:val="20"/>
          <w:szCs w:val="20"/>
        </w:rPr>
        <w:pict>
          <v:rect id="_x0000_i1049" style="width:0;height:1.5pt" o:hralign="center" o:hrstd="t" o:hr="t"/>
        </w:pict>
      </w:r>
    </w:p>
    <w:p w:rsidR="007E77E9" w:rsidRPr="00C17C02" w:rsidRDefault="00970E8D">
      <w:pPr>
        <w:pStyle w:val="FirstParagraph"/>
        <w:rPr>
          <w:sz w:val="20"/>
          <w:szCs w:val="20"/>
        </w:rPr>
      </w:pPr>
      <w:r w:rsidRPr="00C17C02">
        <w:rPr>
          <w:sz w:val="20"/>
          <w:szCs w:val="20"/>
        </w:rPr>
        <w:t>From Student #11</w:t>
      </w:r>
    </w:p>
    <w:p w:rsidR="007E77E9" w:rsidRPr="00C17C02" w:rsidRDefault="00970E8D">
      <w:pPr>
        <w:pStyle w:val="BodyText"/>
        <w:rPr>
          <w:sz w:val="20"/>
          <w:szCs w:val="20"/>
        </w:rPr>
      </w:pPr>
      <w:r w:rsidRPr="00C17C02">
        <w:rPr>
          <w:sz w:val="20"/>
          <w:szCs w:val="20"/>
        </w:rPr>
        <w:t>I have had to the past two days because I am too sick to make it to class. I emailed you yesterday about it. I know I can’t afford to miss your class time, so I have been working on the exercises from home.</w:t>
      </w:r>
    </w:p>
    <w:p w:rsidR="007E77E9" w:rsidRPr="00C17C02" w:rsidRDefault="00970E8D">
      <w:pPr>
        <w:pStyle w:val="BodyText"/>
        <w:rPr>
          <w:sz w:val="20"/>
          <w:szCs w:val="20"/>
        </w:rPr>
      </w:pPr>
      <w:r w:rsidRPr="00C17C02">
        <w:rPr>
          <w:sz w:val="20"/>
          <w:szCs w:val="20"/>
        </w:rPr>
        <w:t>What do you suggest that I do instead?</w:t>
      </w:r>
    </w:p>
    <w:p w:rsidR="007E77E9" w:rsidRPr="00C17C02" w:rsidRDefault="00553D6E">
      <w:pPr>
        <w:rPr>
          <w:sz w:val="20"/>
          <w:szCs w:val="20"/>
        </w:rPr>
      </w:pPr>
      <w:r w:rsidRPr="00C17C02">
        <w:rPr>
          <w:sz w:val="20"/>
          <w:szCs w:val="20"/>
        </w:rPr>
        <w:pict>
          <v:rect id="_x0000_i1050" style="width:0;height:1.5pt" o:hralign="center" o:hrstd="t" o:hr="t"/>
        </w:pict>
      </w:r>
    </w:p>
    <w:p w:rsidR="007E77E9" w:rsidRPr="00C17C02" w:rsidRDefault="00970E8D">
      <w:pPr>
        <w:pStyle w:val="FirstParagraph"/>
        <w:rPr>
          <w:sz w:val="20"/>
          <w:szCs w:val="20"/>
        </w:rPr>
      </w:pPr>
      <w:r w:rsidRPr="00C17C02">
        <w:rPr>
          <w:sz w:val="20"/>
          <w:szCs w:val="20"/>
        </w:rPr>
        <w:t>From Student #11</w:t>
      </w:r>
    </w:p>
    <w:p w:rsidR="007E77E9" w:rsidRPr="00C17C02" w:rsidRDefault="00970E8D">
      <w:pPr>
        <w:pStyle w:val="BodyText"/>
        <w:rPr>
          <w:sz w:val="20"/>
          <w:szCs w:val="20"/>
        </w:rPr>
      </w:pPr>
      <w:r w:rsidRPr="00C17C02">
        <w:rPr>
          <w:sz w:val="20"/>
          <w:szCs w:val="20"/>
        </w:rPr>
        <w:t>I apologize for my absence today. My depression surely got the best of me. In going over the module to prepare for today I could tell that I will need some help with this. Will you be available either between 11-1 on Monday or Tuesday around 4? I want to meet with you to talk about what I can do to make sure I finish strong. Thanks for y</w:t>
      </w:r>
      <w:r w:rsidR="00840112" w:rsidRPr="00C17C02">
        <w:rPr>
          <w:sz w:val="20"/>
          <w:szCs w:val="20"/>
        </w:rPr>
        <w:t>our understanding,</w:t>
      </w:r>
    </w:p>
    <w:p w:rsidR="007E77E9" w:rsidRPr="00C17C02" w:rsidRDefault="00553D6E">
      <w:pPr>
        <w:rPr>
          <w:sz w:val="20"/>
          <w:szCs w:val="20"/>
        </w:rPr>
      </w:pPr>
      <w:r w:rsidRPr="00C17C02">
        <w:rPr>
          <w:sz w:val="20"/>
          <w:szCs w:val="20"/>
        </w:rPr>
        <w:pict>
          <v:rect id="_x0000_i1051" style="width:0;height:1.5pt" o:hralign="center" o:hrstd="t" o:hr="t"/>
        </w:pict>
      </w:r>
    </w:p>
    <w:p w:rsidR="007E77E9" w:rsidRPr="00C17C02" w:rsidRDefault="00970E8D">
      <w:pPr>
        <w:pStyle w:val="FirstParagraph"/>
        <w:rPr>
          <w:sz w:val="20"/>
          <w:szCs w:val="20"/>
        </w:rPr>
      </w:pPr>
      <w:r w:rsidRPr="00C17C02">
        <w:rPr>
          <w:sz w:val="20"/>
          <w:szCs w:val="20"/>
        </w:rPr>
        <w:t>From Student #12</w:t>
      </w:r>
    </w:p>
    <w:p w:rsidR="007E77E9" w:rsidRPr="00C17C02" w:rsidRDefault="00970E8D">
      <w:pPr>
        <w:pStyle w:val="BodyText"/>
        <w:rPr>
          <w:sz w:val="20"/>
          <w:szCs w:val="20"/>
        </w:rPr>
      </w:pPr>
      <w:r w:rsidRPr="00C17C02">
        <w:rPr>
          <w:sz w:val="20"/>
          <w:szCs w:val="20"/>
        </w:rPr>
        <w:t>Hi,</w:t>
      </w:r>
    </w:p>
    <w:p w:rsidR="007E77E9" w:rsidRPr="00C17C02" w:rsidRDefault="00840112">
      <w:pPr>
        <w:pStyle w:val="BodyText"/>
        <w:rPr>
          <w:sz w:val="20"/>
          <w:szCs w:val="20"/>
        </w:rPr>
      </w:pPr>
      <w:r w:rsidRPr="00C17C02">
        <w:rPr>
          <w:sz w:val="20"/>
          <w:szCs w:val="20"/>
        </w:rPr>
        <w:t>I (XXXXX</w:t>
      </w:r>
      <w:r w:rsidR="00970E8D" w:rsidRPr="00C17C02">
        <w:rPr>
          <w:sz w:val="20"/>
          <w:szCs w:val="20"/>
        </w:rPr>
        <w:t xml:space="preserve"> too) will be missing class on Wednesday because we are traveling for hockey that day and will be gone before class starts.</w:t>
      </w:r>
    </w:p>
    <w:p w:rsidR="007E77E9" w:rsidRPr="00C17C02" w:rsidRDefault="00553D6E">
      <w:pPr>
        <w:rPr>
          <w:sz w:val="20"/>
          <w:szCs w:val="20"/>
        </w:rPr>
      </w:pPr>
      <w:r w:rsidRPr="00C17C02">
        <w:rPr>
          <w:sz w:val="20"/>
          <w:szCs w:val="20"/>
        </w:rPr>
        <w:pict>
          <v:rect id="_x0000_i1052" style="width:0;height:1.5pt" o:hralign="center" o:hrstd="t" o:hr="t"/>
        </w:pict>
      </w:r>
    </w:p>
    <w:p w:rsidR="007E77E9" w:rsidRPr="00C17C02" w:rsidRDefault="00970E8D">
      <w:pPr>
        <w:pStyle w:val="FirstParagraph"/>
        <w:rPr>
          <w:sz w:val="20"/>
          <w:szCs w:val="20"/>
        </w:rPr>
      </w:pPr>
      <w:r w:rsidRPr="00C17C02">
        <w:rPr>
          <w:sz w:val="20"/>
          <w:szCs w:val="20"/>
        </w:rPr>
        <w:t>From Student #13</w:t>
      </w:r>
    </w:p>
    <w:p w:rsidR="007E77E9" w:rsidRPr="00C17C02" w:rsidRDefault="00970E8D">
      <w:pPr>
        <w:pStyle w:val="BodyText"/>
        <w:rPr>
          <w:sz w:val="20"/>
          <w:szCs w:val="20"/>
        </w:rPr>
      </w:pPr>
      <w:r w:rsidRPr="00C17C02">
        <w:rPr>
          <w:sz w:val="20"/>
          <w:szCs w:val="20"/>
        </w:rPr>
        <w:t>Hi Derek,</w:t>
      </w:r>
    </w:p>
    <w:p w:rsidR="007E77E9" w:rsidRPr="00C17C02" w:rsidRDefault="00970E8D">
      <w:pPr>
        <w:pStyle w:val="BodyText"/>
        <w:rPr>
          <w:sz w:val="20"/>
          <w:szCs w:val="20"/>
        </w:rPr>
      </w:pPr>
      <w:r w:rsidRPr="00C17C02">
        <w:rPr>
          <w:sz w:val="20"/>
          <w:szCs w:val="20"/>
        </w:rPr>
        <w:t>I was hoping to leave for home a little early to</w:t>
      </w:r>
      <w:r w:rsidR="00840112" w:rsidRPr="00C17C02">
        <w:rPr>
          <w:sz w:val="20"/>
          <w:szCs w:val="20"/>
        </w:rPr>
        <w:t>morrow. Could my roommate XXXX</w:t>
      </w:r>
      <w:r w:rsidRPr="00C17C02">
        <w:rPr>
          <w:sz w:val="20"/>
          <w:szCs w:val="20"/>
        </w:rPr>
        <w:t xml:space="preserve"> could turn in my quiz corrections for me in the 10:00 class?</w:t>
      </w:r>
    </w:p>
    <w:p w:rsidR="007E77E9" w:rsidRPr="00C17C02" w:rsidRDefault="00553D6E">
      <w:pPr>
        <w:rPr>
          <w:sz w:val="20"/>
          <w:szCs w:val="20"/>
        </w:rPr>
      </w:pPr>
      <w:r w:rsidRPr="00C17C02">
        <w:rPr>
          <w:sz w:val="20"/>
          <w:szCs w:val="20"/>
        </w:rPr>
        <w:lastRenderedPageBreak/>
        <w:pict>
          <v:rect id="_x0000_i1053" style="width:0;height:1.5pt" o:hralign="center" o:hrstd="t" o:hr="t"/>
        </w:pict>
      </w:r>
    </w:p>
    <w:p w:rsidR="007E77E9" w:rsidRPr="00C17C02" w:rsidRDefault="00970E8D">
      <w:pPr>
        <w:pStyle w:val="FirstParagraph"/>
        <w:rPr>
          <w:sz w:val="20"/>
          <w:szCs w:val="20"/>
        </w:rPr>
      </w:pPr>
      <w:r w:rsidRPr="00C17C02">
        <w:rPr>
          <w:sz w:val="20"/>
          <w:szCs w:val="20"/>
        </w:rPr>
        <w:t>From Student #14</w:t>
      </w:r>
    </w:p>
    <w:p w:rsidR="007E77E9" w:rsidRPr="00C17C02" w:rsidRDefault="00970E8D">
      <w:pPr>
        <w:pStyle w:val="BodyText"/>
        <w:rPr>
          <w:sz w:val="20"/>
          <w:szCs w:val="20"/>
        </w:rPr>
      </w:pPr>
      <w:r w:rsidRPr="00C17C02">
        <w:rPr>
          <w:sz w:val="20"/>
          <w:szCs w:val="20"/>
        </w:rPr>
        <w:t>Derek,</w:t>
      </w:r>
    </w:p>
    <w:p w:rsidR="007E77E9" w:rsidRPr="00C17C02" w:rsidRDefault="00970E8D">
      <w:pPr>
        <w:pStyle w:val="BodyText"/>
        <w:rPr>
          <w:sz w:val="20"/>
          <w:szCs w:val="20"/>
        </w:rPr>
      </w:pPr>
      <w:r w:rsidRPr="00C17C02">
        <w:rPr>
          <w:sz w:val="20"/>
          <w:szCs w:val="20"/>
        </w:rPr>
        <w:t>I was wondering if I could possibly turn my quiz corrections into your office. I forgot they were do today, and I didn’t even realize a week has passed since our test. I know you said you don’t accept late corrections so I understand if I can’t turn it in after class.</w:t>
      </w:r>
    </w:p>
    <w:p w:rsidR="007E77E9" w:rsidRPr="00C17C02" w:rsidRDefault="00970E8D">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054" style="width:0;height:1.5pt" o:hralign="center" o:hrstd="t" o:hr="t"/>
        </w:pict>
      </w:r>
    </w:p>
    <w:p w:rsidR="007E77E9" w:rsidRPr="00C17C02" w:rsidRDefault="00970E8D">
      <w:pPr>
        <w:pStyle w:val="FirstParagraph"/>
        <w:rPr>
          <w:sz w:val="20"/>
          <w:szCs w:val="20"/>
        </w:rPr>
      </w:pPr>
      <w:r w:rsidRPr="00C17C02">
        <w:rPr>
          <w:sz w:val="20"/>
          <w:szCs w:val="20"/>
        </w:rPr>
        <w:t>From Student #15</w:t>
      </w:r>
    </w:p>
    <w:p w:rsidR="007E77E9" w:rsidRPr="00C17C02" w:rsidRDefault="00970E8D">
      <w:pPr>
        <w:pStyle w:val="BodyText"/>
        <w:rPr>
          <w:sz w:val="20"/>
          <w:szCs w:val="20"/>
        </w:rPr>
      </w:pPr>
      <w:r w:rsidRPr="00C17C02">
        <w:rPr>
          <w:sz w:val="20"/>
          <w:szCs w:val="20"/>
        </w:rPr>
        <w:t>Hi Derek,</w:t>
      </w:r>
    </w:p>
    <w:p w:rsidR="007E77E9" w:rsidRPr="00C17C02" w:rsidRDefault="00970E8D">
      <w:pPr>
        <w:pStyle w:val="BodyText"/>
        <w:rPr>
          <w:sz w:val="20"/>
          <w:szCs w:val="20"/>
        </w:rPr>
      </w:pPr>
      <w:r w:rsidRPr="00C17C02">
        <w:rPr>
          <w:sz w:val="20"/>
          <w:szCs w:val="20"/>
        </w:rPr>
        <w:t>I missed class today because of an appointment, but the 2-Sample t-Test module was pretty confusing to me. I’m wondering if you have any free time tomorrow (Thursday) before 12:00 or after 2:00 to possibly help me understand it a little bit more.</w:t>
      </w:r>
    </w:p>
    <w:p w:rsidR="007E77E9" w:rsidRPr="00C17C02" w:rsidRDefault="00970E8D">
      <w:pPr>
        <w:pStyle w:val="BodyText"/>
        <w:rPr>
          <w:sz w:val="20"/>
          <w:szCs w:val="20"/>
        </w:rPr>
      </w:pPr>
      <w:r w:rsidRPr="00C17C02">
        <w:rPr>
          <w:sz w:val="20"/>
          <w:szCs w:val="20"/>
        </w:rPr>
        <w:t>Just let me know! Thanks!</w:t>
      </w:r>
    </w:p>
    <w:p w:rsidR="007E77E9" w:rsidRPr="00C17C02" w:rsidRDefault="00553D6E">
      <w:pPr>
        <w:rPr>
          <w:sz w:val="20"/>
          <w:szCs w:val="20"/>
        </w:rPr>
      </w:pPr>
      <w:r w:rsidRPr="00C17C02">
        <w:rPr>
          <w:sz w:val="20"/>
          <w:szCs w:val="20"/>
        </w:rPr>
        <w:pict>
          <v:rect id="_x0000_i1055" style="width:0;height:1.5pt" o:hralign="center" o:hrstd="t" o:hr="t"/>
        </w:pict>
      </w:r>
    </w:p>
    <w:p w:rsidR="007E77E9" w:rsidRPr="00C17C02" w:rsidRDefault="00970E8D">
      <w:pPr>
        <w:pStyle w:val="FirstParagraph"/>
        <w:rPr>
          <w:sz w:val="20"/>
          <w:szCs w:val="20"/>
        </w:rPr>
      </w:pPr>
      <w:r w:rsidRPr="00C17C02">
        <w:rPr>
          <w:sz w:val="20"/>
          <w:szCs w:val="20"/>
        </w:rPr>
        <w:t>From Student #16</w:t>
      </w:r>
    </w:p>
    <w:p w:rsidR="007E77E9" w:rsidRPr="00C17C02" w:rsidRDefault="00970E8D">
      <w:pPr>
        <w:pStyle w:val="BodyText"/>
        <w:rPr>
          <w:sz w:val="20"/>
          <w:szCs w:val="20"/>
        </w:rPr>
      </w:pPr>
      <w:r w:rsidRPr="00C17C02">
        <w:rPr>
          <w:sz w:val="20"/>
          <w:szCs w:val="20"/>
        </w:rPr>
        <w:t>Derek</w:t>
      </w:r>
    </w:p>
    <w:p w:rsidR="007E77E9" w:rsidRPr="00C17C02" w:rsidRDefault="00970E8D">
      <w:pPr>
        <w:pStyle w:val="BodyText"/>
        <w:rPr>
          <w:sz w:val="20"/>
          <w:szCs w:val="20"/>
        </w:rPr>
      </w:pPr>
      <w:r w:rsidRPr="00C17C02">
        <w:rPr>
          <w:sz w:val="20"/>
          <w:szCs w:val="20"/>
        </w:rPr>
        <w:t xml:space="preserve">This is </w:t>
      </w:r>
      <w:r w:rsidR="00840112" w:rsidRPr="00C17C02">
        <w:rPr>
          <w:sz w:val="20"/>
          <w:szCs w:val="20"/>
        </w:rPr>
        <w:t>XXXX</w:t>
      </w:r>
      <w:r w:rsidRPr="00C17C02">
        <w:rPr>
          <w:sz w:val="20"/>
          <w:szCs w:val="20"/>
        </w:rPr>
        <w:t>, I had to head home pretty urgently because of some medical concerns and didn’t have the chance to email you yet. I’m feeling well and should be back at school by Monday. I will be capable of making up today’s quiz however you need me too once I get back.</w:t>
      </w:r>
    </w:p>
    <w:p w:rsidR="007E77E9" w:rsidRPr="00C17C02" w:rsidRDefault="00970E8D">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56" style="width:0;height:1.5pt" o:hralign="center" o:hrstd="t" o:hr="t"/>
        </w:pict>
      </w:r>
    </w:p>
    <w:p w:rsidR="007E77E9" w:rsidRPr="00C17C02" w:rsidRDefault="00970E8D">
      <w:pPr>
        <w:pStyle w:val="FirstParagraph"/>
        <w:rPr>
          <w:sz w:val="20"/>
          <w:szCs w:val="20"/>
        </w:rPr>
      </w:pPr>
      <w:r w:rsidRPr="00C17C02">
        <w:rPr>
          <w:sz w:val="20"/>
          <w:szCs w:val="20"/>
        </w:rPr>
        <w:t>From Student #17</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Hello Derek!</w:t>
      </w:r>
    </w:p>
    <w:p w:rsidR="007E77E9" w:rsidRPr="00C17C02" w:rsidRDefault="00970E8D">
      <w:pPr>
        <w:pStyle w:val="BodyText"/>
        <w:rPr>
          <w:sz w:val="20"/>
          <w:szCs w:val="20"/>
        </w:rPr>
      </w:pPr>
      <w:r w:rsidRPr="00C17C02">
        <w:rPr>
          <w:sz w:val="20"/>
          <w:szCs w:val="20"/>
        </w:rPr>
        <w:t>I unfortunately won’t be able to make it to class today. I just finished my first ecology exam, and now I have to go pick up my dog from the vet! He just got fixed, and they said that he is having a hard time getting back on his feet. I just wanted to let you know.</w:t>
      </w:r>
    </w:p>
    <w:p w:rsidR="007E77E9" w:rsidRPr="00C17C02" w:rsidRDefault="00840112">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57" style="width:0;height:1.5pt" o:hralign="center" o:hrstd="t" o:hr="t"/>
        </w:pict>
      </w:r>
    </w:p>
    <w:p w:rsidR="007E77E9" w:rsidRPr="00C17C02" w:rsidRDefault="00970E8D">
      <w:pPr>
        <w:pStyle w:val="FirstParagraph"/>
        <w:rPr>
          <w:sz w:val="20"/>
          <w:szCs w:val="20"/>
        </w:rPr>
      </w:pPr>
      <w:r w:rsidRPr="00C17C02">
        <w:rPr>
          <w:sz w:val="20"/>
          <w:szCs w:val="20"/>
        </w:rPr>
        <w:t>From Student #18</w:t>
      </w:r>
    </w:p>
    <w:p w:rsidR="007E77E9" w:rsidRPr="00C17C02" w:rsidRDefault="00970E8D">
      <w:pPr>
        <w:pStyle w:val="BodyText"/>
        <w:rPr>
          <w:sz w:val="20"/>
          <w:szCs w:val="20"/>
        </w:rPr>
      </w:pPr>
      <w:r w:rsidRPr="00C17C02">
        <w:rPr>
          <w:sz w:val="20"/>
          <w:szCs w:val="20"/>
        </w:rPr>
        <w:t>Hello Professors,</w:t>
      </w:r>
    </w:p>
    <w:p w:rsidR="007E77E9" w:rsidRPr="00C17C02" w:rsidRDefault="00970E8D">
      <w:pPr>
        <w:pStyle w:val="BodyText"/>
        <w:rPr>
          <w:sz w:val="20"/>
          <w:szCs w:val="20"/>
        </w:rPr>
      </w:pPr>
      <w:r w:rsidRPr="00C17C02">
        <w:rPr>
          <w:sz w:val="20"/>
          <w:szCs w:val="20"/>
        </w:rPr>
        <w:t>I’m currently in the middle of an investigation regarding an abusive ex. If I miss class or don’t seem very present mentally when I am in class, this is why. I am not asking for any extensions currently, just explaining the situation.</w:t>
      </w:r>
    </w:p>
    <w:p w:rsidR="007E77E9" w:rsidRPr="00C17C02" w:rsidRDefault="00970E8D">
      <w:pPr>
        <w:pStyle w:val="BodyText"/>
        <w:rPr>
          <w:sz w:val="20"/>
          <w:szCs w:val="20"/>
        </w:rPr>
      </w:pPr>
      <w:r w:rsidRPr="00C17C02">
        <w:rPr>
          <w:sz w:val="20"/>
          <w:szCs w:val="20"/>
        </w:rPr>
        <w:t>Thank you for your patience,</w:t>
      </w:r>
    </w:p>
    <w:p w:rsidR="007E77E9" w:rsidRPr="00C17C02" w:rsidRDefault="00553D6E">
      <w:pPr>
        <w:rPr>
          <w:sz w:val="20"/>
          <w:szCs w:val="20"/>
        </w:rPr>
      </w:pPr>
      <w:r w:rsidRPr="00C17C02">
        <w:rPr>
          <w:sz w:val="20"/>
          <w:szCs w:val="20"/>
        </w:rPr>
        <w:lastRenderedPageBreak/>
        <w:pict>
          <v:rect id="_x0000_i1058"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I am unable to make it to class today due to an appointment that I cannot miss.</w:t>
      </w:r>
    </w:p>
    <w:p w:rsidR="007E77E9" w:rsidRPr="00C17C02" w:rsidRDefault="00553D6E">
      <w:pPr>
        <w:rPr>
          <w:sz w:val="20"/>
          <w:szCs w:val="20"/>
        </w:rPr>
      </w:pPr>
      <w:r w:rsidRPr="00C17C02">
        <w:rPr>
          <w:sz w:val="20"/>
          <w:szCs w:val="20"/>
        </w:rPr>
        <w:pict>
          <v:rect id="_x0000_i1059"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 Professor Ogle,</w:t>
      </w:r>
    </w:p>
    <w:p w:rsidR="007E77E9" w:rsidRPr="00C17C02" w:rsidRDefault="00970E8D">
      <w:pPr>
        <w:pStyle w:val="BodyText"/>
        <w:rPr>
          <w:sz w:val="20"/>
          <w:szCs w:val="20"/>
        </w:rPr>
      </w:pPr>
      <w:r w:rsidRPr="00C17C02">
        <w:rPr>
          <w:sz w:val="20"/>
          <w:szCs w:val="20"/>
        </w:rPr>
        <w:t>I am happy to say that I am on my way to class today but I will be about 5-10 minuets late. I hope this will be acceptable for today.</w:t>
      </w:r>
    </w:p>
    <w:p w:rsidR="007E77E9" w:rsidRPr="00C17C02" w:rsidRDefault="00553D6E">
      <w:pPr>
        <w:rPr>
          <w:sz w:val="20"/>
          <w:szCs w:val="20"/>
        </w:rPr>
      </w:pPr>
      <w:r w:rsidRPr="00C17C02">
        <w:rPr>
          <w:sz w:val="20"/>
          <w:szCs w:val="20"/>
        </w:rPr>
        <w:pict>
          <v:rect id="_x0000_i1060"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 Professor Ogle,</w:t>
      </w:r>
    </w:p>
    <w:p w:rsidR="007E77E9" w:rsidRPr="00C17C02" w:rsidRDefault="00970E8D">
      <w:pPr>
        <w:pStyle w:val="BodyText"/>
        <w:rPr>
          <w:sz w:val="20"/>
          <w:szCs w:val="20"/>
        </w:rPr>
      </w:pPr>
      <w:r w:rsidRPr="00C17C02">
        <w:rPr>
          <w:sz w:val="20"/>
          <w:szCs w:val="20"/>
        </w:rPr>
        <w:t>I had to deal with a money issue, for the gas station I oversee, this morning. I might make the end of class but I cannot guarantee it. I will come see you today for tutoring. I think I need some things explained better to me.</w:t>
      </w:r>
    </w:p>
    <w:p w:rsidR="007E77E9" w:rsidRPr="00C17C02" w:rsidRDefault="00970E8D">
      <w:pPr>
        <w:pStyle w:val="BodyText"/>
        <w:rPr>
          <w:sz w:val="20"/>
          <w:szCs w:val="20"/>
        </w:rPr>
      </w:pPr>
      <w:r w:rsidRPr="00C17C02">
        <w:rPr>
          <w:sz w:val="20"/>
          <w:szCs w:val="20"/>
        </w:rPr>
        <w:t>I will see you in the afternoon.</w:t>
      </w:r>
    </w:p>
    <w:p w:rsidR="007E77E9" w:rsidRPr="00C17C02" w:rsidRDefault="00553D6E">
      <w:pPr>
        <w:rPr>
          <w:sz w:val="20"/>
          <w:szCs w:val="20"/>
        </w:rPr>
      </w:pPr>
      <w:r w:rsidRPr="00C17C02">
        <w:rPr>
          <w:sz w:val="20"/>
          <w:szCs w:val="20"/>
        </w:rPr>
        <w:pict>
          <v:rect id="_x0000_i1061"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w:t>
      </w:r>
    </w:p>
    <w:p w:rsidR="007E77E9" w:rsidRPr="00C17C02" w:rsidRDefault="00970E8D">
      <w:pPr>
        <w:pStyle w:val="BodyText"/>
        <w:rPr>
          <w:sz w:val="20"/>
          <w:szCs w:val="20"/>
        </w:rPr>
      </w:pPr>
      <w:r w:rsidRPr="00C17C02">
        <w:rPr>
          <w:sz w:val="20"/>
          <w:szCs w:val="20"/>
        </w:rPr>
        <w:t>I cannot make it in, I need to attend a tribal council meeting this morning. I would like to come see you in the afternoon for tutoring, if that is ok with you.</w:t>
      </w:r>
    </w:p>
    <w:p w:rsidR="007E77E9" w:rsidRPr="00C17C02" w:rsidRDefault="00553D6E">
      <w:pPr>
        <w:rPr>
          <w:sz w:val="20"/>
          <w:szCs w:val="20"/>
        </w:rPr>
      </w:pPr>
      <w:r w:rsidRPr="00C17C02">
        <w:rPr>
          <w:sz w:val="20"/>
          <w:szCs w:val="20"/>
        </w:rPr>
        <w:pict>
          <v:rect id="_x0000_i1062"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 Professor Ogle,</w:t>
      </w:r>
    </w:p>
    <w:p w:rsidR="007E77E9" w:rsidRPr="00C17C02" w:rsidRDefault="00970E8D">
      <w:pPr>
        <w:pStyle w:val="BodyText"/>
        <w:rPr>
          <w:sz w:val="20"/>
          <w:szCs w:val="20"/>
        </w:rPr>
      </w:pPr>
      <w:r w:rsidRPr="00C17C02">
        <w:rPr>
          <w:sz w:val="20"/>
          <w:szCs w:val="20"/>
        </w:rPr>
        <w:t>I am unable to make it to class this morning due to me having to help stock the store for Apple Fest but I will meet with you during office hours at 11. I also apologize for not making it to see you the last time I said I would, it was very difficult to get there before the end of your office hours.</w:t>
      </w:r>
    </w:p>
    <w:p w:rsidR="007E77E9" w:rsidRPr="00C17C02" w:rsidRDefault="00553D6E">
      <w:pPr>
        <w:rPr>
          <w:sz w:val="20"/>
          <w:szCs w:val="20"/>
        </w:rPr>
      </w:pPr>
      <w:r w:rsidRPr="00C17C02">
        <w:rPr>
          <w:sz w:val="20"/>
          <w:szCs w:val="20"/>
        </w:rPr>
        <w:pict>
          <v:rect id="_x0000_i1063"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w:t>
      </w:r>
    </w:p>
    <w:p w:rsidR="007E77E9" w:rsidRPr="00C17C02" w:rsidRDefault="00970E8D">
      <w:pPr>
        <w:pStyle w:val="BodyText"/>
        <w:rPr>
          <w:sz w:val="20"/>
          <w:szCs w:val="20"/>
        </w:rPr>
      </w:pPr>
      <w:r w:rsidRPr="00C17C02">
        <w:rPr>
          <w:sz w:val="20"/>
          <w:szCs w:val="20"/>
        </w:rPr>
        <w:t>I cannot attend class this morning due to having to travel out of state to drop my children off with their mother. I will however, be able to attend tutoring hours for Statistics at 1 or 1:30 today.</w:t>
      </w:r>
    </w:p>
    <w:p w:rsidR="007E77E9" w:rsidRPr="00C17C02" w:rsidRDefault="00553D6E">
      <w:pPr>
        <w:rPr>
          <w:sz w:val="20"/>
          <w:szCs w:val="20"/>
        </w:rPr>
      </w:pPr>
      <w:r w:rsidRPr="00C17C02">
        <w:rPr>
          <w:sz w:val="20"/>
          <w:szCs w:val="20"/>
        </w:rPr>
        <w:pict>
          <v:rect id="_x0000_i1064"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lastRenderedPageBreak/>
        <w:t>Boozhoo,</w:t>
      </w:r>
    </w:p>
    <w:p w:rsidR="007E77E9" w:rsidRPr="00C17C02" w:rsidRDefault="00970E8D">
      <w:pPr>
        <w:pStyle w:val="BodyText"/>
        <w:rPr>
          <w:sz w:val="20"/>
          <w:szCs w:val="20"/>
        </w:rPr>
      </w:pPr>
      <w:r w:rsidRPr="00C17C02">
        <w:rPr>
          <w:sz w:val="20"/>
          <w:szCs w:val="20"/>
        </w:rPr>
        <w:t>I cannot attend class today due to a webinar training for a new program I am implementing within the Red Cliff Business Development Corporation. I will stop by during your office hours to discuss and pick up my test.</w:t>
      </w:r>
    </w:p>
    <w:p w:rsidR="007E77E9" w:rsidRPr="00C17C02" w:rsidRDefault="00553D6E">
      <w:pPr>
        <w:rPr>
          <w:sz w:val="20"/>
          <w:szCs w:val="20"/>
        </w:rPr>
      </w:pPr>
      <w:r w:rsidRPr="00C17C02">
        <w:rPr>
          <w:sz w:val="20"/>
          <w:szCs w:val="20"/>
        </w:rPr>
        <w:pict>
          <v:rect id="_x0000_i1065"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w:t>
      </w:r>
    </w:p>
    <w:p w:rsidR="007E77E9" w:rsidRPr="00C17C02" w:rsidRDefault="00970E8D">
      <w:pPr>
        <w:pStyle w:val="BodyText"/>
        <w:rPr>
          <w:sz w:val="20"/>
          <w:szCs w:val="20"/>
        </w:rPr>
      </w:pPr>
      <w:r w:rsidRPr="00C17C02">
        <w:rPr>
          <w:sz w:val="20"/>
          <w:szCs w:val="20"/>
        </w:rPr>
        <w:t>I am unable to make it into class again today. I do feel very embarrassed about this and apologize for it. I have been keeping up with the modules but I feel it would be best to start meeting with you outside of class and also with the tutors so that I do not fall behind. On MW I am free after 11:40am, would anytime after that work?</w:t>
      </w:r>
    </w:p>
    <w:p w:rsidR="007E77E9" w:rsidRPr="00C17C02" w:rsidRDefault="00553D6E">
      <w:pPr>
        <w:rPr>
          <w:sz w:val="20"/>
          <w:szCs w:val="20"/>
        </w:rPr>
      </w:pPr>
      <w:r w:rsidRPr="00C17C02">
        <w:rPr>
          <w:sz w:val="20"/>
          <w:szCs w:val="20"/>
        </w:rPr>
        <w:pict>
          <v:rect id="_x0000_i1066" style="width:0;height:1.5pt" o:hralign="center" o:hrstd="t" o:hr="t"/>
        </w:pict>
      </w:r>
    </w:p>
    <w:p w:rsidR="007E77E9" w:rsidRPr="00C17C02" w:rsidRDefault="00970E8D">
      <w:pPr>
        <w:pStyle w:val="FirstParagraph"/>
        <w:rPr>
          <w:sz w:val="20"/>
          <w:szCs w:val="20"/>
        </w:rPr>
      </w:pPr>
      <w:r w:rsidRPr="00C17C02">
        <w:rPr>
          <w:sz w:val="20"/>
          <w:szCs w:val="20"/>
        </w:rPr>
        <w:t>From Student #19</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Boozhoo,</w:t>
      </w:r>
    </w:p>
    <w:p w:rsidR="007E77E9" w:rsidRPr="00C17C02" w:rsidRDefault="00970E8D">
      <w:pPr>
        <w:pStyle w:val="BodyText"/>
        <w:rPr>
          <w:sz w:val="20"/>
          <w:szCs w:val="20"/>
        </w:rPr>
      </w:pPr>
      <w:r w:rsidRPr="00C17C02">
        <w:rPr>
          <w:sz w:val="20"/>
          <w:szCs w:val="20"/>
        </w:rPr>
        <w:t>On Tuesday morning my relative passed away. When a traditional Ojibwe person passes, a fire is lit. The fire must constantly burn for 3 full nights and 4 days. On the 3rd night is the wake and the 4th day is the funeral. As you can tell, a lot must be done in a short amount of time and for unexpected passings like this one, things must all be arranged within this timeframe and a lot of times things other than the funeral are put on hold. I have been helping tend the fire and also helping coordinate the wake and funeral.</w:t>
      </w:r>
    </w:p>
    <w:p w:rsidR="007E77E9" w:rsidRPr="00C17C02" w:rsidRDefault="00970E8D">
      <w:pPr>
        <w:pStyle w:val="BodyText"/>
        <w:rPr>
          <w:sz w:val="20"/>
          <w:szCs w:val="20"/>
        </w:rPr>
      </w:pPr>
      <w:r w:rsidRPr="00C17C02">
        <w:rPr>
          <w:sz w:val="20"/>
          <w:szCs w:val="20"/>
        </w:rPr>
        <w:t>I apologize for my absence and hope this explains enough as to why I was absent this week.</w:t>
      </w:r>
    </w:p>
    <w:p w:rsidR="007E77E9" w:rsidRPr="00C17C02" w:rsidRDefault="00970E8D">
      <w:pPr>
        <w:pStyle w:val="BodyText"/>
        <w:rPr>
          <w:sz w:val="20"/>
          <w:szCs w:val="20"/>
        </w:rPr>
      </w:pPr>
      <w:r w:rsidRPr="00C17C02">
        <w:rPr>
          <w:sz w:val="20"/>
          <w:szCs w:val="20"/>
        </w:rPr>
        <w:t>Next week I have to attend an economic seminar 10/21-10/24 in Lac Du Flambeau because of my current position with the Red Cliff Band. I will keep up with all required reading and coursework.</w:t>
      </w:r>
    </w:p>
    <w:p w:rsidR="007E77E9" w:rsidRPr="00C17C02" w:rsidRDefault="00970E8D">
      <w:pPr>
        <w:pStyle w:val="BodyText"/>
        <w:rPr>
          <w:sz w:val="20"/>
          <w:szCs w:val="20"/>
        </w:rPr>
      </w:pPr>
      <w:r w:rsidRPr="00C17C02">
        <w:rPr>
          <w:sz w:val="20"/>
          <w:szCs w:val="20"/>
        </w:rPr>
        <w:t>Miigwech for understanding.</w:t>
      </w:r>
    </w:p>
    <w:p w:rsidR="007E77E9" w:rsidRPr="00C17C02" w:rsidRDefault="00553D6E">
      <w:pPr>
        <w:rPr>
          <w:sz w:val="20"/>
          <w:szCs w:val="20"/>
        </w:rPr>
      </w:pPr>
      <w:r w:rsidRPr="00C17C02">
        <w:rPr>
          <w:sz w:val="20"/>
          <w:szCs w:val="20"/>
        </w:rPr>
        <w:pict>
          <v:rect id="_x0000_i1067" style="width:0;height:1.5pt" o:hralign="center" o:hrstd="t" o:hr="t"/>
        </w:pict>
      </w:r>
    </w:p>
    <w:p w:rsidR="007E77E9" w:rsidRPr="00C17C02" w:rsidRDefault="00970E8D">
      <w:pPr>
        <w:pStyle w:val="FirstParagraph"/>
        <w:rPr>
          <w:sz w:val="20"/>
          <w:szCs w:val="20"/>
        </w:rPr>
      </w:pPr>
      <w:r w:rsidRPr="00C17C02">
        <w:rPr>
          <w:sz w:val="20"/>
          <w:szCs w:val="20"/>
        </w:rPr>
        <w:t>From Student #20</w:t>
      </w:r>
    </w:p>
    <w:p w:rsidR="007E77E9" w:rsidRPr="00C17C02" w:rsidRDefault="00970E8D">
      <w:pPr>
        <w:pStyle w:val="BodyText"/>
        <w:rPr>
          <w:sz w:val="20"/>
          <w:szCs w:val="20"/>
        </w:rPr>
      </w:pPr>
      <w:r w:rsidRPr="00C17C02">
        <w:rPr>
          <w:sz w:val="20"/>
          <w:szCs w:val="20"/>
        </w:rPr>
        <w:t>Hi Derek, I just received news that a close family member passed away. I am up to date on homework, but I will not be in class. I can send you pictures of the homework if you’d like. I’ll be heading home today, and I hope to be back to class soon. Thank you</w:t>
      </w:r>
    </w:p>
    <w:p w:rsidR="007E77E9" w:rsidRPr="00C17C02" w:rsidRDefault="00553D6E">
      <w:pPr>
        <w:rPr>
          <w:sz w:val="20"/>
          <w:szCs w:val="20"/>
        </w:rPr>
      </w:pPr>
      <w:r w:rsidRPr="00C17C02">
        <w:rPr>
          <w:sz w:val="20"/>
          <w:szCs w:val="20"/>
        </w:rPr>
        <w:pict>
          <v:rect id="_x0000_i1068" style="width:0;height:1.5pt" o:hralign="center" o:hrstd="t" o:hr="t"/>
        </w:pict>
      </w:r>
    </w:p>
    <w:p w:rsidR="007E77E9" w:rsidRPr="00C17C02" w:rsidRDefault="00970E8D">
      <w:pPr>
        <w:pStyle w:val="FirstParagraph"/>
        <w:rPr>
          <w:sz w:val="20"/>
          <w:szCs w:val="20"/>
        </w:rPr>
      </w:pPr>
      <w:r w:rsidRPr="00C17C02">
        <w:rPr>
          <w:sz w:val="20"/>
          <w:szCs w:val="20"/>
        </w:rPr>
        <w:t>From Student #20</w:t>
      </w:r>
    </w:p>
    <w:p w:rsidR="007E77E9" w:rsidRPr="00C17C02" w:rsidRDefault="00970E8D">
      <w:pPr>
        <w:pStyle w:val="BodyText"/>
        <w:rPr>
          <w:sz w:val="20"/>
          <w:szCs w:val="20"/>
        </w:rPr>
      </w:pPr>
      <w:r w:rsidRPr="00C17C02">
        <w:rPr>
          <w:sz w:val="20"/>
          <w:szCs w:val="20"/>
        </w:rPr>
        <w:t>Hi Derek, I’m sorry to say I’ll be missing Class today, I woke up feeling a bit under the weather. I’ll be sure to do the next assignment for class. Thank you,</w:t>
      </w:r>
      <w:r w:rsidR="00840112" w:rsidRPr="00C17C02">
        <w:rPr>
          <w:sz w:val="20"/>
          <w:szCs w:val="20"/>
        </w:rPr>
        <w:t xml:space="preserve"> </w:t>
      </w:r>
    </w:p>
    <w:p w:rsidR="007E77E9" w:rsidRPr="00C17C02" w:rsidRDefault="00553D6E">
      <w:pPr>
        <w:rPr>
          <w:sz w:val="20"/>
          <w:szCs w:val="20"/>
        </w:rPr>
      </w:pPr>
      <w:r w:rsidRPr="00C17C02">
        <w:rPr>
          <w:sz w:val="20"/>
          <w:szCs w:val="20"/>
        </w:rPr>
        <w:pict>
          <v:rect id="_x0000_i1069" style="width:0;height:1.5pt" o:hralign="center" o:hrstd="t" o:hr="t"/>
        </w:pict>
      </w:r>
    </w:p>
    <w:p w:rsidR="007E77E9" w:rsidRPr="00C17C02" w:rsidRDefault="00970E8D">
      <w:pPr>
        <w:pStyle w:val="FirstParagraph"/>
        <w:rPr>
          <w:sz w:val="20"/>
          <w:szCs w:val="20"/>
        </w:rPr>
      </w:pPr>
      <w:r w:rsidRPr="00C17C02">
        <w:rPr>
          <w:sz w:val="20"/>
          <w:szCs w:val="20"/>
        </w:rPr>
        <w:t>From Student #20</w:t>
      </w:r>
    </w:p>
    <w:p w:rsidR="007E77E9" w:rsidRPr="00C17C02" w:rsidRDefault="00970E8D">
      <w:pPr>
        <w:pStyle w:val="BodyText"/>
        <w:rPr>
          <w:sz w:val="20"/>
          <w:szCs w:val="20"/>
        </w:rPr>
      </w:pPr>
      <w:r w:rsidRPr="00C17C02">
        <w:rPr>
          <w:sz w:val="20"/>
          <w:szCs w:val="20"/>
        </w:rPr>
        <w:t>Hi Derek, I thought I could make it to class but I couldn’t handle it today, I’ll take your advice and mention it to student affairs, I’ll spend today reviewing the materials and finish the module due today.</w:t>
      </w:r>
    </w:p>
    <w:p w:rsidR="007E77E9" w:rsidRPr="00C17C02" w:rsidRDefault="00553D6E">
      <w:pPr>
        <w:rPr>
          <w:sz w:val="20"/>
          <w:szCs w:val="20"/>
        </w:rPr>
      </w:pPr>
      <w:r w:rsidRPr="00C17C02">
        <w:rPr>
          <w:sz w:val="20"/>
          <w:szCs w:val="20"/>
        </w:rPr>
        <w:pict>
          <v:rect id="_x0000_i1070" style="width:0;height:1.5pt" o:hralign="center" o:hrstd="t" o:hr="t"/>
        </w:pict>
      </w:r>
    </w:p>
    <w:p w:rsidR="007E77E9" w:rsidRPr="00C17C02" w:rsidRDefault="00970E8D">
      <w:pPr>
        <w:pStyle w:val="FirstParagraph"/>
        <w:rPr>
          <w:sz w:val="20"/>
          <w:szCs w:val="20"/>
        </w:rPr>
      </w:pPr>
      <w:r w:rsidRPr="00C17C02">
        <w:rPr>
          <w:sz w:val="20"/>
          <w:szCs w:val="20"/>
        </w:rPr>
        <w:t>From Student #21</w:t>
      </w:r>
    </w:p>
    <w:p w:rsidR="007E77E9" w:rsidRPr="00C17C02" w:rsidRDefault="00970E8D">
      <w:pPr>
        <w:pStyle w:val="BodyText"/>
        <w:rPr>
          <w:sz w:val="20"/>
          <w:szCs w:val="20"/>
        </w:rPr>
      </w:pPr>
      <w:r w:rsidRPr="00C17C02">
        <w:rPr>
          <w:sz w:val="20"/>
          <w:szCs w:val="20"/>
        </w:rPr>
        <w:lastRenderedPageBreak/>
        <w:t>Good morning,</w:t>
      </w:r>
    </w:p>
    <w:p w:rsidR="007E77E9" w:rsidRPr="00C17C02" w:rsidRDefault="00970E8D">
      <w:pPr>
        <w:pStyle w:val="BodyText"/>
        <w:rPr>
          <w:sz w:val="20"/>
          <w:szCs w:val="20"/>
        </w:rPr>
      </w:pPr>
      <w:r w:rsidRPr="00C17C02">
        <w:rPr>
          <w:sz w:val="20"/>
          <w:szCs w:val="20"/>
        </w:rPr>
        <w:t>I would like to inform you that I will not be in class on Friday the 12th. I am going with Dave Ullman on a class field trip to work on the Ice Age Trail. May I take Quiz #2 at noon on Thursday the 11th?</w:t>
      </w:r>
    </w:p>
    <w:p w:rsidR="007E77E9" w:rsidRPr="00C17C02" w:rsidRDefault="00553D6E">
      <w:pPr>
        <w:rPr>
          <w:sz w:val="20"/>
          <w:szCs w:val="20"/>
        </w:rPr>
      </w:pPr>
      <w:r w:rsidRPr="00C17C02">
        <w:rPr>
          <w:sz w:val="20"/>
          <w:szCs w:val="20"/>
        </w:rPr>
        <w:pict>
          <v:rect id="_x0000_i1071" style="width:0;height:1.5pt" o:hralign="center" o:hrstd="t" o:hr="t"/>
        </w:pict>
      </w:r>
    </w:p>
    <w:p w:rsidR="007E77E9" w:rsidRPr="00C17C02" w:rsidRDefault="00970E8D">
      <w:pPr>
        <w:pStyle w:val="FirstParagraph"/>
        <w:rPr>
          <w:sz w:val="20"/>
          <w:szCs w:val="20"/>
        </w:rPr>
      </w:pPr>
      <w:r w:rsidRPr="00C17C02">
        <w:rPr>
          <w:sz w:val="20"/>
          <w:szCs w:val="20"/>
        </w:rPr>
        <w:t>From Student #21</w:t>
      </w:r>
    </w:p>
    <w:p w:rsidR="007E77E9" w:rsidRPr="00C17C02" w:rsidRDefault="00970E8D">
      <w:pPr>
        <w:pStyle w:val="BodyText"/>
        <w:rPr>
          <w:sz w:val="20"/>
          <w:szCs w:val="20"/>
        </w:rPr>
      </w:pPr>
      <w:r w:rsidRPr="00C17C02">
        <w:rPr>
          <w:sz w:val="20"/>
          <w:szCs w:val="20"/>
        </w:rPr>
        <w:t>Good afternoon, I would like to apologise for missing class today at 10am, my alarm didn’t go off. See you in class on Friday</w:t>
      </w:r>
      <w:r w:rsidR="00840112" w:rsidRPr="00C17C02">
        <w:rPr>
          <w:sz w:val="20"/>
          <w:szCs w:val="20"/>
        </w:rPr>
        <w:t>!</w:t>
      </w:r>
    </w:p>
    <w:p w:rsidR="007E77E9" w:rsidRPr="00C17C02" w:rsidRDefault="00553D6E">
      <w:pPr>
        <w:rPr>
          <w:sz w:val="20"/>
          <w:szCs w:val="20"/>
        </w:rPr>
      </w:pPr>
      <w:r w:rsidRPr="00C17C02">
        <w:rPr>
          <w:sz w:val="20"/>
          <w:szCs w:val="20"/>
        </w:rPr>
        <w:pict>
          <v:rect id="_x0000_i1072" style="width:0;height:1.5pt" o:hralign="center" o:hrstd="t" o:hr="t"/>
        </w:pict>
      </w:r>
    </w:p>
    <w:p w:rsidR="007E77E9" w:rsidRPr="00C17C02" w:rsidRDefault="00970E8D">
      <w:pPr>
        <w:pStyle w:val="FirstParagraph"/>
        <w:rPr>
          <w:sz w:val="20"/>
          <w:szCs w:val="20"/>
        </w:rPr>
      </w:pPr>
      <w:r w:rsidRPr="00C17C02">
        <w:rPr>
          <w:sz w:val="20"/>
          <w:szCs w:val="20"/>
        </w:rPr>
        <w:t>From Student #22</w:t>
      </w:r>
    </w:p>
    <w:p w:rsidR="007E77E9" w:rsidRPr="00C17C02" w:rsidRDefault="00970E8D">
      <w:pPr>
        <w:pStyle w:val="BodyText"/>
        <w:rPr>
          <w:sz w:val="20"/>
          <w:szCs w:val="20"/>
        </w:rPr>
      </w:pPr>
      <w:r w:rsidRPr="00C17C02">
        <w:rPr>
          <w:sz w:val="20"/>
          <w:szCs w:val="20"/>
        </w:rPr>
        <w:t>Hi! This is just a reminder I will be gone this coming Monday for so</w:t>
      </w:r>
      <w:r w:rsidR="00840112" w:rsidRPr="00C17C02">
        <w:rPr>
          <w:sz w:val="20"/>
          <w:szCs w:val="20"/>
        </w:rPr>
        <w:t>ccer. Thank you!</w:t>
      </w:r>
    </w:p>
    <w:p w:rsidR="007E77E9" w:rsidRPr="00C17C02" w:rsidRDefault="007E77E9">
      <w:pPr>
        <w:pStyle w:val="BodyText"/>
        <w:rPr>
          <w:sz w:val="20"/>
          <w:szCs w:val="20"/>
        </w:rPr>
      </w:pPr>
    </w:p>
    <w:p w:rsidR="007E77E9" w:rsidRPr="00C17C02" w:rsidRDefault="00553D6E">
      <w:pPr>
        <w:rPr>
          <w:sz w:val="20"/>
          <w:szCs w:val="20"/>
        </w:rPr>
      </w:pPr>
      <w:r w:rsidRPr="00C17C02">
        <w:rPr>
          <w:sz w:val="20"/>
          <w:szCs w:val="20"/>
        </w:rPr>
        <w:pict>
          <v:rect id="_x0000_i1073" style="width:0;height:1.5pt" o:hralign="center" o:hrstd="t" o:hr="t"/>
        </w:pict>
      </w:r>
    </w:p>
    <w:p w:rsidR="007E77E9" w:rsidRPr="00C17C02" w:rsidRDefault="00970E8D">
      <w:pPr>
        <w:pStyle w:val="FirstParagraph"/>
        <w:rPr>
          <w:sz w:val="20"/>
          <w:szCs w:val="20"/>
        </w:rPr>
      </w:pPr>
      <w:r w:rsidRPr="00C17C02">
        <w:rPr>
          <w:sz w:val="20"/>
          <w:szCs w:val="20"/>
        </w:rPr>
        <w:t>From Student #23</w:t>
      </w:r>
    </w:p>
    <w:p w:rsidR="007E77E9" w:rsidRPr="00C17C02" w:rsidRDefault="00970E8D">
      <w:pPr>
        <w:pStyle w:val="BodyText"/>
        <w:rPr>
          <w:sz w:val="20"/>
          <w:szCs w:val="20"/>
        </w:rPr>
      </w:pPr>
      <w:r w:rsidRPr="00C17C02">
        <w:rPr>
          <w:sz w:val="20"/>
          <w:szCs w:val="20"/>
        </w:rPr>
        <w:t>Good afternoon Professor Ogle,</w:t>
      </w:r>
    </w:p>
    <w:p w:rsidR="007E77E9" w:rsidRPr="00C17C02" w:rsidRDefault="00970E8D">
      <w:pPr>
        <w:pStyle w:val="BodyText"/>
        <w:rPr>
          <w:sz w:val="20"/>
          <w:szCs w:val="20"/>
        </w:rPr>
      </w:pPr>
      <w:r w:rsidRPr="00C17C02">
        <w:rPr>
          <w:sz w:val="20"/>
          <w:szCs w:val="20"/>
        </w:rPr>
        <w:t>I will be flying out of Minneapolis on Thursday morning, (11/15), to visit family in New York. Is it at all possible for me to take the 11/16 prep check at an earlier time next week?</w:t>
      </w:r>
    </w:p>
    <w:p w:rsidR="007E77E9" w:rsidRPr="00C17C02" w:rsidRDefault="00970E8D">
      <w:pPr>
        <w:pStyle w:val="BodyText"/>
        <w:rPr>
          <w:sz w:val="20"/>
          <w:szCs w:val="20"/>
        </w:rPr>
      </w:pPr>
      <w:r w:rsidRPr="00C17C02">
        <w:rPr>
          <w:sz w:val="20"/>
          <w:szCs w:val="20"/>
        </w:rPr>
        <w:t>If I could take it during class on Monday or Wednesday, or come in during your office hours, or whatever works best for you, that would be perfect for me. I would just like to avoid missing it.</w:t>
      </w:r>
    </w:p>
    <w:p w:rsidR="007E77E9" w:rsidRPr="00C17C02" w:rsidRDefault="00970E8D">
      <w:pPr>
        <w:pStyle w:val="BodyText"/>
        <w:rPr>
          <w:sz w:val="20"/>
          <w:szCs w:val="20"/>
        </w:rPr>
      </w:pPr>
      <w:r w:rsidRPr="00C17C02">
        <w:rPr>
          <w:sz w:val="20"/>
          <w:szCs w:val="20"/>
        </w:rPr>
        <w:t>Thank you, and see you Monday,</w:t>
      </w:r>
    </w:p>
    <w:p w:rsidR="007E77E9" w:rsidRPr="00C17C02" w:rsidRDefault="00553D6E">
      <w:pPr>
        <w:rPr>
          <w:sz w:val="20"/>
          <w:szCs w:val="20"/>
        </w:rPr>
      </w:pPr>
      <w:r w:rsidRPr="00C17C02">
        <w:rPr>
          <w:sz w:val="20"/>
          <w:szCs w:val="20"/>
        </w:rPr>
        <w:pict>
          <v:rect id="_x0000_i1074" style="width:0;height:1.5pt" o:hralign="center" o:hrstd="t" o:hr="t"/>
        </w:pict>
      </w:r>
    </w:p>
    <w:p w:rsidR="007E77E9" w:rsidRPr="00C17C02" w:rsidRDefault="00970E8D">
      <w:pPr>
        <w:pStyle w:val="FirstParagraph"/>
        <w:rPr>
          <w:sz w:val="20"/>
          <w:szCs w:val="20"/>
        </w:rPr>
      </w:pPr>
      <w:r w:rsidRPr="00C17C02">
        <w:rPr>
          <w:sz w:val="20"/>
          <w:szCs w:val="20"/>
        </w:rPr>
        <w:t>From Student #24</w:t>
      </w:r>
    </w:p>
    <w:p w:rsidR="007E77E9" w:rsidRPr="00C17C02" w:rsidRDefault="00970E8D">
      <w:pPr>
        <w:pStyle w:val="BodyText"/>
        <w:rPr>
          <w:sz w:val="20"/>
          <w:szCs w:val="20"/>
        </w:rPr>
      </w:pPr>
      <w:r w:rsidRPr="00C17C02">
        <w:rPr>
          <w:sz w:val="20"/>
          <w:szCs w:val="20"/>
        </w:rPr>
        <w:t>My apologies for not emailing sooner, but I will not be in class tomorrow. I will be volunteering at an ecology event. I would like to meet with you though around noon though to turn in what is due.</w:t>
      </w:r>
    </w:p>
    <w:p w:rsidR="007E77E9" w:rsidRPr="00C17C02" w:rsidRDefault="00840112">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075" style="width:0;height:1.5pt" o:hralign="center" o:hrstd="t" o:hr="t"/>
        </w:pict>
      </w:r>
    </w:p>
    <w:p w:rsidR="007E77E9" w:rsidRPr="00C17C02" w:rsidRDefault="00970E8D">
      <w:pPr>
        <w:pStyle w:val="FirstParagraph"/>
        <w:rPr>
          <w:sz w:val="20"/>
          <w:szCs w:val="20"/>
        </w:rPr>
      </w:pPr>
      <w:r w:rsidRPr="00C17C02">
        <w:rPr>
          <w:sz w:val="20"/>
          <w:szCs w:val="20"/>
        </w:rPr>
        <w:t>From Student #25</w:t>
      </w:r>
    </w:p>
    <w:p w:rsidR="007E77E9" w:rsidRPr="00C17C02" w:rsidRDefault="00970E8D">
      <w:pPr>
        <w:pStyle w:val="BodyText"/>
        <w:rPr>
          <w:sz w:val="20"/>
          <w:szCs w:val="20"/>
        </w:rPr>
      </w:pPr>
      <w:r w:rsidRPr="00C17C02">
        <w:rPr>
          <w:sz w:val="20"/>
          <w:szCs w:val="20"/>
        </w:rPr>
        <w:t>Hey! Just to remind you again that I missed class on 8/26 because of my knee surgery. I hope to be back on Monday, but I will keep you posted. Also reminder that I showed you my completed exercises on Wednesday!</w:t>
      </w:r>
    </w:p>
    <w:p w:rsidR="007E77E9" w:rsidRPr="00C17C02" w:rsidRDefault="00970E8D">
      <w:pPr>
        <w:pStyle w:val="BodyText"/>
        <w:rPr>
          <w:sz w:val="20"/>
          <w:szCs w:val="20"/>
        </w:rPr>
      </w:pPr>
      <w:r w:rsidRPr="00C17C02">
        <w:rPr>
          <w:sz w:val="20"/>
          <w:szCs w:val="20"/>
        </w:rPr>
        <w:t>Best</w:t>
      </w:r>
    </w:p>
    <w:p w:rsidR="007E77E9" w:rsidRPr="00C17C02" w:rsidRDefault="00553D6E">
      <w:pPr>
        <w:rPr>
          <w:sz w:val="20"/>
          <w:szCs w:val="20"/>
        </w:rPr>
      </w:pPr>
      <w:r w:rsidRPr="00C17C02">
        <w:rPr>
          <w:sz w:val="20"/>
          <w:szCs w:val="20"/>
        </w:rPr>
        <w:pict>
          <v:rect id="_x0000_i1076" style="width:0;height:1.5pt" o:hralign="center" o:hrstd="t" o:hr="t"/>
        </w:pict>
      </w:r>
    </w:p>
    <w:p w:rsidR="007E77E9" w:rsidRPr="00C17C02" w:rsidRDefault="00970E8D">
      <w:pPr>
        <w:pStyle w:val="FirstParagraph"/>
        <w:rPr>
          <w:sz w:val="20"/>
          <w:szCs w:val="20"/>
        </w:rPr>
      </w:pPr>
      <w:r w:rsidRPr="00C17C02">
        <w:rPr>
          <w:sz w:val="20"/>
          <w:szCs w:val="20"/>
        </w:rPr>
        <w:t>From Student #25</w:t>
      </w:r>
    </w:p>
    <w:p w:rsidR="007E77E9" w:rsidRPr="00C17C02" w:rsidRDefault="00970E8D">
      <w:pPr>
        <w:pStyle w:val="BodyText"/>
        <w:rPr>
          <w:sz w:val="20"/>
          <w:szCs w:val="20"/>
        </w:rPr>
      </w:pPr>
      <w:r w:rsidRPr="00C17C02">
        <w:rPr>
          <w:sz w:val="20"/>
          <w:szCs w:val="20"/>
        </w:rPr>
        <w:t>Hey Professor Ogle,</w:t>
      </w:r>
    </w:p>
    <w:p w:rsidR="007E77E9" w:rsidRPr="00C17C02" w:rsidRDefault="00970E8D">
      <w:pPr>
        <w:pStyle w:val="BodyText"/>
        <w:rPr>
          <w:sz w:val="20"/>
          <w:szCs w:val="20"/>
        </w:rPr>
      </w:pPr>
      <w:r w:rsidRPr="00C17C02">
        <w:rPr>
          <w:sz w:val="20"/>
          <w:szCs w:val="20"/>
        </w:rPr>
        <w:lastRenderedPageBreak/>
        <w:t>I just wanted to let you know that I just got in from Duluth. I had a bunch of delays in Detroit because of the weather and I’m still very exhausted from my surgery. I wanted to let you know what was going on in case I miss class tomorrow. I’m still going to try to make it, but I’m not positive.</w:t>
      </w:r>
    </w:p>
    <w:p w:rsidR="007E77E9" w:rsidRPr="00C17C02" w:rsidRDefault="00970E8D">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77" style="width:0;height:1.5pt" o:hralign="center" o:hrstd="t" o:hr="t"/>
        </w:pict>
      </w:r>
    </w:p>
    <w:p w:rsidR="007E77E9" w:rsidRPr="00C17C02" w:rsidRDefault="00970E8D">
      <w:pPr>
        <w:pStyle w:val="FirstParagraph"/>
        <w:rPr>
          <w:sz w:val="20"/>
          <w:szCs w:val="20"/>
        </w:rPr>
      </w:pPr>
      <w:r w:rsidRPr="00C17C02">
        <w:rPr>
          <w:sz w:val="20"/>
          <w:szCs w:val="20"/>
        </w:rPr>
        <w:t>From Student #26</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Hello Derek!</w:t>
      </w:r>
    </w:p>
    <w:p w:rsidR="007E77E9" w:rsidRPr="00C17C02" w:rsidRDefault="00970E8D">
      <w:pPr>
        <w:pStyle w:val="BodyText"/>
        <w:rPr>
          <w:sz w:val="20"/>
          <w:szCs w:val="20"/>
        </w:rPr>
      </w:pPr>
      <w:r w:rsidRPr="00C17C02">
        <w:rPr>
          <w:sz w:val="20"/>
          <w:szCs w:val="20"/>
        </w:rPr>
        <w:t>I will not be in class tomorrow or all of next week. Against all odds, I have contracted chicken pox for the second time! I will send you my doctors note tomorrow, I forgot it at the office. Regardless of the chickenpox I am presently going through a rocky time and I need to drop your class. I have never dropped a class before, but I would rather learn from the class later than barely scrape by this semester.</w:t>
      </w:r>
    </w:p>
    <w:p w:rsidR="007E77E9" w:rsidRPr="00C17C02" w:rsidRDefault="00970E8D">
      <w:pPr>
        <w:pStyle w:val="BodyText"/>
        <w:rPr>
          <w:sz w:val="20"/>
          <w:szCs w:val="20"/>
        </w:rPr>
      </w:pPr>
      <w:r w:rsidRPr="00C17C02">
        <w:rPr>
          <w:sz w:val="20"/>
          <w:szCs w:val="20"/>
        </w:rPr>
        <w:t>Thank you for your consideration,</w:t>
      </w:r>
    </w:p>
    <w:p w:rsidR="007E77E9" w:rsidRPr="00C17C02" w:rsidRDefault="00553D6E">
      <w:pPr>
        <w:rPr>
          <w:sz w:val="20"/>
          <w:szCs w:val="20"/>
        </w:rPr>
      </w:pPr>
      <w:r w:rsidRPr="00C17C02">
        <w:rPr>
          <w:sz w:val="20"/>
          <w:szCs w:val="20"/>
        </w:rPr>
        <w:pict>
          <v:rect id="_x0000_i1078" style="width:0;height:1.5pt" o:hralign="center" o:hrstd="t" o:hr="t"/>
        </w:pict>
      </w:r>
    </w:p>
    <w:p w:rsidR="007E77E9" w:rsidRPr="00C17C02" w:rsidRDefault="00970E8D">
      <w:pPr>
        <w:pStyle w:val="FirstParagraph"/>
        <w:rPr>
          <w:sz w:val="20"/>
          <w:szCs w:val="20"/>
        </w:rPr>
      </w:pPr>
      <w:r w:rsidRPr="00C17C02">
        <w:rPr>
          <w:sz w:val="20"/>
          <w:szCs w:val="20"/>
        </w:rPr>
        <w:t>From Student #27</w:t>
      </w:r>
    </w:p>
    <w:p w:rsidR="007E77E9" w:rsidRPr="00C17C02" w:rsidRDefault="00970E8D">
      <w:pPr>
        <w:pStyle w:val="BodyText"/>
        <w:rPr>
          <w:sz w:val="20"/>
          <w:szCs w:val="20"/>
        </w:rPr>
      </w:pPr>
      <w:r w:rsidRPr="00C17C02">
        <w:rPr>
          <w:sz w:val="20"/>
          <w:szCs w:val="20"/>
        </w:rPr>
        <w:t xml:space="preserve">Hi Derek, I will not be in class today due to being sick. Sorry for the short notice. </w:t>
      </w:r>
    </w:p>
    <w:p w:rsidR="007E77E9" w:rsidRPr="00C17C02" w:rsidRDefault="00553D6E">
      <w:pPr>
        <w:rPr>
          <w:sz w:val="20"/>
          <w:szCs w:val="20"/>
        </w:rPr>
      </w:pPr>
      <w:r w:rsidRPr="00C17C02">
        <w:rPr>
          <w:sz w:val="20"/>
          <w:szCs w:val="20"/>
        </w:rPr>
        <w:pict>
          <v:rect id="_x0000_i1079" style="width:0;height:1.5pt" o:hralign="center" o:hrstd="t" o:hr="t"/>
        </w:pict>
      </w:r>
    </w:p>
    <w:p w:rsidR="007E77E9" w:rsidRPr="00C17C02" w:rsidRDefault="00970E8D">
      <w:pPr>
        <w:pStyle w:val="FirstParagraph"/>
        <w:rPr>
          <w:sz w:val="20"/>
          <w:szCs w:val="20"/>
        </w:rPr>
      </w:pPr>
      <w:r w:rsidRPr="00C17C02">
        <w:rPr>
          <w:sz w:val="20"/>
          <w:szCs w:val="20"/>
        </w:rPr>
        <w:t>From Student #27</w:t>
      </w:r>
    </w:p>
    <w:p w:rsidR="007E77E9" w:rsidRPr="00C17C02" w:rsidRDefault="00970E8D">
      <w:pPr>
        <w:pStyle w:val="BodyText"/>
        <w:rPr>
          <w:sz w:val="20"/>
          <w:szCs w:val="20"/>
        </w:rPr>
      </w:pPr>
      <w:r w:rsidRPr="00C17C02">
        <w:rPr>
          <w:sz w:val="20"/>
          <w:szCs w:val="20"/>
        </w:rPr>
        <w:t>I won’t be in class today due to us leaving for our hockey game early. Sorry for the late notice Thank you</w:t>
      </w:r>
    </w:p>
    <w:p w:rsidR="007E77E9" w:rsidRPr="00C17C02" w:rsidRDefault="00553D6E">
      <w:pPr>
        <w:rPr>
          <w:sz w:val="20"/>
          <w:szCs w:val="20"/>
        </w:rPr>
      </w:pPr>
      <w:r w:rsidRPr="00C17C02">
        <w:rPr>
          <w:sz w:val="20"/>
          <w:szCs w:val="20"/>
        </w:rPr>
        <w:pict>
          <v:rect id="_x0000_i1080"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 am currently in the ER with a very high fever from a side affect of the medicine I was on for my strep throat, let me know when I can make up the exam and I will be there I’m so sorry</w:t>
      </w:r>
    </w:p>
    <w:p w:rsidR="007E77E9" w:rsidRPr="00C17C02" w:rsidRDefault="00553D6E">
      <w:pPr>
        <w:rPr>
          <w:sz w:val="20"/>
          <w:szCs w:val="20"/>
        </w:rPr>
      </w:pPr>
      <w:r w:rsidRPr="00C17C02">
        <w:rPr>
          <w:sz w:val="20"/>
          <w:szCs w:val="20"/>
        </w:rPr>
        <w:pict>
          <v:rect id="_x0000_i1081"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Hey I have to miss class today I woke up sick I’m sorry</w:t>
      </w:r>
    </w:p>
    <w:p w:rsidR="007E77E9" w:rsidRPr="00C17C02" w:rsidRDefault="00553D6E">
      <w:pPr>
        <w:rPr>
          <w:sz w:val="20"/>
          <w:szCs w:val="20"/>
        </w:rPr>
      </w:pPr>
      <w:r w:rsidRPr="00C17C02">
        <w:rPr>
          <w:sz w:val="20"/>
          <w:szCs w:val="20"/>
        </w:rPr>
        <w:pict>
          <v:rect id="_x0000_i1082"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m sorry I haven’t been in class, I was going to message you about it, my grandfather has passed away and had to take a emergency trip home this week, I will be back in class Monday and will talk to you then. I just completely forgot to message you. That quiz Friday I completely blanked out. I haven’t usually don’t do this bad. I’ve been using the stuff that’s been online and been working on getting everything better. Like I said I am sorry I’ve missed so much and didn’t let you know what’s been going on. There’s no excu</w:t>
      </w:r>
      <w:r w:rsidR="00840112" w:rsidRPr="00C17C02">
        <w:rPr>
          <w:sz w:val="20"/>
          <w:szCs w:val="20"/>
        </w:rPr>
        <w:t>se why I didn’t tell you.</w:t>
      </w:r>
    </w:p>
    <w:p w:rsidR="007E77E9" w:rsidRPr="00C17C02" w:rsidRDefault="00553D6E">
      <w:pPr>
        <w:rPr>
          <w:sz w:val="20"/>
          <w:szCs w:val="20"/>
        </w:rPr>
      </w:pPr>
      <w:r w:rsidRPr="00C17C02">
        <w:rPr>
          <w:sz w:val="20"/>
          <w:szCs w:val="20"/>
        </w:rPr>
        <w:pict>
          <v:rect id="_x0000_i1083"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lastRenderedPageBreak/>
        <w:t>I’m sorry to email you about this but figured you should know why I won’t be in class, I’m having really bad menstral cramps that are causing me to throw up every time I try to stand up and do anything. I’ve tries taking medicine and it just doesn’t help I will be in class Friday I’m so so sorry.</w:t>
      </w:r>
    </w:p>
    <w:p w:rsidR="007E77E9" w:rsidRPr="00C17C02" w:rsidRDefault="00553D6E">
      <w:pPr>
        <w:rPr>
          <w:sz w:val="20"/>
          <w:szCs w:val="20"/>
        </w:rPr>
      </w:pPr>
      <w:r w:rsidRPr="00C17C02">
        <w:rPr>
          <w:sz w:val="20"/>
          <w:szCs w:val="20"/>
        </w:rPr>
        <w:pict>
          <v:rect id="_x0000_i1084"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Hey I have a migraine and going to the doctor to get on some medicine since I left mine at home I’m sorry to miss class again I plan on going to a tutor and getting help</w:t>
      </w:r>
    </w:p>
    <w:p w:rsidR="007E77E9" w:rsidRPr="00C17C02" w:rsidRDefault="00553D6E">
      <w:pPr>
        <w:rPr>
          <w:sz w:val="20"/>
          <w:szCs w:val="20"/>
        </w:rPr>
      </w:pPr>
      <w:r w:rsidRPr="00C17C02">
        <w:rPr>
          <w:sz w:val="20"/>
          <w:szCs w:val="20"/>
        </w:rPr>
        <w:pict>
          <v:rect id="_x0000_i1085"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m sorry for the last minute email and that I won’t be in class again today but my mom called me in the night and my father had an heart attack and I’m heading home this morning I’m again so sorry</w:t>
      </w:r>
    </w:p>
    <w:p w:rsidR="007E77E9" w:rsidRPr="00C17C02" w:rsidRDefault="00553D6E">
      <w:pPr>
        <w:rPr>
          <w:sz w:val="20"/>
          <w:szCs w:val="20"/>
        </w:rPr>
      </w:pPr>
      <w:r w:rsidRPr="00C17C02">
        <w:rPr>
          <w:sz w:val="20"/>
          <w:szCs w:val="20"/>
        </w:rPr>
        <w:pict>
          <v:rect id="_x0000_i1086"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Dear Derek, I’ve been up since 5 with a major migraine that every time I get up it makes me almost black out I will not be making it to class today as I’m going to try and get to the nurse to see what</w:t>
      </w:r>
      <w:r w:rsidR="00840112" w:rsidRPr="00C17C02">
        <w:rPr>
          <w:sz w:val="20"/>
          <w:szCs w:val="20"/>
        </w:rPr>
        <w:t xml:space="preserve"> I can do to get it away.</w:t>
      </w:r>
    </w:p>
    <w:p w:rsidR="007E77E9" w:rsidRPr="00C17C02" w:rsidRDefault="00553D6E">
      <w:pPr>
        <w:rPr>
          <w:sz w:val="20"/>
          <w:szCs w:val="20"/>
        </w:rPr>
      </w:pPr>
      <w:r w:rsidRPr="00C17C02">
        <w:rPr>
          <w:sz w:val="20"/>
          <w:szCs w:val="20"/>
        </w:rPr>
        <w:pict>
          <v:rect id="_x0000_i1087"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m sorry to miss your class again I’m with my roommate at the ER she got really sick early this morning and needed someone to take her</w:t>
      </w:r>
    </w:p>
    <w:p w:rsidR="007E77E9" w:rsidRPr="00C17C02" w:rsidRDefault="00553D6E">
      <w:pPr>
        <w:rPr>
          <w:sz w:val="20"/>
          <w:szCs w:val="20"/>
        </w:rPr>
      </w:pPr>
      <w:r w:rsidRPr="00C17C02">
        <w:rPr>
          <w:sz w:val="20"/>
          <w:szCs w:val="20"/>
        </w:rPr>
        <w:pict>
          <v:rect id="_x0000_i1088"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 went to the nurse yesterday and did the strep throat test and it came back positive so I won’t be in class today since I’m still contagious. I have been studying and will be cleared to be in class Friday for the quiz. I’m sorry for missing this many days but I don’t want to get everyone sick.</w:t>
      </w:r>
    </w:p>
    <w:p w:rsidR="007E77E9" w:rsidRPr="00C17C02" w:rsidRDefault="00553D6E">
      <w:pPr>
        <w:rPr>
          <w:sz w:val="20"/>
          <w:szCs w:val="20"/>
        </w:rPr>
      </w:pPr>
      <w:r w:rsidRPr="00C17C02">
        <w:rPr>
          <w:sz w:val="20"/>
          <w:szCs w:val="20"/>
        </w:rPr>
        <w:pict>
          <v:rect id="_x0000_i1089" style="width:0;height:1.5pt" o:hralign="center" o:hrstd="t" o:hr="t"/>
        </w:pict>
      </w:r>
    </w:p>
    <w:p w:rsidR="007E77E9" w:rsidRPr="00C17C02" w:rsidRDefault="00970E8D">
      <w:pPr>
        <w:pStyle w:val="FirstParagraph"/>
        <w:rPr>
          <w:sz w:val="20"/>
          <w:szCs w:val="20"/>
        </w:rPr>
      </w:pPr>
      <w:r w:rsidRPr="00C17C02">
        <w:rPr>
          <w:sz w:val="20"/>
          <w:szCs w:val="20"/>
        </w:rPr>
        <w:t>From Student #28</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I’ve talked to my family and friends about my situation and I’m going to take your advice and withdraw from your class, with my mind I missed so many days because of golf, being sick, and family emergency’s I just am to far behind. So with that said can we talk about how I do this when I have my meeting tod</w:t>
      </w:r>
      <w:r w:rsidR="00840112" w:rsidRPr="00C17C02">
        <w:rPr>
          <w:sz w:val="20"/>
          <w:szCs w:val="20"/>
        </w:rPr>
        <w:t>ay to set up my schedule?</w:t>
      </w:r>
    </w:p>
    <w:p w:rsidR="007E77E9" w:rsidRPr="00C17C02" w:rsidRDefault="00553D6E">
      <w:pPr>
        <w:rPr>
          <w:sz w:val="20"/>
          <w:szCs w:val="20"/>
        </w:rPr>
      </w:pPr>
      <w:r w:rsidRPr="00C17C02">
        <w:rPr>
          <w:sz w:val="20"/>
          <w:szCs w:val="20"/>
        </w:rPr>
        <w:pict>
          <v:rect id="_x0000_i1090" style="width:0;height:1.5pt" o:hralign="center" o:hrstd="t" o:hr="t"/>
        </w:pict>
      </w:r>
    </w:p>
    <w:p w:rsidR="007E77E9" w:rsidRPr="00C17C02" w:rsidRDefault="00970E8D">
      <w:pPr>
        <w:pStyle w:val="FirstParagraph"/>
        <w:rPr>
          <w:sz w:val="20"/>
          <w:szCs w:val="20"/>
        </w:rPr>
      </w:pPr>
      <w:r w:rsidRPr="00C17C02">
        <w:rPr>
          <w:sz w:val="20"/>
          <w:szCs w:val="20"/>
        </w:rPr>
        <w:t>From Student #29</w:t>
      </w:r>
    </w:p>
    <w:p w:rsidR="007E77E9" w:rsidRPr="00C17C02" w:rsidRDefault="00970E8D">
      <w:pPr>
        <w:pStyle w:val="BodyText"/>
        <w:rPr>
          <w:sz w:val="20"/>
          <w:szCs w:val="20"/>
        </w:rPr>
      </w:pPr>
      <w:r w:rsidRPr="00C17C02">
        <w:rPr>
          <w:sz w:val="20"/>
          <w:szCs w:val="20"/>
        </w:rPr>
        <w:t>Hi Derek! Sorry this is such late notice but I’m going to be missing class today, as I feel I’m coming down w</w:t>
      </w:r>
      <w:r w:rsidR="00840112" w:rsidRPr="00C17C02">
        <w:rPr>
          <w:sz w:val="20"/>
          <w:szCs w:val="20"/>
        </w:rPr>
        <w:t>ith something. I was hoping XXXXX</w:t>
      </w:r>
      <w:r w:rsidRPr="00C17C02">
        <w:rPr>
          <w:sz w:val="20"/>
          <w:szCs w:val="20"/>
        </w:rPr>
        <w:t xml:space="preserve"> might be able to pick up my test for me if you’ve finished grading then so that I might be able to start on test corrections before class on Wednesday.</w:t>
      </w:r>
      <w:r w:rsidR="00840112" w:rsidRPr="00C17C02">
        <w:rPr>
          <w:sz w:val="20"/>
          <w:szCs w:val="20"/>
        </w:rPr>
        <w:t xml:space="preserve"> Thanks in advance</w:t>
      </w:r>
    </w:p>
    <w:p w:rsidR="007E77E9" w:rsidRPr="00C17C02" w:rsidRDefault="00553D6E">
      <w:pPr>
        <w:rPr>
          <w:sz w:val="20"/>
          <w:szCs w:val="20"/>
        </w:rPr>
      </w:pPr>
      <w:r w:rsidRPr="00C17C02">
        <w:rPr>
          <w:sz w:val="20"/>
          <w:szCs w:val="20"/>
        </w:rPr>
        <w:pict>
          <v:rect id="_x0000_i1091" style="width:0;height:1.5pt" o:hralign="center" o:hrstd="t" o:hr="t"/>
        </w:pict>
      </w:r>
    </w:p>
    <w:p w:rsidR="007E77E9" w:rsidRPr="00C17C02" w:rsidRDefault="00970E8D">
      <w:pPr>
        <w:pStyle w:val="FirstParagraph"/>
        <w:rPr>
          <w:sz w:val="20"/>
          <w:szCs w:val="20"/>
        </w:rPr>
      </w:pPr>
      <w:r w:rsidRPr="00C17C02">
        <w:rPr>
          <w:sz w:val="20"/>
          <w:szCs w:val="20"/>
        </w:rPr>
        <w:lastRenderedPageBreak/>
        <w:t>From Student #30</w:t>
      </w:r>
    </w:p>
    <w:p w:rsidR="007E77E9" w:rsidRPr="00C17C02" w:rsidRDefault="00970E8D">
      <w:pPr>
        <w:pStyle w:val="BodyText"/>
        <w:rPr>
          <w:sz w:val="20"/>
          <w:szCs w:val="20"/>
        </w:rPr>
      </w:pPr>
      <w:r w:rsidRPr="00C17C02">
        <w:rPr>
          <w:sz w:val="20"/>
          <w:szCs w:val="20"/>
        </w:rPr>
        <w:t>Good afternoon,</w:t>
      </w:r>
    </w:p>
    <w:p w:rsidR="007E77E9" w:rsidRPr="00C17C02" w:rsidRDefault="00970E8D">
      <w:pPr>
        <w:pStyle w:val="BodyText"/>
        <w:rPr>
          <w:sz w:val="20"/>
          <w:szCs w:val="20"/>
        </w:rPr>
      </w:pPr>
      <w:r w:rsidRPr="00C17C02">
        <w:rPr>
          <w:sz w:val="20"/>
          <w:szCs w:val="20"/>
        </w:rPr>
        <w:t>I seem to have gotten a concussion from soccer. I have been working with the trainer and he recommended that I take a full day off tomorrow so I will not be in class. I don’t like missing classes if I don’t have to but looking at computers and reading has been making me sick.</w:t>
      </w:r>
    </w:p>
    <w:p w:rsidR="007E77E9" w:rsidRPr="00C17C02" w:rsidRDefault="00970E8D">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92" style="width:0;height:1.5pt" o:hralign="center" o:hrstd="t" o:hr="t"/>
        </w:pict>
      </w:r>
    </w:p>
    <w:p w:rsidR="007E77E9" w:rsidRPr="00C17C02" w:rsidRDefault="00970E8D">
      <w:pPr>
        <w:pStyle w:val="FirstParagraph"/>
        <w:rPr>
          <w:sz w:val="20"/>
          <w:szCs w:val="20"/>
        </w:rPr>
      </w:pPr>
      <w:r w:rsidRPr="00C17C02">
        <w:rPr>
          <w:sz w:val="20"/>
          <w:szCs w:val="20"/>
        </w:rPr>
        <w:t>From Student #30</w:t>
      </w:r>
    </w:p>
    <w:p w:rsidR="007E77E9" w:rsidRPr="00C17C02" w:rsidRDefault="00970E8D">
      <w:pPr>
        <w:pStyle w:val="BodyText"/>
        <w:rPr>
          <w:sz w:val="20"/>
          <w:szCs w:val="20"/>
        </w:rPr>
      </w:pPr>
      <w:r w:rsidRPr="00C17C02">
        <w:rPr>
          <w:sz w:val="20"/>
          <w:szCs w:val="20"/>
        </w:rPr>
        <w:t>Good afternoon Derek,</w:t>
      </w:r>
    </w:p>
    <w:p w:rsidR="007E77E9" w:rsidRPr="00C17C02" w:rsidRDefault="00970E8D">
      <w:pPr>
        <w:pStyle w:val="BodyText"/>
        <w:rPr>
          <w:sz w:val="20"/>
          <w:szCs w:val="20"/>
        </w:rPr>
      </w:pPr>
      <w:r w:rsidRPr="00C17C02">
        <w:rPr>
          <w:sz w:val="20"/>
          <w:szCs w:val="20"/>
        </w:rPr>
        <w:t>I hope your first day of classes went well. I am one of the soccer girls who talked to you after stats class this morning and will be missing class on Friday due to an away game.</w:t>
      </w:r>
    </w:p>
    <w:p w:rsidR="007E77E9" w:rsidRPr="00C17C02" w:rsidRDefault="00970E8D">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093" style="width:0;height:1.5pt" o:hralign="center" o:hrstd="t" o:hr="t"/>
        </w:pict>
      </w:r>
    </w:p>
    <w:p w:rsidR="007E77E9" w:rsidRPr="00C17C02" w:rsidRDefault="00970E8D">
      <w:pPr>
        <w:pStyle w:val="FirstParagraph"/>
        <w:rPr>
          <w:sz w:val="20"/>
          <w:szCs w:val="20"/>
        </w:rPr>
      </w:pPr>
      <w:r w:rsidRPr="00C17C02">
        <w:rPr>
          <w:sz w:val="20"/>
          <w:szCs w:val="20"/>
        </w:rPr>
        <w:t>From Student #31</w:t>
      </w:r>
    </w:p>
    <w:p w:rsidR="007E77E9" w:rsidRPr="00C17C02" w:rsidRDefault="00970E8D">
      <w:pPr>
        <w:pStyle w:val="BodyText"/>
        <w:rPr>
          <w:sz w:val="20"/>
          <w:szCs w:val="20"/>
        </w:rPr>
      </w:pPr>
      <w:r w:rsidRPr="00C17C02">
        <w:rPr>
          <w:sz w:val="20"/>
          <w:szCs w:val="20"/>
        </w:rPr>
        <w:t>Hello Dr. Ogle,</w:t>
      </w:r>
    </w:p>
    <w:p w:rsidR="007E77E9" w:rsidRPr="00C17C02" w:rsidRDefault="00970E8D">
      <w:pPr>
        <w:pStyle w:val="BodyText"/>
        <w:rPr>
          <w:sz w:val="20"/>
          <w:szCs w:val="20"/>
        </w:rPr>
      </w:pPr>
      <w:r w:rsidRPr="00C17C02">
        <w:rPr>
          <w:sz w:val="20"/>
          <w:szCs w:val="20"/>
        </w:rPr>
        <w:t>I am emailing to let you know that I may not be in class tomorrow. I drove home for the weekend and on the way down to the cities my check engine light came on and when we brought into the shop they said that it won’t make the trip back up because the engine’s getting flooded with too much gas. Consequently, my father’s car which I was planning on driving back up, got a flat tire this morning. We brought his car into tires plus and they probably won’t have the car done by end of day. I am up to date in class and will be asking Ramsay what we do in class that I miss. If there is anything else that you would like me to know please email me. I will keep you updated and I will bringing the receipts up for my other professors if you would like to see them as well please let me know. Thank you for your time.</w:t>
      </w:r>
    </w:p>
    <w:p w:rsidR="007E77E9" w:rsidRPr="00C17C02" w:rsidRDefault="00970E8D">
      <w:pPr>
        <w:pStyle w:val="BodyText"/>
        <w:rPr>
          <w:sz w:val="20"/>
          <w:szCs w:val="20"/>
        </w:rPr>
      </w:pPr>
      <w:r w:rsidRPr="00C17C02">
        <w:rPr>
          <w:sz w:val="20"/>
          <w:szCs w:val="20"/>
        </w:rPr>
        <w:t>Sincerely,</w:t>
      </w:r>
    </w:p>
    <w:p w:rsidR="007E77E9" w:rsidRPr="00C17C02" w:rsidRDefault="00553D6E">
      <w:pPr>
        <w:rPr>
          <w:sz w:val="20"/>
          <w:szCs w:val="20"/>
        </w:rPr>
      </w:pPr>
      <w:r w:rsidRPr="00C17C02">
        <w:rPr>
          <w:sz w:val="20"/>
          <w:szCs w:val="20"/>
        </w:rPr>
        <w:pict>
          <v:rect id="_x0000_i1094" style="width:0;height:1.5pt" o:hralign="center" o:hrstd="t" o:hr="t"/>
        </w:pict>
      </w:r>
    </w:p>
    <w:p w:rsidR="007E77E9" w:rsidRPr="00C17C02" w:rsidRDefault="00970E8D">
      <w:pPr>
        <w:pStyle w:val="FirstParagraph"/>
        <w:rPr>
          <w:sz w:val="20"/>
          <w:szCs w:val="20"/>
        </w:rPr>
      </w:pPr>
      <w:r w:rsidRPr="00C17C02">
        <w:rPr>
          <w:sz w:val="20"/>
          <w:szCs w:val="20"/>
        </w:rPr>
        <w:t>From Student #31</w:t>
      </w:r>
    </w:p>
    <w:p w:rsidR="007E77E9" w:rsidRPr="00C17C02" w:rsidRDefault="00970E8D">
      <w:pPr>
        <w:pStyle w:val="BodyText"/>
        <w:rPr>
          <w:sz w:val="20"/>
          <w:szCs w:val="20"/>
        </w:rPr>
      </w:pPr>
      <w:r w:rsidRPr="00C17C02">
        <w:rPr>
          <w:sz w:val="20"/>
          <w:szCs w:val="20"/>
        </w:rPr>
        <w:t>Hello Dr. Ogle,</w:t>
      </w:r>
    </w:p>
    <w:p w:rsidR="007E77E9" w:rsidRPr="00C17C02" w:rsidRDefault="00970E8D">
      <w:pPr>
        <w:pStyle w:val="BodyText"/>
        <w:rPr>
          <w:sz w:val="20"/>
          <w:szCs w:val="20"/>
        </w:rPr>
      </w:pPr>
      <w:r w:rsidRPr="00C17C02">
        <w:rPr>
          <w:sz w:val="20"/>
          <w:szCs w:val="20"/>
        </w:rPr>
        <w:t>I am emailing to let you know that I may not be able to stay for the entirety of class on Monday. I would only need to leave about 20 minutes early. We had a ringworm outbreak at the animal shelter (where I work) and we (the staff) all had to take cats home to foster because we didn’t have anywhere for them to go. Long story short my foster cat, Ghost, is sick. Currently I have to syringe feed and subcutaneously hydrate him every two hours, so I’d have to leave a bit early from stats so I can go to my next class on time and still get this done. I’m not sure whether this will still be the situation on Monday as he is getting better but I thought I’d let you know in advance what’s going on. Please let me know if this doesn’t work for you, so I can try to make other arrangements. Thank you.</w:t>
      </w:r>
    </w:p>
    <w:p w:rsidR="007E77E9" w:rsidRPr="00C17C02" w:rsidRDefault="00970E8D">
      <w:pPr>
        <w:pStyle w:val="BodyText"/>
        <w:rPr>
          <w:sz w:val="20"/>
          <w:szCs w:val="20"/>
        </w:rPr>
      </w:pPr>
      <w:r w:rsidRPr="00C17C02">
        <w:rPr>
          <w:sz w:val="20"/>
          <w:szCs w:val="20"/>
        </w:rPr>
        <w:t>Sincerely,</w:t>
      </w:r>
    </w:p>
    <w:p w:rsidR="007E77E9" w:rsidRPr="00C17C02" w:rsidRDefault="00553D6E">
      <w:pPr>
        <w:rPr>
          <w:sz w:val="20"/>
          <w:szCs w:val="20"/>
        </w:rPr>
      </w:pPr>
      <w:r w:rsidRPr="00C17C02">
        <w:rPr>
          <w:sz w:val="20"/>
          <w:szCs w:val="20"/>
        </w:rPr>
        <w:pict>
          <v:rect id="_x0000_i1095" style="width:0;height:1.5pt" o:hralign="center" o:hrstd="t" o:hr="t"/>
        </w:pict>
      </w:r>
    </w:p>
    <w:p w:rsidR="007E77E9" w:rsidRPr="00C17C02" w:rsidRDefault="00970E8D">
      <w:pPr>
        <w:pStyle w:val="FirstParagraph"/>
        <w:rPr>
          <w:sz w:val="20"/>
          <w:szCs w:val="20"/>
        </w:rPr>
      </w:pPr>
      <w:r w:rsidRPr="00C17C02">
        <w:rPr>
          <w:sz w:val="20"/>
          <w:szCs w:val="20"/>
        </w:rPr>
        <w:t>From Student #31</w:t>
      </w:r>
    </w:p>
    <w:p w:rsidR="007E77E9" w:rsidRPr="00C17C02" w:rsidRDefault="00970E8D">
      <w:pPr>
        <w:pStyle w:val="BodyText"/>
        <w:rPr>
          <w:sz w:val="20"/>
          <w:szCs w:val="20"/>
        </w:rPr>
      </w:pPr>
      <w:r w:rsidRPr="00C17C02">
        <w:rPr>
          <w:sz w:val="20"/>
          <w:szCs w:val="20"/>
        </w:rPr>
        <w:lastRenderedPageBreak/>
        <w:t>Hello Dr. Ogle,</w:t>
      </w:r>
    </w:p>
    <w:p w:rsidR="007E77E9" w:rsidRPr="00C17C02" w:rsidRDefault="00970E8D">
      <w:pPr>
        <w:pStyle w:val="BodyText"/>
        <w:rPr>
          <w:sz w:val="20"/>
          <w:szCs w:val="20"/>
        </w:rPr>
      </w:pPr>
      <w:r w:rsidRPr="00C17C02">
        <w:rPr>
          <w:sz w:val="20"/>
          <w:szCs w:val="20"/>
        </w:rPr>
        <w:t>I have been sitting here for an hour or so debating whether or not to send this but I’m having a pretty bad anxiety attack right now. I don’t know if I can physically do the test today. I don’t know what to do. Please email me back your thoughts. Thank you.</w:t>
      </w:r>
    </w:p>
    <w:p w:rsidR="007E77E9" w:rsidRPr="00C17C02" w:rsidRDefault="00553D6E">
      <w:pPr>
        <w:rPr>
          <w:sz w:val="20"/>
          <w:szCs w:val="20"/>
        </w:rPr>
      </w:pPr>
      <w:r w:rsidRPr="00C17C02">
        <w:rPr>
          <w:sz w:val="20"/>
          <w:szCs w:val="20"/>
        </w:rPr>
        <w:pict>
          <v:rect id="_x0000_i1096" style="width:0;height:1.5pt" o:hralign="center" o:hrstd="t" o:hr="t"/>
        </w:pict>
      </w:r>
    </w:p>
    <w:p w:rsidR="007E77E9" w:rsidRPr="00C17C02" w:rsidRDefault="00970E8D">
      <w:pPr>
        <w:pStyle w:val="FirstParagraph"/>
        <w:rPr>
          <w:sz w:val="20"/>
          <w:szCs w:val="20"/>
        </w:rPr>
      </w:pPr>
      <w:r w:rsidRPr="00C17C02">
        <w:rPr>
          <w:sz w:val="20"/>
          <w:szCs w:val="20"/>
        </w:rPr>
        <w:t>From Student #32</w:t>
      </w:r>
      <w:r w:rsidR="00DE118B" w:rsidRPr="00C17C02">
        <w:rPr>
          <w:sz w:val="20"/>
          <w:szCs w:val="20"/>
        </w:rPr>
        <w:t xml:space="preserve"> </w:t>
      </w:r>
      <w:r w:rsidR="00DE118B" w:rsidRPr="00C17C02">
        <w:rPr>
          <w:i/>
          <w:sz w:val="20"/>
          <w:szCs w:val="20"/>
        </w:rPr>
        <w:t>(ultimately dropped)</w:t>
      </w:r>
    </w:p>
    <w:p w:rsidR="007E77E9" w:rsidRPr="00C17C02" w:rsidRDefault="00970E8D">
      <w:pPr>
        <w:pStyle w:val="BodyText"/>
        <w:rPr>
          <w:sz w:val="20"/>
          <w:szCs w:val="20"/>
        </w:rPr>
      </w:pPr>
      <w:r w:rsidRPr="00C17C02">
        <w:rPr>
          <w:sz w:val="20"/>
          <w:szCs w:val="20"/>
        </w:rPr>
        <w:t>Professor Ogle!</w:t>
      </w:r>
    </w:p>
    <w:p w:rsidR="007E77E9" w:rsidRPr="00C17C02" w:rsidRDefault="00840112">
      <w:pPr>
        <w:pStyle w:val="BodyText"/>
        <w:rPr>
          <w:sz w:val="20"/>
          <w:szCs w:val="20"/>
        </w:rPr>
      </w:pPr>
      <w:r w:rsidRPr="00C17C02">
        <w:rPr>
          <w:sz w:val="20"/>
          <w:szCs w:val="20"/>
        </w:rPr>
        <w:t>My name is XXXXX</w:t>
      </w:r>
      <w:r w:rsidR="00970E8D" w:rsidRPr="00C17C02">
        <w:rPr>
          <w:sz w:val="20"/>
          <w:szCs w:val="20"/>
        </w:rPr>
        <w:t>, I’m one of your students. I’m not sure will I be able to make it on time to class today, my nose is keep bleeding since I got up. As soon as it stops, I’ll go see Tina, our nurse. It’s might happening because of the climate change, I got here two days ago. Sorry for that. I’ll try to go through the module by myself.</w:t>
      </w:r>
    </w:p>
    <w:p w:rsidR="007E77E9" w:rsidRPr="00C17C02" w:rsidRDefault="00553D6E">
      <w:pPr>
        <w:rPr>
          <w:sz w:val="20"/>
          <w:szCs w:val="20"/>
        </w:rPr>
      </w:pPr>
      <w:r w:rsidRPr="00C17C02">
        <w:rPr>
          <w:sz w:val="20"/>
          <w:szCs w:val="20"/>
        </w:rPr>
        <w:pict>
          <v:rect id="_x0000_i1097" style="width:0;height:1.5pt" o:hralign="center" o:hrstd="t" o:hr="t"/>
        </w:pict>
      </w:r>
    </w:p>
    <w:p w:rsidR="007E77E9" w:rsidRPr="00C17C02" w:rsidRDefault="00970E8D">
      <w:pPr>
        <w:pStyle w:val="FirstParagraph"/>
        <w:rPr>
          <w:sz w:val="20"/>
          <w:szCs w:val="20"/>
        </w:rPr>
      </w:pPr>
      <w:r w:rsidRPr="00C17C02">
        <w:rPr>
          <w:sz w:val="20"/>
          <w:szCs w:val="20"/>
        </w:rPr>
        <w:t>From Student #33</w:t>
      </w:r>
    </w:p>
    <w:p w:rsidR="007E77E9" w:rsidRPr="00C17C02" w:rsidRDefault="00970E8D">
      <w:pPr>
        <w:pStyle w:val="BodyText"/>
        <w:rPr>
          <w:sz w:val="20"/>
          <w:szCs w:val="20"/>
        </w:rPr>
      </w:pPr>
      <w:r w:rsidRPr="00C17C02">
        <w:rPr>
          <w:sz w:val="20"/>
          <w:szCs w:val="20"/>
        </w:rPr>
        <w:t>Good Afternoon Dr Ogle,</w:t>
      </w:r>
    </w:p>
    <w:p w:rsidR="007E77E9" w:rsidRPr="00C17C02" w:rsidRDefault="00970E8D">
      <w:pPr>
        <w:pStyle w:val="BodyText"/>
        <w:rPr>
          <w:sz w:val="20"/>
          <w:szCs w:val="20"/>
        </w:rPr>
      </w:pPr>
      <w:r w:rsidRPr="00C17C02">
        <w:rPr>
          <w:sz w:val="20"/>
          <w:szCs w:val="20"/>
        </w:rPr>
        <w:t>I will not be able to attend class this upcoming Wednesday and Friday as I will be on military orders! I will be continuing to do the daily prep but I was wondering if I could stay after with you for help on Monday?</w:t>
      </w:r>
    </w:p>
    <w:p w:rsidR="007E77E9" w:rsidRPr="00C17C02" w:rsidRDefault="00553D6E">
      <w:pPr>
        <w:rPr>
          <w:sz w:val="20"/>
          <w:szCs w:val="20"/>
        </w:rPr>
      </w:pPr>
      <w:r w:rsidRPr="00C17C02">
        <w:rPr>
          <w:sz w:val="20"/>
          <w:szCs w:val="20"/>
        </w:rPr>
        <w:pict>
          <v:rect id="_x0000_i1098" style="width:0;height:1.5pt" o:hralign="center" o:hrstd="t" o:hr="t"/>
        </w:pict>
      </w:r>
    </w:p>
    <w:p w:rsidR="007E77E9" w:rsidRPr="00C17C02" w:rsidRDefault="00970E8D">
      <w:pPr>
        <w:pStyle w:val="FirstParagraph"/>
        <w:rPr>
          <w:sz w:val="20"/>
          <w:szCs w:val="20"/>
        </w:rPr>
      </w:pPr>
      <w:r w:rsidRPr="00C17C02">
        <w:rPr>
          <w:sz w:val="20"/>
          <w:szCs w:val="20"/>
        </w:rPr>
        <w:t>From Student #33</w:t>
      </w:r>
    </w:p>
    <w:p w:rsidR="007E77E9" w:rsidRPr="00C17C02" w:rsidRDefault="00970E8D">
      <w:pPr>
        <w:pStyle w:val="BodyText"/>
        <w:rPr>
          <w:sz w:val="20"/>
          <w:szCs w:val="20"/>
        </w:rPr>
      </w:pPr>
      <w:r w:rsidRPr="00C17C02">
        <w:rPr>
          <w:sz w:val="20"/>
          <w:szCs w:val="20"/>
        </w:rPr>
        <w:t>I am in the Minnesota National Guard. I have a course that they put me in and I have drill this weekend! I completely forgot I had the course until I got a call this afternoon, sorry for the late notice! See you after class Monday!!</w:t>
      </w:r>
    </w:p>
    <w:p w:rsidR="007E77E9" w:rsidRPr="00C17C02" w:rsidRDefault="00553D6E">
      <w:pPr>
        <w:rPr>
          <w:sz w:val="20"/>
          <w:szCs w:val="20"/>
        </w:rPr>
      </w:pPr>
      <w:r w:rsidRPr="00C17C02">
        <w:rPr>
          <w:sz w:val="20"/>
          <w:szCs w:val="20"/>
        </w:rPr>
        <w:pict>
          <v:rect id="_x0000_i1099" style="width:0;height:1.5pt" o:hralign="center" o:hrstd="t" o:hr="t"/>
        </w:pict>
      </w:r>
    </w:p>
    <w:p w:rsidR="007E77E9" w:rsidRPr="00C17C02" w:rsidRDefault="00970E8D">
      <w:pPr>
        <w:pStyle w:val="FirstParagraph"/>
        <w:rPr>
          <w:sz w:val="20"/>
          <w:szCs w:val="20"/>
        </w:rPr>
      </w:pPr>
      <w:r w:rsidRPr="00C17C02">
        <w:rPr>
          <w:sz w:val="20"/>
          <w:szCs w:val="20"/>
        </w:rPr>
        <w:t>From Student #34</w:t>
      </w:r>
    </w:p>
    <w:p w:rsidR="007E77E9" w:rsidRPr="00C17C02" w:rsidRDefault="00970E8D">
      <w:pPr>
        <w:pStyle w:val="BodyText"/>
        <w:rPr>
          <w:sz w:val="20"/>
          <w:szCs w:val="20"/>
        </w:rPr>
      </w:pPr>
      <w:r w:rsidRPr="00C17C02">
        <w:rPr>
          <w:sz w:val="20"/>
          <w:szCs w:val="20"/>
        </w:rPr>
        <w:t>Professor Ogle,</w:t>
      </w:r>
    </w:p>
    <w:p w:rsidR="007E77E9" w:rsidRPr="00C17C02" w:rsidRDefault="00970E8D">
      <w:pPr>
        <w:pStyle w:val="BodyText"/>
        <w:rPr>
          <w:sz w:val="20"/>
          <w:szCs w:val="20"/>
        </w:rPr>
      </w:pPr>
      <w:r w:rsidRPr="00C17C02">
        <w:rPr>
          <w:sz w:val="20"/>
          <w:szCs w:val="20"/>
        </w:rPr>
        <w:t>My sister is having a surgical operation this Friday November 9th. It is down in Madison and I was going to go with her. Is it possible that I could take the exam with the 8:20 class so that I could leave after and make it in time?</w:t>
      </w:r>
    </w:p>
    <w:p w:rsidR="007E77E9" w:rsidRPr="00C17C02" w:rsidRDefault="00840112">
      <w:pPr>
        <w:pStyle w:val="BodyText"/>
        <w:rPr>
          <w:sz w:val="20"/>
          <w:szCs w:val="20"/>
        </w:rPr>
      </w:pPr>
      <w:r w:rsidRPr="00C17C02">
        <w:rPr>
          <w:sz w:val="20"/>
          <w:szCs w:val="20"/>
        </w:rPr>
        <w:t>Thanks</w:t>
      </w:r>
    </w:p>
    <w:p w:rsidR="007E77E9" w:rsidRPr="00C17C02" w:rsidRDefault="00553D6E">
      <w:pPr>
        <w:rPr>
          <w:sz w:val="20"/>
          <w:szCs w:val="20"/>
        </w:rPr>
      </w:pPr>
      <w:r w:rsidRPr="00C17C02">
        <w:rPr>
          <w:sz w:val="20"/>
          <w:szCs w:val="20"/>
        </w:rPr>
        <w:pict>
          <v:rect id="_x0000_i1100" style="width:0;height:1.5pt" o:hralign="center" o:hrstd="t" o:hr="t"/>
        </w:pict>
      </w:r>
    </w:p>
    <w:p w:rsidR="007E77E9" w:rsidRPr="00C17C02" w:rsidRDefault="00970E8D">
      <w:pPr>
        <w:pStyle w:val="FirstParagraph"/>
        <w:rPr>
          <w:sz w:val="20"/>
          <w:szCs w:val="20"/>
        </w:rPr>
      </w:pPr>
      <w:r w:rsidRPr="00C17C02">
        <w:rPr>
          <w:sz w:val="20"/>
          <w:szCs w:val="20"/>
        </w:rPr>
        <w:t>From Student #35</w:t>
      </w:r>
    </w:p>
    <w:p w:rsidR="007E77E9" w:rsidRPr="00C17C02" w:rsidRDefault="00970E8D">
      <w:pPr>
        <w:pStyle w:val="BodyText"/>
        <w:rPr>
          <w:sz w:val="20"/>
          <w:szCs w:val="20"/>
        </w:rPr>
      </w:pPr>
      <w:r w:rsidRPr="00C17C02">
        <w:rPr>
          <w:sz w:val="20"/>
          <w:szCs w:val="20"/>
        </w:rPr>
        <w:t>Professor Ogle,</w:t>
      </w:r>
    </w:p>
    <w:p w:rsidR="007E77E9" w:rsidRPr="00C17C02" w:rsidRDefault="00970E8D" w:rsidP="00840112">
      <w:pPr>
        <w:pStyle w:val="BodyText"/>
        <w:rPr>
          <w:sz w:val="20"/>
          <w:szCs w:val="20"/>
        </w:rPr>
      </w:pPr>
      <w:r w:rsidRPr="00C17C02">
        <w:rPr>
          <w:rStyle w:val="VerbatimChar"/>
          <w:rFonts w:asciiTheme="minorHAnsi" w:hAnsiTheme="minorHAnsi"/>
          <w:sz w:val="20"/>
          <w:szCs w:val="20"/>
        </w:rPr>
        <w:t xml:space="preserve">I apologize for the last minute nature of this email.  I had told you in class that I would be absent today due to a soccer game, and you had asked me to email you as a way to remind you.  I have not emailed you because I spoke to my coach about not traveling for today's game.  Because I was going to be on campus today, I was going to be in class, so no need for an email.  Unfortunately, I have been sick since returning from our Saturday game, and last night was unable to sleep very much.  I am feeling fairly sick this morning, and so will not be in class today due to that instead.  I just wanted to let you know why I will not be in class today. </w:t>
      </w:r>
    </w:p>
    <w:p w:rsidR="007E77E9" w:rsidRPr="00C17C02" w:rsidRDefault="00970E8D">
      <w:pPr>
        <w:pStyle w:val="FirstParagraph"/>
        <w:rPr>
          <w:sz w:val="20"/>
          <w:szCs w:val="20"/>
        </w:rPr>
      </w:pPr>
      <w:r w:rsidRPr="00C17C02">
        <w:rPr>
          <w:sz w:val="20"/>
          <w:szCs w:val="20"/>
        </w:rPr>
        <w:lastRenderedPageBreak/>
        <w:t>Thank you,</w:t>
      </w:r>
    </w:p>
    <w:p w:rsidR="007E77E9" w:rsidRPr="00C17C02" w:rsidRDefault="00553D6E">
      <w:pPr>
        <w:rPr>
          <w:sz w:val="20"/>
          <w:szCs w:val="20"/>
        </w:rPr>
      </w:pPr>
      <w:r w:rsidRPr="00C17C02">
        <w:rPr>
          <w:sz w:val="20"/>
          <w:szCs w:val="20"/>
        </w:rPr>
        <w:pict>
          <v:rect id="_x0000_i1101" style="width:0;height:1.5pt" o:hralign="center" o:hrstd="t" o:hr="t"/>
        </w:pict>
      </w:r>
    </w:p>
    <w:p w:rsidR="007E77E9" w:rsidRPr="00C17C02" w:rsidRDefault="00970E8D">
      <w:pPr>
        <w:pStyle w:val="FirstParagraph"/>
        <w:rPr>
          <w:sz w:val="20"/>
          <w:szCs w:val="20"/>
        </w:rPr>
      </w:pPr>
      <w:r w:rsidRPr="00C17C02">
        <w:rPr>
          <w:sz w:val="20"/>
          <w:szCs w:val="20"/>
        </w:rPr>
        <w:t>From Student #35</w:t>
      </w:r>
    </w:p>
    <w:p w:rsidR="007E77E9" w:rsidRPr="00C17C02" w:rsidRDefault="00970E8D">
      <w:pPr>
        <w:pStyle w:val="BodyText"/>
        <w:rPr>
          <w:sz w:val="20"/>
          <w:szCs w:val="20"/>
        </w:rPr>
      </w:pPr>
      <w:r w:rsidRPr="00C17C02">
        <w:rPr>
          <w:sz w:val="20"/>
          <w:szCs w:val="20"/>
        </w:rPr>
        <w:t>Derek, I wanted to let you know that I might not be in class today. I am not feeling great this morning. Ironically, it’s not my head but my stomach that isn’t feeling great. I’m going to take a nap and then see how I feel, but I just wanted to let you know. I apologize. Thank you,</w:t>
      </w:r>
    </w:p>
    <w:p w:rsidR="007E77E9" w:rsidRPr="00C17C02" w:rsidRDefault="00553D6E">
      <w:pPr>
        <w:rPr>
          <w:sz w:val="20"/>
          <w:szCs w:val="20"/>
        </w:rPr>
      </w:pPr>
      <w:r w:rsidRPr="00C17C02">
        <w:rPr>
          <w:sz w:val="20"/>
          <w:szCs w:val="20"/>
        </w:rPr>
        <w:pict>
          <v:rect id="_x0000_i1102" style="width:0;height:1.5pt" o:hralign="center" o:hrstd="t" o:hr="t"/>
        </w:pict>
      </w:r>
    </w:p>
    <w:p w:rsidR="007E77E9" w:rsidRPr="00C17C02" w:rsidRDefault="00970E8D">
      <w:pPr>
        <w:pStyle w:val="FirstParagraph"/>
        <w:rPr>
          <w:sz w:val="20"/>
          <w:szCs w:val="20"/>
        </w:rPr>
      </w:pPr>
      <w:r w:rsidRPr="00C17C02">
        <w:rPr>
          <w:sz w:val="20"/>
          <w:szCs w:val="20"/>
        </w:rPr>
        <w:t>From Student #35</w:t>
      </w:r>
    </w:p>
    <w:p w:rsidR="007E77E9" w:rsidRPr="00C17C02" w:rsidRDefault="00970E8D">
      <w:pPr>
        <w:pStyle w:val="BodyText"/>
        <w:rPr>
          <w:sz w:val="20"/>
          <w:szCs w:val="20"/>
        </w:rPr>
      </w:pPr>
      <w:r w:rsidRPr="00C17C02">
        <w:rPr>
          <w:sz w:val="20"/>
          <w:szCs w:val="20"/>
        </w:rPr>
        <w:t>Derek,</w:t>
      </w:r>
    </w:p>
    <w:p w:rsidR="007E77E9" w:rsidRPr="00C17C02" w:rsidRDefault="00970E8D" w:rsidP="00840112">
      <w:pPr>
        <w:pStyle w:val="BodyText"/>
        <w:rPr>
          <w:sz w:val="20"/>
          <w:szCs w:val="20"/>
        </w:rPr>
      </w:pPr>
      <w:r w:rsidRPr="00C17C02">
        <w:rPr>
          <w:rStyle w:val="VerbatimChar"/>
          <w:rFonts w:asciiTheme="minorHAnsi" w:hAnsiTheme="minorHAnsi"/>
          <w:sz w:val="20"/>
          <w:szCs w:val="20"/>
        </w:rPr>
        <w:t>I am sorry for this coming so last minute, but I will not be in class today, but I have an appointment.</w:t>
      </w:r>
    </w:p>
    <w:p w:rsidR="007E77E9" w:rsidRPr="00C17C02" w:rsidRDefault="00553D6E">
      <w:pPr>
        <w:rPr>
          <w:sz w:val="20"/>
          <w:szCs w:val="20"/>
        </w:rPr>
      </w:pPr>
      <w:r w:rsidRPr="00C17C02">
        <w:rPr>
          <w:sz w:val="20"/>
          <w:szCs w:val="20"/>
        </w:rPr>
        <w:pict>
          <v:rect id="_x0000_i1103" style="width:0;height:1.5pt" o:hralign="center" o:hrstd="t" o:hr="t"/>
        </w:pict>
      </w:r>
    </w:p>
    <w:p w:rsidR="007E77E9" w:rsidRPr="00C17C02" w:rsidRDefault="00970E8D">
      <w:pPr>
        <w:pStyle w:val="FirstParagraph"/>
        <w:rPr>
          <w:sz w:val="20"/>
          <w:szCs w:val="20"/>
        </w:rPr>
      </w:pPr>
      <w:r w:rsidRPr="00C17C02">
        <w:rPr>
          <w:sz w:val="20"/>
          <w:szCs w:val="20"/>
        </w:rPr>
        <w:t>From Student #36</w:t>
      </w:r>
      <w:r w:rsidR="00DE118B" w:rsidRPr="00C17C02">
        <w:rPr>
          <w:i/>
          <w:sz w:val="20"/>
          <w:szCs w:val="20"/>
        </w:rPr>
        <w:t>(has not dropped, will fail)</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I will not be in class today since I have a few meetings about problems with my major and I am trying to figure everything out.</w:t>
      </w:r>
    </w:p>
    <w:p w:rsidR="007E77E9" w:rsidRPr="00C17C02" w:rsidRDefault="00553D6E">
      <w:pPr>
        <w:rPr>
          <w:sz w:val="20"/>
          <w:szCs w:val="20"/>
        </w:rPr>
      </w:pPr>
      <w:r w:rsidRPr="00C17C02">
        <w:rPr>
          <w:sz w:val="20"/>
          <w:szCs w:val="20"/>
        </w:rPr>
        <w:pict>
          <v:rect id="_x0000_i1104" style="width:0;height:1.5pt" o:hralign="center" o:hrstd="t" o:hr="t"/>
        </w:pict>
      </w:r>
    </w:p>
    <w:p w:rsidR="007E77E9" w:rsidRPr="00C17C02" w:rsidRDefault="00970E8D">
      <w:pPr>
        <w:pStyle w:val="FirstParagraph"/>
        <w:rPr>
          <w:sz w:val="20"/>
          <w:szCs w:val="20"/>
        </w:rPr>
      </w:pPr>
      <w:r w:rsidRPr="00C17C02">
        <w:rPr>
          <w:sz w:val="20"/>
          <w:szCs w:val="20"/>
        </w:rPr>
        <w:t>From Student #36</w:t>
      </w:r>
      <w:r w:rsidR="00DE118B" w:rsidRPr="00C17C02">
        <w:rPr>
          <w:i/>
          <w:sz w:val="20"/>
          <w:szCs w:val="20"/>
        </w:rPr>
        <w:t>(has not dropped, will fail)</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Thanks for getting back to me. I will try to get the corrections back to you ASAP.</w:t>
      </w:r>
    </w:p>
    <w:p w:rsidR="007E77E9" w:rsidRPr="00C17C02" w:rsidRDefault="00970E8D">
      <w:pPr>
        <w:pStyle w:val="BodyText"/>
        <w:rPr>
          <w:sz w:val="20"/>
          <w:szCs w:val="20"/>
        </w:rPr>
      </w:pPr>
      <w:r w:rsidRPr="00C17C02">
        <w:rPr>
          <w:sz w:val="20"/>
          <w:szCs w:val="20"/>
        </w:rPr>
        <w:t>I have a class at 8, so I am usually there around 0730 so I will check to see if you are there.</w:t>
      </w:r>
    </w:p>
    <w:p w:rsidR="007E77E9" w:rsidRPr="00C17C02" w:rsidRDefault="00970E8D">
      <w:pPr>
        <w:pStyle w:val="BodyText"/>
        <w:rPr>
          <w:sz w:val="20"/>
          <w:szCs w:val="20"/>
        </w:rPr>
      </w:pPr>
      <w:r w:rsidRPr="00C17C02">
        <w:rPr>
          <w:sz w:val="20"/>
          <w:szCs w:val="20"/>
        </w:rPr>
        <w:t>I haven’t talked to anyone yet. Some days are worse than others and it’s been going in spurts. Sometimes I have a friend spend the night with me just so I don’t do something to myself.</w:t>
      </w:r>
    </w:p>
    <w:p w:rsidR="007E77E9" w:rsidRPr="00C17C02" w:rsidRDefault="00970E8D">
      <w:pPr>
        <w:pStyle w:val="BodyText"/>
        <w:rPr>
          <w:sz w:val="20"/>
          <w:szCs w:val="20"/>
        </w:rPr>
      </w:pPr>
      <w:r w:rsidRPr="00C17C02">
        <w:rPr>
          <w:sz w:val="20"/>
          <w:szCs w:val="20"/>
        </w:rPr>
        <w:t>Thank you so much for caring and helping. I really do appreciate it.</w:t>
      </w:r>
    </w:p>
    <w:p w:rsidR="007E77E9" w:rsidRPr="00C17C02" w:rsidRDefault="00553D6E">
      <w:pPr>
        <w:rPr>
          <w:sz w:val="20"/>
          <w:szCs w:val="20"/>
        </w:rPr>
      </w:pPr>
      <w:r w:rsidRPr="00C17C02">
        <w:rPr>
          <w:sz w:val="20"/>
          <w:szCs w:val="20"/>
        </w:rPr>
        <w:pict>
          <v:rect id="_x0000_i1105" style="width:0;height:1.5pt" o:hralign="center" o:hrstd="t" o:hr="t"/>
        </w:pict>
      </w:r>
    </w:p>
    <w:p w:rsidR="007E77E9" w:rsidRPr="00C17C02" w:rsidRDefault="00970E8D">
      <w:pPr>
        <w:pStyle w:val="FirstParagraph"/>
        <w:rPr>
          <w:sz w:val="20"/>
          <w:szCs w:val="20"/>
        </w:rPr>
      </w:pPr>
      <w:r w:rsidRPr="00C17C02">
        <w:rPr>
          <w:sz w:val="20"/>
          <w:szCs w:val="20"/>
        </w:rPr>
        <w:t>From Student #36</w:t>
      </w:r>
      <w:r w:rsidR="00DE118B" w:rsidRPr="00C17C02">
        <w:rPr>
          <w:i/>
          <w:sz w:val="20"/>
          <w:szCs w:val="20"/>
        </w:rPr>
        <w:t>(has not dropped, will fail)</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t>I’m sorry I missed today. I had a seizure in the shower this morning, so I was unable to be able to doing this morning.</w:t>
      </w:r>
    </w:p>
    <w:p w:rsidR="007E77E9" w:rsidRPr="00C17C02" w:rsidRDefault="00970E8D">
      <w:pPr>
        <w:pStyle w:val="BodyText"/>
        <w:rPr>
          <w:sz w:val="20"/>
          <w:szCs w:val="20"/>
        </w:rPr>
      </w:pPr>
      <w:r w:rsidRPr="00C17C02">
        <w:rPr>
          <w:sz w:val="20"/>
          <w:szCs w:val="20"/>
        </w:rPr>
        <w:t>Are you going to be around tomorrow (Thursday)? I would just like to talk to you in person about this rather than email.</w:t>
      </w:r>
    </w:p>
    <w:p w:rsidR="007E77E9" w:rsidRPr="00C17C02" w:rsidRDefault="00553D6E">
      <w:pPr>
        <w:rPr>
          <w:sz w:val="20"/>
          <w:szCs w:val="20"/>
        </w:rPr>
      </w:pPr>
      <w:r w:rsidRPr="00C17C02">
        <w:rPr>
          <w:sz w:val="20"/>
          <w:szCs w:val="20"/>
        </w:rPr>
        <w:pict>
          <v:rect id="_x0000_i1106" style="width:0;height:1.5pt" o:hralign="center" o:hrstd="t" o:hr="t"/>
        </w:pict>
      </w:r>
    </w:p>
    <w:p w:rsidR="007E77E9" w:rsidRPr="00C17C02" w:rsidRDefault="00970E8D">
      <w:pPr>
        <w:pStyle w:val="FirstParagraph"/>
        <w:rPr>
          <w:i/>
          <w:sz w:val="20"/>
          <w:szCs w:val="20"/>
        </w:rPr>
      </w:pPr>
      <w:r w:rsidRPr="00C17C02">
        <w:rPr>
          <w:sz w:val="20"/>
          <w:szCs w:val="20"/>
        </w:rPr>
        <w:t>From Student #36</w:t>
      </w:r>
      <w:r w:rsidR="00DE118B" w:rsidRPr="00C17C02">
        <w:rPr>
          <w:sz w:val="20"/>
          <w:szCs w:val="20"/>
        </w:rPr>
        <w:t xml:space="preserve"> </w:t>
      </w:r>
      <w:r w:rsidR="00DE118B" w:rsidRPr="00C17C02">
        <w:rPr>
          <w:i/>
          <w:sz w:val="20"/>
          <w:szCs w:val="20"/>
        </w:rPr>
        <w:t>(has not dropped, will fail)</w:t>
      </w:r>
    </w:p>
    <w:p w:rsidR="007E77E9" w:rsidRPr="00C17C02" w:rsidRDefault="00970E8D">
      <w:pPr>
        <w:pStyle w:val="BodyText"/>
        <w:rPr>
          <w:sz w:val="20"/>
          <w:szCs w:val="20"/>
        </w:rPr>
      </w:pPr>
      <w:r w:rsidRPr="00C17C02">
        <w:rPr>
          <w:sz w:val="20"/>
          <w:szCs w:val="20"/>
        </w:rPr>
        <w:t>Hello,</w:t>
      </w:r>
    </w:p>
    <w:p w:rsidR="007E77E9" w:rsidRPr="00C17C02" w:rsidRDefault="00970E8D">
      <w:pPr>
        <w:pStyle w:val="BodyText"/>
        <w:rPr>
          <w:sz w:val="20"/>
          <w:szCs w:val="20"/>
        </w:rPr>
      </w:pPr>
      <w:r w:rsidRPr="00C17C02">
        <w:rPr>
          <w:sz w:val="20"/>
          <w:szCs w:val="20"/>
        </w:rPr>
        <w:lastRenderedPageBreak/>
        <w:t>I wasn’t sure if you were on campus or not today. Would you mind if I come talk with you tomorrow? I have been trying to do the test corrections for the last two days and I am not getting anywhere. I know I understand some of the steps I just can’t focus. I don’t think I can get it into to you by tomorrow, but I will keep trying to understand and correct everything no matter what to try to get it to you. I don’t want to give up and I never will no matter what it takes!</w:t>
      </w:r>
    </w:p>
    <w:p w:rsidR="007E77E9" w:rsidRPr="00C17C02" w:rsidRDefault="00970E8D">
      <w:pPr>
        <w:pStyle w:val="BodyText"/>
        <w:rPr>
          <w:sz w:val="20"/>
          <w:szCs w:val="20"/>
        </w:rPr>
      </w:pPr>
      <w:r w:rsidRPr="00C17C02">
        <w:rPr>
          <w:sz w:val="20"/>
          <w:szCs w:val="20"/>
        </w:rPr>
        <w:t>I just have had some hard things going on in my life for the last 3 weeks and that is dragging me through the mud and I can’t get up from it. Right now I am just emotionally unstable with everything going on and I am hiding it in front of people. In the past 2 weeks, I’ve tried killing myself 3 times and this is the first time that I have told somebody. So I haven’t been performing very well because this has been on my mind.</w:t>
      </w:r>
    </w:p>
    <w:p w:rsidR="007E77E9" w:rsidRPr="00C17C02" w:rsidRDefault="00970E8D">
      <w:pPr>
        <w:pStyle w:val="BodyText"/>
        <w:rPr>
          <w:sz w:val="20"/>
          <w:szCs w:val="20"/>
        </w:rPr>
      </w:pPr>
      <w:r w:rsidRPr="00C17C02">
        <w:rPr>
          <w:sz w:val="20"/>
          <w:szCs w:val="20"/>
        </w:rPr>
        <w:t>Also I am sorry for missing yesterday. I had a seizure early in the morning and was unable to do anything. When I have them, they drain all of my energy and make me extremely tired. So don’t think I was just skipping. I didn’t have enough energy until later that day.</w:t>
      </w:r>
    </w:p>
    <w:p w:rsidR="007E77E9" w:rsidRPr="00C17C02" w:rsidRDefault="00970E8D">
      <w:pPr>
        <w:pStyle w:val="BodyText"/>
        <w:rPr>
          <w:sz w:val="20"/>
          <w:szCs w:val="20"/>
        </w:rPr>
      </w:pPr>
      <w:r w:rsidRPr="00C17C02">
        <w:rPr>
          <w:sz w:val="20"/>
          <w:szCs w:val="20"/>
        </w:rPr>
        <w:t>Thanks for understanding,</w:t>
      </w:r>
    </w:p>
    <w:p w:rsidR="007E77E9" w:rsidRPr="00C17C02" w:rsidRDefault="00553D6E">
      <w:pPr>
        <w:rPr>
          <w:sz w:val="20"/>
          <w:szCs w:val="20"/>
        </w:rPr>
      </w:pPr>
      <w:r w:rsidRPr="00C17C02">
        <w:rPr>
          <w:sz w:val="20"/>
          <w:szCs w:val="20"/>
        </w:rPr>
        <w:pict>
          <v:rect id="_x0000_i1107"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 The bug that’s been making its ways around campus seems to have finally gotten to me. I’d still come to class regardless of this, but I also have a fever and realize that I wouldn’t want to spread it. Please send me what we work on today so that I may work on it during tutoring hours. Thank you for your time and consideration. I hope to see you all tomorrow and Friday. Have a great day!</w:t>
      </w:r>
    </w:p>
    <w:p w:rsidR="007E77E9" w:rsidRPr="00C17C02" w:rsidRDefault="00553D6E">
      <w:pPr>
        <w:rPr>
          <w:sz w:val="20"/>
          <w:szCs w:val="20"/>
        </w:rPr>
      </w:pPr>
      <w:r w:rsidRPr="00C17C02">
        <w:rPr>
          <w:sz w:val="20"/>
          <w:szCs w:val="20"/>
        </w:rPr>
        <w:pict>
          <v:rect id="_x0000_i1108"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w:t>
      </w:r>
    </w:p>
    <w:p w:rsidR="007E77E9" w:rsidRPr="00C17C02" w:rsidRDefault="00970E8D">
      <w:pPr>
        <w:pStyle w:val="BodyText"/>
        <w:rPr>
          <w:sz w:val="20"/>
          <w:szCs w:val="20"/>
        </w:rPr>
      </w:pPr>
      <w:r w:rsidRPr="00C17C02">
        <w:rPr>
          <w:sz w:val="20"/>
          <w:szCs w:val="20"/>
        </w:rPr>
        <w:t>I apologize for the early hour and also for the lateness of this. I do not believe that I can attend classes today; I’m having some trouble controlling my asthma. It seems that someone on my floor enjoys a particular perfume that has been aggravating my lungs this weekend. While I do have the reading, syllabi, homework, etc. for each of you’re respective classes, please let me know what I miss in class today and if it can be somebody when I return. Again, I apologize for the short notice and any inconvenience this causes you. Thank you for your time.</w:t>
      </w:r>
    </w:p>
    <w:p w:rsidR="007E77E9" w:rsidRPr="00C17C02" w:rsidRDefault="00553D6E">
      <w:pPr>
        <w:rPr>
          <w:sz w:val="20"/>
          <w:szCs w:val="20"/>
        </w:rPr>
      </w:pPr>
      <w:r w:rsidRPr="00C17C02">
        <w:rPr>
          <w:sz w:val="20"/>
          <w:szCs w:val="20"/>
        </w:rPr>
        <w:pict>
          <v:rect id="_x0000_i1109"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w:t>
      </w:r>
    </w:p>
    <w:p w:rsidR="007E77E9" w:rsidRPr="00C17C02" w:rsidRDefault="00970E8D">
      <w:pPr>
        <w:pStyle w:val="BodyText"/>
        <w:rPr>
          <w:sz w:val="20"/>
          <w:szCs w:val="20"/>
        </w:rPr>
      </w:pPr>
      <w:r w:rsidRPr="00C17C02">
        <w:rPr>
          <w:sz w:val="20"/>
          <w:szCs w:val="20"/>
        </w:rPr>
        <w:t>I am letting you know that I will not be in class today; as you know, I’ve been having a difficult week. I will still complete the prep quiz today and if I have questions about the quiz I will let you know.Thank you for your time; I apologize for the inconvenience this causes you.</w:t>
      </w:r>
    </w:p>
    <w:p w:rsidR="007E77E9" w:rsidRPr="00C17C02" w:rsidRDefault="00553D6E">
      <w:pPr>
        <w:rPr>
          <w:sz w:val="20"/>
          <w:szCs w:val="20"/>
        </w:rPr>
      </w:pPr>
      <w:r w:rsidRPr="00C17C02">
        <w:rPr>
          <w:sz w:val="20"/>
          <w:szCs w:val="20"/>
        </w:rPr>
        <w:pict>
          <v:rect id="_x0000_i1110"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 I hope you all have had a wonderful weekend!</w:t>
      </w:r>
    </w:p>
    <w:p w:rsidR="007E77E9" w:rsidRPr="00C17C02" w:rsidRDefault="00970E8D">
      <w:pPr>
        <w:pStyle w:val="BodyText"/>
        <w:rPr>
          <w:sz w:val="20"/>
          <w:szCs w:val="20"/>
        </w:rPr>
      </w:pPr>
      <w:r w:rsidRPr="00C17C02">
        <w:rPr>
          <w:sz w:val="20"/>
          <w:szCs w:val="20"/>
        </w:rPr>
        <w:t xml:space="preserve">I am emailing to inform you that I will not be in class today due to </w:t>
      </w:r>
      <w:r w:rsidR="00840112" w:rsidRPr="00C17C02">
        <w:rPr>
          <w:sz w:val="20"/>
          <w:szCs w:val="20"/>
        </w:rPr>
        <w:t>XXXX</w:t>
      </w:r>
      <w:r w:rsidRPr="00C17C02">
        <w:rPr>
          <w:sz w:val="20"/>
          <w:szCs w:val="20"/>
        </w:rPr>
        <w:t xml:space="preserve"> </w:t>
      </w:r>
      <w:r w:rsidR="00840112" w:rsidRPr="00C17C02">
        <w:rPr>
          <w:sz w:val="20"/>
          <w:szCs w:val="20"/>
        </w:rPr>
        <w:t>XXXX</w:t>
      </w:r>
      <w:r w:rsidRPr="00C17C02">
        <w:rPr>
          <w:sz w:val="20"/>
          <w:szCs w:val="20"/>
        </w:rPr>
        <w:t xml:space="preserve">. This issue is not because of poor time management, it is due to the simple fact that I cannot afford it among other things. My family was supposed to send funds this weekend; however, as I come from a large family, something came up and they were unable to. </w:t>
      </w:r>
      <w:r w:rsidR="00840112" w:rsidRPr="00C17C02">
        <w:rPr>
          <w:sz w:val="20"/>
          <w:szCs w:val="20"/>
        </w:rPr>
        <w:t>XXXXXX</w:t>
      </w:r>
      <w:r w:rsidRPr="00C17C02">
        <w:rPr>
          <w:sz w:val="20"/>
          <w:szCs w:val="20"/>
        </w:rPr>
        <w:t xml:space="preserve">. Please let me know what I miss in class, homework assignments, etc. Also, I hope I </w:t>
      </w:r>
      <w:r w:rsidRPr="00C17C02">
        <w:rPr>
          <w:sz w:val="20"/>
          <w:szCs w:val="20"/>
        </w:rPr>
        <w:lastRenderedPageBreak/>
        <w:t>can trust that you will all be discreet with this information as it’s a bit embarrassing. Thank you for your time and understanding. Have a great day!</w:t>
      </w:r>
    </w:p>
    <w:p w:rsidR="007E77E9" w:rsidRPr="00C17C02" w:rsidRDefault="00553D6E">
      <w:pPr>
        <w:rPr>
          <w:sz w:val="20"/>
          <w:szCs w:val="20"/>
        </w:rPr>
      </w:pPr>
      <w:r w:rsidRPr="00C17C02">
        <w:rPr>
          <w:sz w:val="20"/>
          <w:szCs w:val="20"/>
        </w:rPr>
        <w:pict>
          <v:rect id="_x0000_i1111"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w:t>
      </w:r>
    </w:p>
    <w:p w:rsidR="007E77E9" w:rsidRPr="00C17C02" w:rsidRDefault="00970E8D">
      <w:pPr>
        <w:pStyle w:val="BodyText"/>
        <w:rPr>
          <w:sz w:val="20"/>
          <w:szCs w:val="20"/>
        </w:rPr>
      </w:pPr>
      <w:r w:rsidRPr="00C17C02">
        <w:rPr>
          <w:sz w:val="20"/>
          <w:szCs w:val="20"/>
        </w:rPr>
        <w:t>I wanted to let you know that I might not make it to class today. My asthma is sensitive right now partly due to the cold weather and I’m sure the rest of what’s triggering it is emotional. I hope to calm it enough to where I can be there, but if I don’t make it to class today please let me know what I’ve missed. Even if I already have the modules, exercises, book, etc., let me know if I missed something that was not mentioned. Thank you for your time and consideration. Have a great day!</w:t>
      </w:r>
    </w:p>
    <w:p w:rsidR="007E77E9" w:rsidRPr="00C17C02" w:rsidRDefault="00553D6E">
      <w:pPr>
        <w:rPr>
          <w:sz w:val="20"/>
          <w:szCs w:val="20"/>
        </w:rPr>
      </w:pPr>
      <w:r w:rsidRPr="00C17C02">
        <w:rPr>
          <w:sz w:val="20"/>
          <w:szCs w:val="20"/>
        </w:rPr>
        <w:pict>
          <v:rect id="_x0000_i1112"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Due to some complications with my asthma that started yesterday, I will not be in class today. Please let me know what we work on in class today. Thank you for your time and consideration. Have a great day!</w:t>
      </w:r>
    </w:p>
    <w:p w:rsidR="007E77E9" w:rsidRPr="00C17C02" w:rsidRDefault="00553D6E">
      <w:pPr>
        <w:rPr>
          <w:sz w:val="20"/>
          <w:szCs w:val="20"/>
        </w:rPr>
      </w:pPr>
      <w:r w:rsidRPr="00C17C02">
        <w:rPr>
          <w:sz w:val="20"/>
          <w:szCs w:val="20"/>
        </w:rPr>
        <w:pict>
          <v:rect id="_x0000_i1113"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morning, I’m letting you know that I will not be in class today. It’s been really challenging these past few days in many ways. I have already prepped the Goodness-of-fit module and plan to getting notes from a classmate. I also plan on visiting you during your office hours next week to make sure that I have everything I need for the final. Thank you for your time and consideration. Have a great weekend!</w:t>
      </w:r>
    </w:p>
    <w:p w:rsidR="007E77E9" w:rsidRPr="00C17C02" w:rsidRDefault="00553D6E">
      <w:pPr>
        <w:rPr>
          <w:sz w:val="20"/>
          <w:szCs w:val="20"/>
        </w:rPr>
      </w:pPr>
      <w:r w:rsidRPr="00C17C02">
        <w:rPr>
          <w:sz w:val="20"/>
          <w:szCs w:val="20"/>
        </w:rPr>
        <w:pict>
          <v:rect id="_x0000_i1114" style="width:0;height:1.5pt" o:hralign="center" o:hrstd="t" o:hr="t"/>
        </w:pict>
      </w:r>
    </w:p>
    <w:p w:rsidR="007E77E9" w:rsidRPr="00C17C02" w:rsidRDefault="00970E8D">
      <w:pPr>
        <w:pStyle w:val="FirstParagraph"/>
        <w:rPr>
          <w:sz w:val="20"/>
          <w:szCs w:val="20"/>
        </w:rPr>
      </w:pPr>
      <w:r w:rsidRPr="00C17C02">
        <w:rPr>
          <w:sz w:val="20"/>
          <w:szCs w:val="20"/>
        </w:rPr>
        <w:t>From Student #37</w:t>
      </w:r>
    </w:p>
    <w:p w:rsidR="007E77E9" w:rsidRPr="00C17C02" w:rsidRDefault="00970E8D">
      <w:pPr>
        <w:pStyle w:val="BodyText"/>
        <w:rPr>
          <w:sz w:val="20"/>
          <w:szCs w:val="20"/>
        </w:rPr>
      </w:pPr>
      <w:r w:rsidRPr="00C17C02">
        <w:rPr>
          <w:sz w:val="20"/>
          <w:szCs w:val="20"/>
        </w:rPr>
        <w:t>Good evening,</w:t>
      </w:r>
    </w:p>
    <w:p w:rsidR="007E77E9" w:rsidRPr="00C17C02" w:rsidRDefault="00970E8D">
      <w:pPr>
        <w:pStyle w:val="BodyText"/>
        <w:rPr>
          <w:sz w:val="20"/>
          <w:szCs w:val="20"/>
        </w:rPr>
      </w:pPr>
      <w:r w:rsidRPr="00C17C02">
        <w:rPr>
          <w:sz w:val="20"/>
          <w:szCs w:val="20"/>
        </w:rPr>
        <w:t>I realize that the timeframe to visit your office to drop the lowest four quiz scores has passed; however, I am wondering if there is any way that you could extend it. While adjusting to being so far from home and attempting to handle many issues at once, I became forgetful. And while this is entirely my fault, I am hoping that there is still a way to meet with you and maintain the offer. Thank you for your time and consideration. Have a great rest of your evening!</w:t>
      </w:r>
    </w:p>
    <w:p w:rsidR="007E77E9" w:rsidRPr="00C17C02" w:rsidRDefault="00553D6E">
      <w:pPr>
        <w:rPr>
          <w:sz w:val="20"/>
          <w:szCs w:val="20"/>
        </w:rPr>
      </w:pPr>
      <w:r w:rsidRPr="00C17C02">
        <w:rPr>
          <w:sz w:val="20"/>
          <w:szCs w:val="20"/>
        </w:rPr>
        <w:pict>
          <v:rect id="_x0000_i1115" style="width:0;height:1.5pt" o:hralign="center" o:hrstd="t" o:hr="t"/>
        </w:pict>
      </w:r>
    </w:p>
    <w:p w:rsidR="007E77E9" w:rsidRPr="00C17C02" w:rsidRDefault="00970E8D">
      <w:pPr>
        <w:pStyle w:val="FirstParagraph"/>
        <w:rPr>
          <w:sz w:val="20"/>
          <w:szCs w:val="20"/>
        </w:rPr>
      </w:pPr>
      <w:r w:rsidRPr="00C17C02">
        <w:rPr>
          <w:sz w:val="20"/>
          <w:szCs w:val="20"/>
        </w:rPr>
        <w:t>From Student #38</w:t>
      </w:r>
    </w:p>
    <w:p w:rsidR="007E77E9" w:rsidRPr="00C17C02" w:rsidRDefault="00970E8D">
      <w:pPr>
        <w:pStyle w:val="BodyText"/>
        <w:rPr>
          <w:sz w:val="20"/>
          <w:szCs w:val="20"/>
        </w:rPr>
      </w:pPr>
      <w:r w:rsidRPr="00C17C02">
        <w:rPr>
          <w:sz w:val="20"/>
          <w:szCs w:val="20"/>
        </w:rPr>
        <w:t>Hello Professor Ogle,</w:t>
      </w:r>
    </w:p>
    <w:p w:rsidR="007E77E9" w:rsidRPr="00C17C02" w:rsidRDefault="00970E8D">
      <w:pPr>
        <w:pStyle w:val="BodyText"/>
        <w:rPr>
          <w:sz w:val="20"/>
          <w:szCs w:val="20"/>
        </w:rPr>
      </w:pPr>
      <w:r w:rsidRPr="00C17C02">
        <w:rPr>
          <w:sz w:val="20"/>
          <w:szCs w:val="20"/>
        </w:rPr>
        <w:t>This Friday I will only be able to attend the first 30 minutes of class due to leaving for a cross country meet that is taking place in Benson, MN on Saturday. If there is anything extra that I may need to finish by then, please let me know.</w:t>
      </w:r>
    </w:p>
    <w:p w:rsidR="007E77E9" w:rsidRPr="00C17C02" w:rsidRDefault="00970E8D">
      <w:pPr>
        <w:pStyle w:val="BodyText"/>
        <w:rPr>
          <w:sz w:val="20"/>
          <w:szCs w:val="20"/>
        </w:rPr>
      </w:pPr>
      <w:r w:rsidRPr="00C17C02">
        <w:rPr>
          <w:sz w:val="20"/>
          <w:szCs w:val="20"/>
        </w:rPr>
        <w:t>Thank you,</w:t>
      </w:r>
    </w:p>
    <w:p w:rsidR="007E77E9" w:rsidRPr="00C17C02" w:rsidRDefault="00553D6E">
      <w:pPr>
        <w:rPr>
          <w:sz w:val="20"/>
          <w:szCs w:val="20"/>
        </w:rPr>
      </w:pPr>
      <w:r w:rsidRPr="00C17C02">
        <w:rPr>
          <w:sz w:val="20"/>
          <w:szCs w:val="20"/>
        </w:rPr>
        <w:pict>
          <v:rect id="_x0000_i1116" style="width:0;height:1.5pt" o:hralign="center" o:hrstd="t" o:hr="t"/>
        </w:pict>
      </w:r>
    </w:p>
    <w:p w:rsidR="007E77E9" w:rsidRPr="00C17C02" w:rsidRDefault="00970E8D">
      <w:pPr>
        <w:pStyle w:val="FirstParagraph"/>
        <w:rPr>
          <w:sz w:val="20"/>
          <w:szCs w:val="20"/>
        </w:rPr>
      </w:pPr>
      <w:r w:rsidRPr="00C17C02">
        <w:rPr>
          <w:sz w:val="20"/>
          <w:szCs w:val="20"/>
        </w:rPr>
        <w:t>From Student #39</w:t>
      </w:r>
      <w:r w:rsidR="00840112" w:rsidRPr="00C17C02">
        <w:rPr>
          <w:i/>
          <w:sz w:val="20"/>
          <w:szCs w:val="20"/>
        </w:rPr>
        <w:t xml:space="preserve"> (ultimately dropped)</w:t>
      </w:r>
    </w:p>
    <w:p w:rsidR="007E77E9" w:rsidRPr="00C17C02" w:rsidRDefault="00970E8D">
      <w:pPr>
        <w:pStyle w:val="BodyText"/>
        <w:rPr>
          <w:sz w:val="20"/>
          <w:szCs w:val="20"/>
        </w:rPr>
      </w:pPr>
      <w:r w:rsidRPr="00C17C02">
        <w:rPr>
          <w:sz w:val="20"/>
          <w:szCs w:val="20"/>
        </w:rPr>
        <w:lastRenderedPageBreak/>
        <w:t>Hello Derek,</w:t>
      </w:r>
    </w:p>
    <w:p w:rsidR="007E77E9" w:rsidRPr="00C17C02" w:rsidRDefault="00970E8D">
      <w:pPr>
        <w:pStyle w:val="BodyText"/>
        <w:rPr>
          <w:sz w:val="20"/>
          <w:szCs w:val="20"/>
        </w:rPr>
      </w:pPr>
      <w:r w:rsidRPr="00C17C02">
        <w:rPr>
          <w:sz w:val="20"/>
          <w:szCs w:val="20"/>
        </w:rPr>
        <w:t>Apologies for the tardiness. I’ve been going through a rather strong period of depression as of late, to the point that it’s just been hard to pull myself out of bed and go to class. I have no intentions of pulling out of the class entirely, however, and will do my best to attend classes from now on.</w:t>
      </w:r>
    </w:p>
    <w:p w:rsidR="007E77E9" w:rsidRPr="00C17C02" w:rsidRDefault="00553D6E">
      <w:pPr>
        <w:rPr>
          <w:sz w:val="20"/>
          <w:szCs w:val="20"/>
        </w:rPr>
      </w:pPr>
      <w:r w:rsidRPr="00C17C02">
        <w:rPr>
          <w:sz w:val="20"/>
          <w:szCs w:val="20"/>
        </w:rPr>
        <w:pict>
          <v:rect id="_x0000_i1117" style="width:0;height:1.5pt" o:hralign="center" o:hrstd="t" o:hr="t"/>
        </w:pict>
      </w:r>
    </w:p>
    <w:p w:rsidR="007E77E9" w:rsidRPr="00C17C02" w:rsidRDefault="00970E8D">
      <w:pPr>
        <w:pStyle w:val="FirstParagraph"/>
        <w:rPr>
          <w:i/>
          <w:sz w:val="20"/>
          <w:szCs w:val="20"/>
        </w:rPr>
      </w:pPr>
      <w:r w:rsidRPr="00C17C02">
        <w:rPr>
          <w:sz w:val="20"/>
          <w:szCs w:val="20"/>
        </w:rPr>
        <w:t>From Student #39</w:t>
      </w:r>
      <w:r w:rsidR="00840112" w:rsidRPr="00C17C02">
        <w:rPr>
          <w:sz w:val="20"/>
          <w:szCs w:val="20"/>
        </w:rPr>
        <w:t xml:space="preserve"> </w:t>
      </w:r>
      <w:r w:rsidR="00840112" w:rsidRPr="00C17C02">
        <w:rPr>
          <w:i/>
          <w:sz w:val="20"/>
          <w:szCs w:val="20"/>
        </w:rPr>
        <w:t>(ultimately dropped)</w:t>
      </w:r>
    </w:p>
    <w:p w:rsidR="007E77E9" w:rsidRPr="00C17C02" w:rsidRDefault="00970E8D">
      <w:pPr>
        <w:pStyle w:val="BodyText"/>
        <w:rPr>
          <w:sz w:val="20"/>
          <w:szCs w:val="20"/>
        </w:rPr>
      </w:pPr>
      <w:r w:rsidRPr="00C17C02">
        <w:rPr>
          <w:sz w:val="20"/>
          <w:szCs w:val="20"/>
        </w:rPr>
        <w:t>Hello Derek,</w:t>
      </w:r>
    </w:p>
    <w:p w:rsidR="007E77E9" w:rsidRPr="00C17C02" w:rsidRDefault="00970E8D">
      <w:pPr>
        <w:pStyle w:val="BodyText"/>
        <w:rPr>
          <w:sz w:val="20"/>
          <w:szCs w:val="20"/>
        </w:rPr>
      </w:pPr>
      <w:r w:rsidRPr="00C17C02">
        <w:rPr>
          <w:sz w:val="20"/>
          <w:szCs w:val="20"/>
        </w:rPr>
        <w:t>I just wanted to let you know I won’t be able to attend Statistics class on Friday, Oct. 12th due to me attending the 2018 International Wolf Symposium in Minneapolis over that weekend.</w:t>
      </w:r>
    </w:p>
    <w:p w:rsidR="007E77E9" w:rsidRPr="00C17C02" w:rsidRDefault="00970E8D">
      <w:pPr>
        <w:pStyle w:val="BodyText"/>
        <w:rPr>
          <w:sz w:val="20"/>
          <w:szCs w:val="20"/>
        </w:rPr>
      </w:pPr>
      <w:r w:rsidRPr="00C17C02">
        <w:rPr>
          <w:sz w:val="20"/>
          <w:szCs w:val="20"/>
        </w:rPr>
        <w:t>Additionally, I wanted to remind you about question 4, part b on the quiz which I misunderstood (whether it was categorical/looking at the providers, or continuous via data usage), which would bump my grade up to 81 from 79.</w:t>
      </w:r>
    </w:p>
    <w:p w:rsidR="007E77E9" w:rsidRPr="00C17C02" w:rsidRDefault="00970E8D">
      <w:pPr>
        <w:pStyle w:val="BodyText"/>
        <w:rPr>
          <w:sz w:val="20"/>
          <w:szCs w:val="20"/>
        </w:rPr>
      </w:pPr>
      <w:r w:rsidRPr="00C17C02">
        <w:rPr>
          <w:sz w:val="20"/>
          <w:szCs w:val="20"/>
        </w:rPr>
        <w:t>Thank you for your time,</w:t>
      </w:r>
    </w:p>
    <w:p w:rsidR="00101F7B" w:rsidRPr="00C17C02" w:rsidRDefault="00553D6E" w:rsidP="00101F7B">
      <w:pPr>
        <w:rPr>
          <w:sz w:val="20"/>
          <w:szCs w:val="20"/>
        </w:rPr>
      </w:pPr>
      <w:r w:rsidRPr="00C17C02">
        <w:rPr>
          <w:sz w:val="20"/>
          <w:szCs w:val="20"/>
        </w:rPr>
        <w:pict>
          <v:rect id="_x0000_i1118" style="width:0;height:1.5pt" o:hralign="center" o:hrstd="t" o:hr="t"/>
        </w:pict>
      </w:r>
    </w:p>
    <w:p w:rsidR="00101F7B" w:rsidRPr="00C17C02" w:rsidRDefault="00101F7B" w:rsidP="00101F7B">
      <w:pPr>
        <w:pStyle w:val="FirstParagraph"/>
        <w:rPr>
          <w:sz w:val="20"/>
          <w:szCs w:val="20"/>
        </w:rPr>
      </w:pPr>
      <w:r w:rsidRPr="00C17C02">
        <w:rPr>
          <w:sz w:val="20"/>
          <w:szCs w:val="20"/>
        </w:rPr>
        <w:t>From Student #40</w:t>
      </w:r>
    </w:p>
    <w:p w:rsidR="00101F7B" w:rsidRPr="00C17C02" w:rsidRDefault="00101F7B" w:rsidP="00101F7B">
      <w:pPr>
        <w:rPr>
          <w:sz w:val="20"/>
          <w:szCs w:val="20"/>
        </w:rPr>
      </w:pPr>
      <w:r w:rsidRPr="00C17C02">
        <w:rPr>
          <w:sz w:val="20"/>
          <w:szCs w:val="20"/>
        </w:rPr>
        <w:t>I will not be in class on Monday due to the snow storm for I went home for the weekend and the storm arrived early and my car got stuck so I can’t leave till the morning and won’t be able to make to class on time.</w:t>
      </w:r>
    </w:p>
    <w:p w:rsidR="00101F7B" w:rsidRPr="00C17C02" w:rsidRDefault="00101F7B" w:rsidP="00101F7B">
      <w:pPr>
        <w:pStyle w:val="BodyText"/>
        <w:rPr>
          <w:sz w:val="20"/>
          <w:szCs w:val="20"/>
        </w:rPr>
      </w:pPr>
    </w:p>
    <w:p w:rsidR="00101F7B" w:rsidRPr="00C17C02" w:rsidRDefault="00101F7B">
      <w:pPr>
        <w:pStyle w:val="BodyText"/>
        <w:rPr>
          <w:sz w:val="20"/>
          <w:szCs w:val="20"/>
        </w:rPr>
      </w:pPr>
    </w:p>
    <w:sectPr w:rsidR="00101F7B" w:rsidRPr="00C17C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3D6E" w:rsidRDefault="00553D6E">
      <w:pPr>
        <w:spacing w:after="0"/>
      </w:pPr>
      <w:r>
        <w:separator/>
      </w:r>
    </w:p>
  </w:endnote>
  <w:endnote w:type="continuationSeparator" w:id="0">
    <w:p w:rsidR="00553D6E" w:rsidRDefault="00553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Neue">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3D6E" w:rsidRDefault="00553D6E">
      <w:r>
        <w:separator/>
      </w:r>
    </w:p>
  </w:footnote>
  <w:footnote w:type="continuationSeparator" w:id="0">
    <w:p w:rsidR="00553D6E" w:rsidRDefault="00553D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84216A"/>
    <w:multiLevelType w:val="multilevel"/>
    <w:tmpl w:val="3196B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7EB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1F7B"/>
    <w:rsid w:val="004E29B3"/>
    <w:rsid w:val="00553D6E"/>
    <w:rsid w:val="00590D07"/>
    <w:rsid w:val="00784D58"/>
    <w:rsid w:val="007E77E9"/>
    <w:rsid w:val="00840112"/>
    <w:rsid w:val="008D6863"/>
    <w:rsid w:val="00970E8D"/>
    <w:rsid w:val="00B86B75"/>
    <w:rsid w:val="00BC48D5"/>
    <w:rsid w:val="00C17C02"/>
    <w:rsid w:val="00C36279"/>
    <w:rsid w:val="00CF3B93"/>
    <w:rsid w:val="00DE118B"/>
    <w:rsid w:val="00E315A3"/>
    <w:rsid w:val="00FB3E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599E9F-6E04-4898-9896-CE60AA04E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62980766">
      <w:bodyDiv w:val="1"/>
      <w:marLeft w:val="0"/>
      <w:marRight w:val="0"/>
      <w:marTop w:val="0"/>
      <w:marBottom w:val="0"/>
      <w:divBdr>
        <w:top w:val="none" w:sz="0" w:space="0" w:color="auto"/>
        <w:left w:val="none" w:sz="0" w:space="0" w:color="auto"/>
        <w:bottom w:val="none" w:sz="0" w:space="0" w:color="auto"/>
        <w:right w:val="none" w:sz="0" w:space="0" w:color="auto"/>
      </w:divBdr>
    </w:div>
    <w:div w:id="1859470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4745</Words>
  <Characters>27049</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Email Mashup</vt:lpstr>
    </vt:vector>
  </TitlesOfParts>
  <Company/>
  <LinksUpToDate>false</LinksUpToDate>
  <CharactersWithSpaces>31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il Mashup</dc:title>
  <dc:creator>Derek Ogle</dc:creator>
  <cp:lastModifiedBy>Derek Ogle</cp:lastModifiedBy>
  <cp:revision>6</cp:revision>
  <cp:lastPrinted>2018-12-03T19:44:00Z</cp:lastPrinted>
  <dcterms:created xsi:type="dcterms:W3CDTF">2018-12-02T17:31:00Z</dcterms:created>
  <dcterms:modified xsi:type="dcterms:W3CDTF">2018-12-03T21:42:00Z</dcterms:modified>
</cp:coreProperties>
</file>